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863CB" w14:textId="5A03D042" w:rsidR="235FE45F" w:rsidRPr="000F7DE1" w:rsidRDefault="00494D34" w:rsidP="235FE45F">
      <w:pPr>
        <w:jc w:val="center"/>
        <w:rPr>
          <w:rFonts w:ascii="Verdana" w:hAnsi="Verdana"/>
          <w:sz w:val="22"/>
        </w:rPr>
      </w:pPr>
      <w:bookmarkStart w:id="0" w:name="_Hlk116468053"/>
      <w:r w:rsidRPr="000F7DE1">
        <w:rPr>
          <w:rFonts w:ascii="Verdana" w:hAnsi="Verdana"/>
          <w:noProof/>
          <w:sz w:val="22"/>
        </w:rPr>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0F7DE1" w:rsidRDefault="00182D91" w:rsidP="00182D91">
      <w:pPr>
        <w:jc w:val="center"/>
        <w:rPr>
          <w:rFonts w:ascii="Verdana" w:hAnsi="Verdana"/>
          <w:sz w:val="22"/>
        </w:rPr>
      </w:pPr>
      <w:r w:rsidRPr="000F7DE1">
        <w:rPr>
          <w:rFonts w:ascii="Verdana" w:hAnsi="Verdana"/>
          <w:noProof/>
          <w:sz w:val="22"/>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F7DE1">
        <w:rPr>
          <w:rFonts w:ascii="Verdana" w:hAnsi="Verdana"/>
          <w:sz w:val="22"/>
        </w:rPr>
        <w:t xml:space="preserve">                                </w:t>
      </w:r>
      <w:r w:rsidR="007A102A">
        <w:rPr>
          <w:rFonts w:ascii="Verdana" w:hAnsi="Verdana"/>
          <w:sz w:val="22"/>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50.1pt;height:78.9pt">
            <v:imagedata r:id="rId13" o:title=""/>
          </v:shape>
        </w:pict>
      </w:r>
    </w:p>
    <w:bookmarkEnd w:id="0"/>
    <w:p w14:paraId="5098CAB1" w14:textId="20D20101" w:rsidR="000658F7" w:rsidRPr="000F7DE1" w:rsidRDefault="000658F7" w:rsidP="00B4471E">
      <w:pPr>
        <w:pStyle w:val="Title"/>
        <w:rPr>
          <w:rFonts w:ascii="Verdana" w:hAnsi="Verdana"/>
          <w:sz w:val="22"/>
          <w:szCs w:val="22"/>
        </w:rPr>
      </w:pPr>
      <w:r w:rsidRPr="000F7DE1">
        <w:rPr>
          <w:rFonts w:ascii="Verdana" w:hAnsi="Verdana"/>
          <w:sz w:val="22"/>
          <w:szCs w:val="22"/>
        </w:rPr>
        <w:t>Alfreton Town Council</w:t>
      </w:r>
    </w:p>
    <w:p w14:paraId="10A4C4B1" w14:textId="55B36D63" w:rsidR="000658F7" w:rsidRPr="000F7DE1" w:rsidRDefault="00FC24E3" w:rsidP="00FC24E3">
      <w:pPr>
        <w:pStyle w:val="Title"/>
        <w:tabs>
          <w:tab w:val="left" w:pos="476"/>
          <w:tab w:val="center" w:pos="4514"/>
        </w:tabs>
        <w:jc w:val="left"/>
        <w:rPr>
          <w:rFonts w:ascii="Verdana" w:hAnsi="Verdana"/>
          <w:sz w:val="22"/>
          <w:szCs w:val="22"/>
        </w:rPr>
      </w:pPr>
      <w:r w:rsidRPr="000F7DE1">
        <w:rPr>
          <w:rFonts w:ascii="Verdana" w:hAnsi="Verdana"/>
          <w:sz w:val="22"/>
          <w:szCs w:val="22"/>
        </w:rPr>
        <w:tab/>
      </w:r>
      <w:r w:rsidRPr="000F7DE1">
        <w:rPr>
          <w:rFonts w:ascii="Verdana" w:hAnsi="Verdana"/>
          <w:sz w:val="22"/>
          <w:szCs w:val="22"/>
        </w:rPr>
        <w:tab/>
      </w:r>
      <w:r w:rsidR="000658F7" w:rsidRPr="000F7DE1">
        <w:rPr>
          <w:rFonts w:ascii="Verdana" w:hAnsi="Verdana"/>
          <w:sz w:val="22"/>
          <w:szCs w:val="22"/>
        </w:rPr>
        <w:t xml:space="preserve">Agenda </w:t>
      </w:r>
      <w:r w:rsidR="009A737C">
        <w:rPr>
          <w:rFonts w:ascii="Verdana" w:hAnsi="Verdana"/>
          <w:sz w:val="22"/>
          <w:szCs w:val="22"/>
        </w:rPr>
        <w:t>16</w:t>
      </w:r>
      <w:r w:rsidR="009A737C" w:rsidRPr="009A737C">
        <w:rPr>
          <w:rFonts w:ascii="Verdana" w:hAnsi="Verdana"/>
          <w:sz w:val="22"/>
          <w:szCs w:val="22"/>
          <w:vertAlign w:val="superscript"/>
        </w:rPr>
        <w:t>th</w:t>
      </w:r>
      <w:r w:rsidR="009A737C">
        <w:rPr>
          <w:rFonts w:ascii="Verdana" w:hAnsi="Verdana"/>
          <w:sz w:val="22"/>
          <w:szCs w:val="22"/>
        </w:rPr>
        <w:t xml:space="preserve"> April</w:t>
      </w:r>
      <w:r w:rsidR="0076638D" w:rsidRPr="000F7DE1">
        <w:rPr>
          <w:rFonts w:ascii="Verdana" w:hAnsi="Verdana"/>
          <w:sz w:val="22"/>
          <w:szCs w:val="22"/>
        </w:rPr>
        <w:t xml:space="preserve"> 2024</w:t>
      </w:r>
    </w:p>
    <w:p w14:paraId="5B68C1E8" w14:textId="77777777" w:rsidR="000658F7" w:rsidRPr="000F7DE1" w:rsidRDefault="000658F7" w:rsidP="0052348D">
      <w:pPr>
        <w:rPr>
          <w:rFonts w:ascii="Verdana" w:hAnsi="Verdana"/>
          <w:sz w:val="22"/>
        </w:rPr>
      </w:pPr>
    </w:p>
    <w:p w14:paraId="4072525C" w14:textId="77777777" w:rsidR="000658F7" w:rsidRPr="000F7DE1" w:rsidRDefault="000658F7" w:rsidP="0052348D">
      <w:pPr>
        <w:rPr>
          <w:rFonts w:ascii="Verdana" w:hAnsi="Verdana"/>
          <w:sz w:val="22"/>
        </w:rPr>
      </w:pPr>
    </w:p>
    <w:p w14:paraId="15727885" w14:textId="2D8BE0BF" w:rsidR="000658F7" w:rsidRPr="000F7DE1" w:rsidRDefault="00E53290" w:rsidP="00513DB7">
      <w:pPr>
        <w:ind w:left="5760"/>
        <w:rPr>
          <w:rFonts w:ascii="Verdana" w:hAnsi="Verdana"/>
          <w:sz w:val="22"/>
        </w:rPr>
      </w:pPr>
      <w:r w:rsidRPr="000F7DE1">
        <w:rPr>
          <w:rFonts w:ascii="Verdana" w:hAnsi="Verdana"/>
          <w:sz w:val="22"/>
        </w:rPr>
        <w:t>Rodgers Lane,</w:t>
      </w:r>
    </w:p>
    <w:p w14:paraId="63864DDF" w14:textId="77777777" w:rsidR="000658F7" w:rsidRPr="000F7DE1" w:rsidRDefault="000658F7" w:rsidP="00513DB7">
      <w:pPr>
        <w:ind w:left="5760"/>
        <w:rPr>
          <w:rFonts w:ascii="Verdana" w:hAnsi="Verdana"/>
          <w:sz w:val="22"/>
        </w:rPr>
      </w:pPr>
      <w:r w:rsidRPr="000F7DE1">
        <w:rPr>
          <w:rFonts w:ascii="Verdana" w:hAnsi="Verdana"/>
          <w:sz w:val="22"/>
        </w:rPr>
        <w:t>Alfreton,</w:t>
      </w:r>
    </w:p>
    <w:p w14:paraId="104C0548" w14:textId="77777777" w:rsidR="00531AEE" w:rsidRPr="000F7DE1" w:rsidRDefault="000658F7" w:rsidP="00513DB7">
      <w:pPr>
        <w:ind w:left="5760"/>
        <w:rPr>
          <w:rFonts w:ascii="Verdana" w:hAnsi="Verdana"/>
          <w:sz w:val="22"/>
        </w:rPr>
      </w:pPr>
      <w:r w:rsidRPr="000F7DE1">
        <w:rPr>
          <w:rFonts w:ascii="Verdana" w:hAnsi="Verdana"/>
          <w:sz w:val="22"/>
        </w:rPr>
        <w:t xml:space="preserve">Derbyshire </w:t>
      </w:r>
    </w:p>
    <w:p w14:paraId="32664FC2" w14:textId="68514189" w:rsidR="000658F7" w:rsidRPr="000F7DE1" w:rsidRDefault="000658F7" w:rsidP="00513DB7">
      <w:pPr>
        <w:ind w:left="5760"/>
        <w:rPr>
          <w:rFonts w:ascii="Verdana" w:hAnsi="Verdana"/>
          <w:sz w:val="22"/>
        </w:rPr>
      </w:pPr>
      <w:r w:rsidRPr="000F7DE1">
        <w:rPr>
          <w:rFonts w:ascii="Verdana" w:hAnsi="Verdana"/>
          <w:sz w:val="22"/>
        </w:rPr>
        <w:t>DE55 7</w:t>
      </w:r>
      <w:r w:rsidR="00E53290" w:rsidRPr="000F7DE1">
        <w:rPr>
          <w:rFonts w:ascii="Verdana" w:hAnsi="Verdana"/>
          <w:sz w:val="22"/>
        </w:rPr>
        <w:t>FF</w:t>
      </w:r>
    </w:p>
    <w:p w14:paraId="489FD41F" w14:textId="77777777" w:rsidR="00E53290" w:rsidRPr="000F7DE1" w:rsidRDefault="000658F7" w:rsidP="00513DB7">
      <w:pPr>
        <w:ind w:left="5760"/>
        <w:rPr>
          <w:rFonts w:ascii="Verdana" w:hAnsi="Verdana"/>
          <w:sz w:val="22"/>
        </w:rPr>
      </w:pPr>
      <w:r w:rsidRPr="000F7DE1">
        <w:rPr>
          <w:rFonts w:ascii="Verdana" w:hAnsi="Verdana"/>
          <w:sz w:val="22"/>
        </w:rPr>
        <w:t xml:space="preserve">Telephone </w:t>
      </w:r>
    </w:p>
    <w:p w14:paraId="1A0EA6F6" w14:textId="6A39DB52" w:rsidR="000658F7" w:rsidRPr="000F7DE1" w:rsidRDefault="000658F7" w:rsidP="00513DB7">
      <w:pPr>
        <w:ind w:left="5760"/>
        <w:rPr>
          <w:rFonts w:ascii="Verdana" w:hAnsi="Verdana"/>
          <w:sz w:val="22"/>
        </w:rPr>
      </w:pPr>
      <w:r w:rsidRPr="000F7DE1">
        <w:rPr>
          <w:rFonts w:ascii="Verdana" w:hAnsi="Verdana"/>
          <w:sz w:val="22"/>
        </w:rPr>
        <w:t>01773 520032</w:t>
      </w:r>
    </w:p>
    <w:p w14:paraId="14540B42" w14:textId="77777777" w:rsidR="000658F7" w:rsidRPr="000F7DE1" w:rsidRDefault="000658F7" w:rsidP="0052348D">
      <w:pPr>
        <w:rPr>
          <w:rFonts w:ascii="Verdana" w:hAnsi="Verdana"/>
          <w:sz w:val="22"/>
        </w:rPr>
      </w:pPr>
    </w:p>
    <w:p w14:paraId="068A92C7" w14:textId="77777777" w:rsidR="000658F7" w:rsidRPr="000F7DE1" w:rsidRDefault="000658F7" w:rsidP="0052348D">
      <w:pPr>
        <w:rPr>
          <w:rFonts w:ascii="Verdana" w:hAnsi="Verdana"/>
          <w:sz w:val="22"/>
        </w:rPr>
      </w:pPr>
    </w:p>
    <w:p w14:paraId="343A156A" w14:textId="5659CD61" w:rsidR="0052348D" w:rsidRPr="000F7DE1" w:rsidRDefault="0052348D" w:rsidP="0052348D">
      <w:pPr>
        <w:rPr>
          <w:rFonts w:ascii="Verdana" w:hAnsi="Verdana"/>
          <w:sz w:val="22"/>
        </w:rPr>
      </w:pPr>
      <w:r w:rsidRPr="000F7DE1">
        <w:rPr>
          <w:rFonts w:ascii="Verdana" w:hAnsi="Verdana"/>
          <w:sz w:val="22"/>
        </w:rPr>
        <w:t>Town Mayor and</w:t>
      </w:r>
    </w:p>
    <w:p w14:paraId="33545A47" w14:textId="77777777" w:rsidR="0052348D" w:rsidRPr="000F7DE1" w:rsidRDefault="0052348D" w:rsidP="0052348D">
      <w:pPr>
        <w:rPr>
          <w:rFonts w:ascii="Verdana" w:hAnsi="Verdana"/>
          <w:sz w:val="22"/>
        </w:rPr>
      </w:pPr>
      <w:r w:rsidRPr="000F7DE1">
        <w:rPr>
          <w:rFonts w:ascii="Verdana" w:hAnsi="Verdana"/>
          <w:sz w:val="22"/>
        </w:rPr>
        <w:t xml:space="preserve">Elected Members </w:t>
      </w:r>
    </w:p>
    <w:p w14:paraId="461821CF" w14:textId="77777777" w:rsidR="0052348D" w:rsidRPr="000F7DE1" w:rsidRDefault="0052348D" w:rsidP="0052348D">
      <w:pPr>
        <w:rPr>
          <w:rFonts w:ascii="Verdana" w:hAnsi="Verdana"/>
          <w:sz w:val="22"/>
        </w:rPr>
      </w:pPr>
      <w:r w:rsidRPr="000F7DE1">
        <w:rPr>
          <w:rFonts w:ascii="Verdana" w:hAnsi="Verdana"/>
          <w:sz w:val="22"/>
        </w:rPr>
        <w:t>Alfreton Town Council.</w:t>
      </w:r>
    </w:p>
    <w:p w14:paraId="6E4D9EA6" w14:textId="52842D27" w:rsidR="0361F3AE" w:rsidRPr="000F7DE1" w:rsidRDefault="00B03681" w:rsidP="0FD31011">
      <w:pPr>
        <w:pStyle w:val="Title"/>
        <w:ind w:left="3600" w:firstLine="720"/>
        <w:rPr>
          <w:rFonts w:ascii="Verdana" w:hAnsi="Verdana"/>
          <w:bCs/>
          <w:sz w:val="22"/>
          <w:szCs w:val="22"/>
        </w:rPr>
      </w:pPr>
      <w:r>
        <w:rPr>
          <w:rFonts w:ascii="Verdana" w:hAnsi="Verdana"/>
          <w:b w:val="0"/>
          <w:sz w:val="22"/>
          <w:szCs w:val="22"/>
        </w:rPr>
        <w:t>4</w:t>
      </w:r>
      <w:r w:rsidRPr="00B03681">
        <w:rPr>
          <w:rFonts w:ascii="Verdana" w:hAnsi="Verdana"/>
          <w:b w:val="0"/>
          <w:sz w:val="22"/>
          <w:szCs w:val="22"/>
          <w:vertAlign w:val="superscript"/>
        </w:rPr>
        <w:t>th</w:t>
      </w:r>
      <w:r>
        <w:rPr>
          <w:rFonts w:ascii="Verdana" w:hAnsi="Verdana"/>
          <w:b w:val="0"/>
          <w:sz w:val="22"/>
          <w:szCs w:val="22"/>
        </w:rPr>
        <w:t xml:space="preserve"> April</w:t>
      </w:r>
      <w:r w:rsidR="00FC7A4C" w:rsidRPr="000F7DE1">
        <w:rPr>
          <w:rFonts w:ascii="Verdana" w:hAnsi="Verdana"/>
          <w:b w:val="0"/>
          <w:sz w:val="22"/>
          <w:szCs w:val="22"/>
        </w:rPr>
        <w:t xml:space="preserve"> </w:t>
      </w:r>
      <w:r w:rsidR="00B94132" w:rsidRPr="000F7DE1">
        <w:rPr>
          <w:rFonts w:ascii="Verdana" w:hAnsi="Verdana"/>
          <w:b w:val="0"/>
          <w:sz w:val="22"/>
          <w:szCs w:val="22"/>
        </w:rPr>
        <w:t>202</w:t>
      </w:r>
      <w:r w:rsidR="00DE318D" w:rsidRPr="000F7DE1">
        <w:rPr>
          <w:rFonts w:ascii="Verdana" w:hAnsi="Verdana"/>
          <w:b w:val="0"/>
          <w:sz w:val="22"/>
          <w:szCs w:val="22"/>
        </w:rPr>
        <w:t>4</w:t>
      </w:r>
    </w:p>
    <w:p w14:paraId="741B3C34" w14:textId="77777777" w:rsidR="0052348D" w:rsidRPr="000F7DE1" w:rsidRDefault="0052348D" w:rsidP="0052348D">
      <w:pPr>
        <w:tabs>
          <w:tab w:val="left" w:pos="142"/>
        </w:tabs>
        <w:rPr>
          <w:rFonts w:ascii="Verdana" w:hAnsi="Verdana"/>
          <w:sz w:val="22"/>
        </w:rPr>
      </w:pPr>
      <w:r w:rsidRPr="000F7DE1">
        <w:rPr>
          <w:rFonts w:ascii="Verdana" w:hAnsi="Verdana"/>
          <w:sz w:val="22"/>
        </w:rPr>
        <w:t>Dear Member,</w:t>
      </w:r>
    </w:p>
    <w:p w14:paraId="53E17C6B" w14:textId="77777777" w:rsidR="0052348D" w:rsidRPr="000F7DE1" w:rsidRDefault="0052348D" w:rsidP="0052348D">
      <w:pPr>
        <w:tabs>
          <w:tab w:val="left" w:pos="3540"/>
        </w:tabs>
        <w:rPr>
          <w:rFonts w:ascii="Verdana" w:hAnsi="Verdana"/>
          <w:sz w:val="22"/>
        </w:rPr>
      </w:pPr>
      <w:r w:rsidRPr="000F7DE1">
        <w:rPr>
          <w:rFonts w:ascii="Verdana" w:hAnsi="Verdana"/>
          <w:sz w:val="22"/>
        </w:rPr>
        <w:tab/>
      </w:r>
    </w:p>
    <w:p w14:paraId="126CFA71" w14:textId="77777777" w:rsidR="00B967BC" w:rsidRPr="000F7DE1" w:rsidRDefault="0052348D" w:rsidP="1B4F8B71">
      <w:pPr>
        <w:rPr>
          <w:rFonts w:ascii="Verdana" w:hAnsi="Verdana"/>
          <w:sz w:val="22"/>
        </w:rPr>
      </w:pPr>
      <w:r w:rsidRPr="000F7DE1">
        <w:rPr>
          <w:rFonts w:ascii="Verdana" w:hAnsi="Verdana"/>
          <w:sz w:val="22"/>
        </w:rPr>
        <w:t xml:space="preserve">I hereby give you notice that the next meeting of the Full Council will be </w:t>
      </w:r>
      <w:proofErr w:type="gramStart"/>
      <w:r w:rsidRPr="000F7DE1">
        <w:rPr>
          <w:rFonts w:ascii="Verdana" w:hAnsi="Verdana"/>
          <w:sz w:val="22"/>
        </w:rPr>
        <w:t>held</w:t>
      </w:r>
      <w:proofErr w:type="gramEnd"/>
      <w:r w:rsidR="00F4252A" w:rsidRPr="000F7DE1">
        <w:rPr>
          <w:rFonts w:ascii="Verdana" w:hAnsi="Verdana"/>
          <w:sz w:val="22"/>
        </w:rPr>
        <w:t xml:space="preserve"> </w:t>
      </w:r>
    </w:p>
    <w:p w14:paraId="2DC4B191" w14:textId="77777777" w:rsidR="00B967BC" w:rsidRPr="000F7DE1" w:rsidRDefault="00B967BC" w:rsidP="1B4F8B71">
      <w:pPr>
        <w:rPr>
          <w:rFonts w:ascii="Verdana" w:hAnsi="Verdana"/>
          <w:sz w:val="22"/>
        </w:rPr>
      </w:pPr>
    </w:p>
    <w:p w14:paraId="6E746635" w14:textId="1C1BDAF6" w:rsidR="00F4252A" w:rsidRPr="000F7DE1" w:rsidRDefault="00F4252A" w:rsidP="1B4F8B71">
      <w:pPr>
        <w:rPr>
          <w:rFonts w:ascii="Verdana" w:hAnsi="Verdana"/>
          <w:b/>
          <w:bCs/>
          <w:sz w:val="22"/>
        </w:rPr>
      </w:pPr>
      <w:r w:rsidRPr="000F7DE1">
        <w:rPr>
          <w:rFonts w:ascii="Verdana" w:hAnsi="Verdana"/>
          <w:sz w:val="22"/>
        </w:rPr>
        <w:t xml:space="preserve">at </w:t>
      </w:r>
      <w:r w:rsidR="00B967BC" w:rsidRPr="000F7DE1">
        <w:rPr>
          <w:rFonts w:ascii="Verdana" w:hAnsi="Verdana"/>
          <w:b/>
          <w:bCs/>
          <w:sz w:val="22"/>
        </w:rPr>
        <w:t>Room 1, Alfreton House</w:t>
      </w:r>
    </w:p>
    <w:p w14:paraId="2C661302" w14:textId="77777777" w:rsidR="00B967BC" w:rsidRPr="000F7DE1" w:rsidRDefault="00B967BC" w:rsidP="1B4F8B71">
      <w:pPr>
        <w:rPr>
          <w:rFonts w:ascii="Verdana" w:hAnsi="Verdana"/>
          <w:color w:val="202124"/>
          <w:sz w:val="22"/>
        </w:rPr>
      </w:pPr>
    </w:p>
    <w:p w14:paraId="6D182CEE" w14:textId="5593DB7D" w:rsidR="00AC251F" w:rsidRPr="000F7DE1" w:rsidRDefault="0052348D" w:rsidP="1B4F8B71">
      <w:pPr>
        <w:rPr>
          <w:rFonts w:ascii="Verdana" w:eastAsia="Arial" w:hAnsi="Verdana"/>
          <w:b/>
          <w:bCs/>
          <w:color w:val="000000" w:themeColor="text1"/>
          <w:sz w:val="22"/>
        </w:rPr>
      </w:pPr>
      <w:r w:rsidRPr="000F7DE1">
        <w:rPr>
          <w:rFonts w:ascii="Verdana" w:hAnsi="Verdana"/>
          <w:sz w:val="22"/>
        </w:rPr>
        <w:t>on:</w:t>
      </w:r>
      <w:r w:rsidR="00342D9D" w:rsidRPr="000F7DE1">
        <w:rPr>
          <w:rFonts w:ascii="Verdana" w:hAnsi="Verdana"/>
          <w:sz w:val="22"/>
        </w:rPr>
        <w:t xml:space="preserve"> </w:t>
      </w:r>
      <w:r w:rsidRPr="000F7DE1">
        <w:rPr>
          <w:rFonts w:ascii="Verdana" w:hAnsi="Verdana"/>
          <w:b/>
          <w:bCs/>
          <w:sz w:val="22"/>
        </w:rPr>
        <w:t xml:space="preserve">Tuesday </w:t>
      </w:r>
      <w:r w:rsidR="00B03681">
        <w:rPr>
          <w:rFonts w:ascii="Verdana" w:hAnsi="Verdana"/>
          <w:b/>
          <w:bCs/>
          <w:sz w:val="22"/>
        </w:rPr>
        <w:t>16</w:t>
      </w:r>
      <w:r w:rsidR="00B03681" w:rsidRPr="00B03681">
        <w:rPr>
          <w:rFonts w:ascii="Verdana" w:hAnsi="Verdana"/>
          <w:b/>
          <w:bCs/>
          <w:sz w:val="22"/>
          <w:vertAlign w:val="superscript"/>
        </w:rPr>
        <w:t>th</w:t>
      </w:r>
      <w:r w:rsidR="00B03681">
        <w:rPr>
          <w:rFonts w:ascii="Verdana" w:hAnsi="Verdana"/>
          <w:b/>
          <w:bCs/>
          <w:sz w:val="22"/>
        </w:rPr>
        <w:t xml:space="preserve"> April</w:t>
      </w:r>
      <w:r w:rsidR="005E7267" w:rsidRPr="000F7DE1">
        <w:rPr>
          <w:rFonts w:ascii="Verdana" w:hAnsi="Verdana"/>
          <w:b/>
          <w:bCs/>
          <w:sz w:val="22"/>
        </w:rPr>
        <w:t xml:space="preserve"> </w:t>
      </w:r>
      <w:r w:rsidR="00B94132" w:rsidRPr="000F7DE1">
        <w:rPr>
          <w:rFonts w:ascii="Verdana" w:hAnsi="Verdana"/>
          <w:b/>
          <w:bCs/>
          <w:sz w:val="22"/>
        </w:rPr>
        <w:t>202</w:t>
      </w:r>
      <w:r w:rsidR="00DE318D" w:rsidRPr="000F7DE1">
        <w:rPr>
          <w:rFonts w:ascii="Verdana" w:hAnsi="Verdana"/>
          <w:b/>
          <w:bCs/>
          <w:sz w:val="22"/>
        </w:rPr>
        <w:t>4</w:t>
      </w:r>
      <w:r w:rsidR="52091189" w:rsidRPr="000F7DE1">
        <w:rPr>
          <w:rFonts w:ascii="Verdana" w:hAnsi="Verdana"/>
          <w:b/>
          <w:bCs/>
          <w:sz w:val="22"/>
        </w:rPr>
        <w:t xml:space="preserve"> </w:t>
      </w:r>
      <w:r w:rsidR="007816F2" w:rsidRPr="000F7DE1">
        <w:rPr>
          <w:rFonts w:ascii="Verdana" w:eastAsia="Arial" w:hAnsi="Verdana"/>
          <w:b/>
          <w:bCs/>
          <w:color w:val="000000" w:themeColor="text1"/>
          <w:sz w:val="22"/>
        </w:rPr>
        <w:t>at</w:t>
      </w:r>
      <w:r w:rsidR="0063054E" w:rsidRPr="000F7DE1">
        <w:rPr>
          <w:rFonts w:ascii="Verdana" w:eastAsia="Arial" w:hAnsi="Verdana"/>
          <w:b/>
          <w:bCs/>
          <w:color w:val="000000" w:themeColor="text1"/>
          <w:sz w:val="22"/>
        </w:rPr>
        <w:t xml:space="preserve"> 7</w:t>
      </w:r>
      <w:r w:rsidR="007816F2" w:rsidRPr="000F7DE1">
        <w:rPr>
          <w:rFonts w:ascii="Verdana" w:eastAsia="Arial" w:hAnsi="Verdana"/>
          <w:b/>
          <w:bCs/>
          <w:color w:val="FF0000"/>
          <w:sz w:val="22"/>
        </w:rPr>
        <w:t xml:space="preserve"> </w:t>
      </w:r>
      <w:r w:rsidR="007816F2" w:rsidRPr="000F7DE1">
        <w:rPr>
          <w:rFonts w:ascii="Verdana" w:eastAsia="Arial" w:hAnsi="Verdana"/>
          <w:b/>
          <w:bCs/>
          <w:sz w:val="22"/>
        </w:rPr>
        <w:t xml:space="preserve">pm </w:t>
      </w:r>
    </w:p>
    <w:p w14:paraId="357918D9" w14:textId="79762FC4" w:rsidR="1B4F8B71" w:rsidRPr="000F7DE1" w:rsidRDefault="1B4F8B71" w:rsidP="1B4F8B71">
      <w:pPr>
        <w:rPr>
          <w:rFonts w:ascii="Verdana" w:hAnsi="Verdana"/>
          <w:b/>
          <w:bCs/>
          <w:color w:val="000000" w:themeColor="text1"/>
          <w:sz w:val="22"/>
        </w:rPr>
      </w:pPr>
    </w:p>
    <w:p w14:paraId="52E642E6" w14:textId="5BD92F74" w:rsidR="0052348D" w:rsidRPr="000F7DE1" w:rsidRDefault="0052348D" w:rsidP="0052348D">
      <w:pPr>
        <w:rPr>
          <w:rFonts w:ascii="Verdana" w:hAnsi="Verdana"/>
          <w:sz w:val="22"/>
        </w:rPr>
      </w:pPr>
      <w:r w:rsidRPr="000F7DE1">
        <w:rPr>
          <w:rFonts w:ascii="Verdana" w:hAnsi="Verdana"/>
          <w:sz w:val="22"/>
        </w:rPr>
        <w:t>All Members of the Council are summoned to attend for the purpose of considering and resolving the business to be transacted as set out in the following agenda.</w:t>
      </w:r>
    </w:p>
    <w:p w14:paraId="204185C5" w14:textId="77777777" w:rsidR="00FC7A4C" w:rsidRPr="000F7DE1" w:rsidRDefault="00FC7A4C" w:rsidP="0052348D">
      <w:pPr>
        <w:rPr>
          <w:rFonts w:ascii="Verdana" w:hAnsi="Verdana"/>
          <w:sz w:val="22"/>
        </w:rPr>
      </w:pPr>
    </w:p>
    <w:p w14:paraId="565A41E7" w14:textId="77777777" w:rsidR="0052348D" w:rsidRPr="000F7DE1" w:rsidRDefault="0052348D" w:rsidP="001F0DC6">
      <w:pPr>
        <w:rPr>
          <w:rFonts w:ascii="Verdana" w:hAnsi="Verdana"/>
          <w:sz w:val="22"/>
        </w:rPr>
      </w:pPr>
      <w:r w:rsidRPr="000F7DE1">
        <w:rPr>
          <w:rFonts w:ascii="Verdana" w:hAnsi="Verdana"/>
          <w:sz w:val="22"/>
        </w:rPr>
        <w:t>Yours sincerely,</w:t>
      </w:r>
    </w:p>
    <w:p w14:paraId="1D5E1661" w14:textId="5A539020" w:rsidR="0017471D" w:rsidRPr="00505EA4" w:rsidRDefault="004D7624" w:rsidP="0052348D">
      <w:pPr>
        <w:ind w:left="360"/>
        <w:rPr>
          <w:rFonts w:ascii="Bradley Hand ITC" w:hAnsi="Bradley Hand ITC"/>
          <w:sz w:val="22"/>
        </w:rPr>
      </w:pPr>
      <w:r w:rsidRPr="00505EA4">
        <w:rPr>
          <w:rFonts w:ascii="Bradley Hand ITC" w:hAnsi="Bradley Hand ITC"/>
          <w:sz w:val="22"/>
        </w:rPr>
        <w:t>Tina Crookes</w:t>
      </w:r>
    </w:p>
    <w:p w14:paraId="77B7E7F1" w14:textId="78EBC7E6" w:rsidR="0052348D" w:rsidRPr="000F7DE1" w:rsidRDefault="00145C5A" w:rsidP="001F0DC6">
      <w:pPr>
        <w:rPr>
          <w:rFonts w:ascii="Verdana" w:hAnsi="Verdana"/>
          <w:sz w:val="22"/>
        </w:rPr>
      </w:pPr>
      <w:r w:rsidRPr="000F7DE1">
        <w:rPr>
          <w:rFonts w:ascii="Verdana" w:hAnsi="Verdana"/>
          <w:sz w:val="22"/>
        </w:rPr>
        <w:t>Tina Crookes</w:t>
      </w:r>
    </w:p>
    <w:p w14:paraId="654A11F8" w14:textId="7007426B" w:rsidR="0052348D" w:rsidRPr="000F7DE1" w:rsidRDefault="00145C5A" w:rsidP="001F0DC6">
      <w:pPr>
        <w:rPr>
          <w:rFonts w:ascii="Verdana" w:hAnsi="Verdana"/>
          <w:sz w:val="22"/>
        </w:rPr>
      </w:pPr>
      <w:r w:rsidRPr="000F7DE1">
        <w:rPr>
          <w:rFonts w:ascii="Verdana" w:hAnsi="Verdana"/>
          <w:sz w:val="22"/>
        </w:rPr>
        <w:t>Town Clerk and Proper Officer</w:t>
      </w:r>
    </w:p>
    <w:p w14:paraId="293DD737" w14:textId="3699825A" w:rsidR="00762CDD" w:rsidRPr="000F7DE1" w:rsidRDefault="00762CDD" w:rsidP="0052348D">
      <w:pPr>
        <w:ind w:left="360"/>
        <w:rPr>
          <w:rFonts w:ascii="Verdana" w:hAnsi="Verdana"/>
          <w:sz w:val="22"/>
        </w:rPr>
      </w:pPr>
    </w:p>
    <w:p w14:paraId="7B9E7CBD" w14:textId="77777777" w:rsidR="00C50DB1" w:rsidRPr="000F7DE1" w:rsidRDefault="00C50DB1" w:rsidP="0052348D">
      <w:pPr>
        <w:ind w:left="360"/>
        <w:rPr>
          <w:rFonts w:ascii="Verdana" w:hAnsi="Verdana"/>
          <w:sz w:val="22"/>
        </w:rPr>
      </w:pPr>
    </w:p>
    <w:p w14:paraId="43541B06" w14:textId="77777777" w:rsidR="00C50DB1" w:rsidRPr="000F7DE1" w:rsidRDefault="00C50DB1" w:rsidP="0052348D">
      <w:pPr>
        <w:ind w:left="360"/>
        <w:rPr>
          <w:rFonts w:ascii="Verdana" w:hAnsi="Verdana"/>
          <w:sz w:val="22"/>
        </w:rPr>
      </w:pPr>
    </w:p>
    <w:p w14:paraId="11A47A17" w14:textId="77777777" w:rsidR="00C50DB1" w:rsidRPr="000F7DE1" w:rsidRDefault="00C50DB1" w:rsidP="0052348D">
      <w:pPr>
        <w:ind w:left="360"/>
        <w:rPr>
          <w:rFonts w:ascii="Verdana" w:hAnsi="Verdana"/>
          <w:sz w:val="22"/>
        </w:rPr>
      </w:pPr>
    </w:p>
    <w:p w14:paraId="01DD51FA" w14:textId="77777777" w:rsidR="006B1A3A" w:rsidRPr="000F7DE1" w:rsidRDefault="006B1A3A" w:rsidP="0052348D">
      <w:pPr>
        <w:ind w:left="360"/>
        <w:rPr>
          <w:rFonts w:ascii="Verdana" w:hAnsi="Verdana"/>
          <w:sz w:val="22"/>
        </w:rPr>
      </w:pPr>
    </w:p>
    <w:p w14:paraId="6F0EC391" w14:textId="77777777" w:rsidR="006B1A3A" w:rsidRPr="000F7DE1" w:rsidRDefault="006B1A3A" w:rsidP="0052348D">
      <w:pPr>
        <w:ind w:left="360"/>
        <w:rPr>
          <w:rFonts w:ascii="Verdana" w:hAnsi="Verdana"/>
          <w:sz w:val="22"/>
        </w:rPr>
      </w:pPr>
    </w:p>
    <w:p w14:paraId="348BAFC3" w14:textId="77777777" w:rsidR="006B1A3A" w:rsidRPr="000F7DE1" w:rsidRDefault="006B1A3A" w:rsidP="0052348D">
      <w:pPr>
        <w:ind w:left="360"/>
        <w:rPr>
          <w:rFonts w:ascii="Verdana" w:hAnsi="Verdana"/>
          <w:sz w:val="22"/>
        </w:rPr>
      </w:pPr>
    </w:p>
    <w:p w14:paraId="49A48518" w14:textId="77777777" w:rsidR="00266FDE" w:rsidRDefault="00266FDE" w:rsidP="00266FDE">
      <w:pPr>
        <w:spacing w:after="200" w:line="276" w:lineRule="auto"/>
        <w:rPr>
          <w:rFonts w:ascii="Verdana" w:hAnsi="Verdana"/>
          <w:sz w:val="22"/>
        </w:rPr>
      </w:pPr>
    </w:p>
    <w:p w14:paraId="65EC0508" w14:textId="77777777" w:rsidR="00266FDE" w:rsidRDefault="00266FDE" w:rsidP="00266FDE">
      <w:pPr>
        <w:spacing w:after="200" w:line="276" w:lineRule="auto"/>
        <w:rPr>
          <w:rFonts w:ascii="Verdana" w:hAnsi="Verdana"/>
          <w:sz w:val="22"/>
        </w:rPr>
      </w:pPr>
    </w:p>
    <w:p w14:paraId="083A60F9" w14:textId="77777777" w:rsidR="00266FDE" w:rsidRDefault="00266FDE" w:rsidP="00266FDE">
      <w:pPr>
        <w:spacing w:after="200" w:line="276" w:lineRule="auto"/>
        <w:rPr>
          <w:rFonts w:ascii="Verdana" w:hAnsi="Verdana"/>
          <w:sz w:val="22"/>
        </w:rPr>
      </w:pPr>
    </w:p>
    <w:p w14:paraId="65A03607" w14:textId="2A89EC48" w:rsidR="0052348D" w:rsidRPr="00266FDE" w:rsidRDefault="0073080A" w:rsidP="00266FDE">
      <w:pPr>
        <w:spacing w:after="200" w:line="276" w:lineRule="auto"/>
        <w:jc w:val="center"/>
        <w:rPr>
          <w:rFonts w:ascii="Verdana" w:hAnsi="Verdana"/>
          <w:sz w:val="22"/>
        </w:rPr>
      </w:pPr>
      <w:r w:rsidRPr="000F7DE1">
        <w:rPr>
          <w:rFonts w:ascii="Verdana" w:hAnsi="Verdana"/>
          <w:b/>
          <w:bCs/>
          <w:sz w:val="22"/>
        </w:rPr>
        <w:lastRenderedPageBreak/>
        <w:t>ME</w:t>
      </w:r>
      <w:r w:rsidR="0052348D" w:rsidRPr="000F7DE1">
        <w:rPr>
          <w:rFonts w:ascii="Verdana" w:hAnsi="Verdana"/>
          <w:b/>
          <w:bCs/>
          <w:sz w:val="22"/>
        </w:rPr>
        <w:t>ETING OF ALFRETON TOWN COUNCIL</w:t>
      </w:r>
    </w:p>
    <w:p w14:paraId="6411477B" w14:textId="05F02F53" w:rsidR="00D24CD3" w:rsidRPr="000F7DE1" w:rsidRDefault="00D24CD3" w:rsidP="00D24CD3">
      <w:pPr>
        <w:rPr>
          <w:rFonts w:ascii="Verdana" w:hAnsi="Verdana"/>
          <w:sz w:val="22"/>
        </w:rPr>
      </w:pPr>
    </w:p>
    <w:p w14:paraId="4E4589B4" w14:textId="77777777" w:rsidR="0052348D" w:rsidRPr="000F7DE1" w:rsidRDefault="007A102A" w:rsidP="00342D9D">
      <w:pPr>
        <w:tabs>
          <w:tab w:val="left" w:pos="810"/>
        </w:tabs>
        <w:ind w:left="360"/>
        <w:jc w:val="center"/>
        <w:rPr>
          <w:rFonts w:ascii="Verdana" w:hAnsi="Verdana"/>
          <w:sz w:val="22"/>
        </w:rPr>
      </w:pPr>
      <w:r>
        <w:rPr>
          <w:rFonts w:ascii="Verdana" w:hAnsi="Verdana"/>
          <w:sz w:val="22"/>
        </w:rPr>
        <w:pict w14:anchorId="5421DFD0">
          <v:rect id="_x0000_i1026" style="width:0;height:1.5pt" o:hralign="center" o:hrstd="t" o:hr="t" fillcolor="#284880" stroked="f"/>
        </w:pict>
      </w:r>
    </w:p>
    <w:p w14:paraId="5CC08C17" w14:textId="5B7E904A" w:rsidR="0052348D" w:rsidRPr="000F7DE1" w:rsidRDefault="0052348D" w:rsidP="00342D9D">
      <w:pPr>
        <w:pStyle w:val="Heading1"/>
        <w:jc w:val="center"/>
        <w:rPr>
          <w:rFonts w:ascii="Verdana" w:hAnsi="Verdana" w:cs="Arial"/>
          <w:b/>
          <w:bCs/>
          <w:sz w:val="22"/>
          <w:szCs w:val="22"/>
        </w:rPr>
      </w:pPr>
      <w:r w:rsidRPr="000F7DE1">
        <w:rPr>
          <w:rFonts w:ascii="Verdana" w:hAnsi="Verdana" w:cs="Arial"/>
          <w:b/>
          <w:bCs/>
          <w:sz w:val="22"/>
          <w:szCs w:val="22"/>
        </w:rPr>
        <w:t>ORDER OF BUSINESS</w:t>
      </w:r>
    </w:p>
    <w:p w14:paraId="21725CF9" w14:textId="3B657A20" w:rsidR="002C3943" w:rsidRPr="000F7DE1" w:rsidRDefault="002C3943" w:rsidP="002C3943">
      <w:pPr>
        <w:rPr>
          <w:rFonts w:ascii="Verdana" w:hAnsi="Verdana"/>
          <w:sz w:val="22"/>
        </w:rPr>
      </w:pPr>
    </w:p>
    <w:p w14:paraId="3F0AE3E8" w14:textId="09CED54C" w:rsidR="002C3943" w:rsidRPr="000F7DE1" w:rsidRDefault="000200B7" w:rsidP="0FD31011">
      <w:pPr>
        <w:pStyle w:val="Heading2"/>
        <w:rPr>
          <w:rFonts w:ascii="Verdana" w:hAnsi="Verdana" w:cs="Arial"/>
          <w:color w:val="FF0000"/>
          <w:sz w:val="22"/>
          <w:szCs w:val="22"/>
        </w:rPr>
      </w:pPr>
      <w:r w:rsidRPr="000F7DE1">
        <w:rPr>
          <w:rFonts w:ascii="Verdana" w:hAnsi="Verdana" w:cs="Arial"/>
          <w:sz w:val="22"/>
          <w:szCs w:val="22"/>
        </w:rPr>
        <w:t>1</w:t>
      </w:r>
      <w:r w:rsidR="00AA73ED">
        <w:rPr>
          <w:rFonts w:ascii="Verdana" w:hAnsi="Verdana" w:cs="Arial"/>
          <w:sz w:val="22"/>
          <w:szCs w:val="22"/>
        </w:rPr>
        <w:t>88</w:t>
      </w:r>
      <w:r w:rsidR="2974E393" w:rsidRPr="000F7DE1">
        <w:rPr>
          <w:rFonts w:ascii="Verdana" w:hAnsi="Verdana" w:cs="Arial"/>
          <w:sz w:val="22"/>
          <w:szCs w:val="22"/>
        </w:rPr>
        <w:t>/2</w:t>
      </w:r>
      <w:r w:rsidR="006B1A3A" w:rsidRPr="000F7DE1">
        <w:rPr>
          <w:rFonts w:ascii="Verdana" w:hAnsi="Verdana" w:cs="Arial"/>
          <w:sz w:val="22"/>
          <w:szCs w:val="22"/>
        </w:rPr>
        <w:t>3</w:t>
      </w:r>
      <w:r w:rsidR="002C3943" w:rsidRPr="000F7DE1">
        <w:rPr>
          <w:rFonts w:ascii="Verdana" w:hAnsi="Verdana" w:cs="Arial"/>
          <w:sz w:val="22"/>
          <w:szCs w:val="22"/>
        </w:rPr>
        <w:t xml:space="preserve"> To receive apologies for </w:t>
      </w:r>
      <w:proofErr w:type="gramStart"/>
      <w:r w:rsidR="002C3943" w:rsidRPr="000F7DE1">
        <w:rPr>
          <w:rFonts w:ascii="Verdana" w:hAnsi="Verdana" w:cs="Arial"/>
          <w:sz w:val="22"/>
          <w:szCs w:val="22"/>
        </w:rPr>
        <w:t>absence</w:t>
      </w:r>
      <w:proofErr w:type="gramEnd"/>
      <w:r w:rsidR="007816F2" w:rsidRPr="000F7DE1">
        <w:rPr>
          <w:rFonts w:ascii="Verdana" w:hAnsi="Verdana" w:cs="Arial"/>
          <w:sz w:val="22"/>
          <w:szCs w:val="22"/>
        </w:rPr>
        <w:t xml:space="preserve"> </w:t>
      </w:r>
    </w:p>
    <w:p w14:paraId="38AA4FDB" w14:textId="78C65734" w:rsidR="005D2F13" w:rsidRPr="000F7DE1" w:rsidRDefault="005D2F13" w:rsidP="0010611D">
      <w:pPr>
        <w:rPr>
          <w:rFonts w:ascii="Verdana" w:hAnsi="Verdana"/>
          <w:color w:val="FF0000"/>
          <w:sz w:val="22"/>
        </w:rPr>
      </w:pPr>
    </w:p>
    <w:p w14:paraId="582816C7" w14:textId="0D0F2AF2" w:rsidR="002C3943" w:rsidRPr="000F7DE1" w:rsidRDefault="00DE086D" w:rsidP="0FD31011">
      <w:pPr>
        <w:pStyle w:val="Heading2"/>
        <w:rPr>
          <w:rFonts w:ascii="Verdana" w:hAnsi="Verdana" w:cs="Arial"/>
          <w:sz w:val="22"/>
          <w:szCs w:val="22"/>
        </w:rPr>
      </w:pPr>
      <w:r w:rsidRPr="000F7DE1">
        <w:rPr>
          <w:rFonts w:ascii="Verdana" w:hAnsi="Verdana" w:cs="Arial"/>
          <w:sz w:val="22"/>
          <w:szCs w:val="22"/>
        </w:rPr>
        <w:t>1</w:t>
      </w:r>
      <w:r w:rsidR="00AA73ED">
        <w:rPr>
          <w:rFonts w:ascii="Verdana" w:hAnsi="Verdana" w:cs="Arial"/>
          <w:sz w:val="22"/>
          <w:szCs w:val="22"/>
        </w:rPr>
        <w:t>89</w:t>
      </w:r>
      <w:r w:rsidR="0C3AC7E0" w:rsidRPr="000F7DE1">
        <w:rPr>
          <w:rFonts w:ascii="Verdana" w:hAnsi="Verdana" w:cs="Arial"/>
          <w:sz w:val="22"/>
          <w:szCs w:val="22"/>
        </w:rPr>
        <w:t>/</w:t>
      </w:r>
      <w:r w:rsidR="006B1A3A" w:rsidRPr="000F7DE1">
        <w:rPr>
          <w:rFonts w:ascii="Verdana" w:hAnsi="Verdana" w:cs="Arial"/>
          <w:sz w:val="22"/>
          <w:szCs w:val="22"/>
        </w:rPr>
        <w:t>23</w:t>
      </w:r>
      <w:r w:rsidR="002C3943" w:rsidRPr="000F7DE1">
        <w:rPr>
          <w:rFonts w:ascii="Verdana" w:hAnsi="Verdana" w:cs="Arial"/>
          <w:sz w:val="22"/>
          <w:szCs w:val="22"/>
        </w:rPr>
        <w:t xml:space="preserve"> To receive any declarations of interest from </w:t>
      </w:r>
      <w:proofErr w:type="gramStart"/>
      <w:r w:rsidR="002C3943" w:rsidRPr="000F7DE1">
        <w:rPr>
          <w:rFonts w:ascii="Verdana" w:hAnsi="Verdana" w:cs="Arial"/>
          <w:sz w:val="22"/>
          <w:szCs w:val="22"/>
        </w:rPr>
        <w:t>Members</w:t>
      </w:r>
      <w:proofErr w:type="gramEnd"/>
    </w:p>
    <w:p w14:paraId="2F098D02" w14:textId="77777777" w:rsidR="00A42AD7" w:rsidRPr="004746F8" w:rsidRDefault="00A42AD7" w:rsidP="00A42AD7">
      <w:pPr>
        <w:rPr>
          <w:rFonts w:ascii="Verdana" w:hAnsi="Verdana"/>
          <w:sz w:val="22"/>
        </w:rPr>
      </w:pPr>
      <w:r w:rsidRPr="000F7DE1">
        <w:rPr>
          <w:rFonts w:ascii="Verdana" w:hAnsi="Verdana"/>
          <w:sz w:val="22"/>
        </w:rPr>
        <w:t xml:space="preserve">Members are requested to declare the existence and nature of any disclosable pecuniary interest and/or other interest, not already on their register of interests, in any item on the agenda and withdraw from the meeting at the </w:t>
      </w:r>
      <w:r w:rsidRPr="004746F8">
        <w:rPr>
          <w:rFonts w:ascii="Verdana" w:hAnsi="Verdana"/>
          <w:sz w:val="22"/>
        </w:rPr>
        <w:t>appropriate time, or to request a dispensation. Please note that appropriate forms should be completed prior to commencement of the meeting.</w:t>
      </w:r>
    </w:p>
    <w:p w14:paraId="4DE2C158" w14:textId="77777777" w:rsidR="009C002F" w:rsidRPr="004746F8" w:rsidRDefault="009C002F" w:rsidP="0FD31011">
      <w:pPr>
        <w:pStyle w:val="Heading2"/>
        <w:rPr>
          <w:rFonts w:ascii="Verdana" w:hAnsi="Verdana" w:cs="Arial"/>
          <w:sz w:val="22"/>
          <w:szCs w:val="22"/>
        </w:rPr>
      </w:pPr>
    </w:p>
    <w:p w14:paraId="38720948" w14:textId="70C12585" w:rsidR="002C3943" w:rsidRPr="004746F8" w:rsidRDefault="00DE086D" w:rsidP="0FD31011">
      <w:pPr>
        <w:pStyle w:val="Heading2"/>
        <w:rPr>
          <w:rFonts w:ascii="Verdana" w:hAnsi="Verdana" w:cs="Arial"/>
          <w:sz w:val="22"/>
          <w:szCs w:val="22"/>
        </w:rPr>
      </w:pPr>
      <w:r w:rsidRPr="004746F8">
        <w:rPr>
          <w:rFonts w:ascii="Verdana" w:hAnsi="Verdana" w:cs="Arial"/>
          <w:sz w:val="22"/>
          <w:szCs w:val="22"/>
        </w:rPr>
        <w:t>1</w:t>
      </w:r>
      <w:r w:rsidR="00AA73ED" w:rsidRPr="004746F8">
        <w:rPr>
          <w:rFonts w:ascii="Verdana" w:hAnsi="Verdana" w:cs="Arial"/>
          <w:sz w:val="22"/>
          <w:szCs w:val="22"/>
        </w:rPr>
        <w:t>90</w:t>
      </w:r>
      <w:r w:rsidR="780BF3D3" w:rsidRPr="004746F8">
        <w:rPr>
          <w:rFonts w:ascii="Verdana" w:hAnsi="Verdana" w:cs="Arial"/>
          <w:sz w:val="22"/>
          <w:szCs w:val="22"/>
        </w:rPr>
        <w:t>/2</w:t>
      </w:r>
      <w:r w:rsidR="006B1A3A" w:rsidRPr="004746F8">
        <w:rPr>
          <w:rFonts w:ascii="Verdana" w:hAnsi="Verdana" w:cs="Arial"/>
          <w:sz w:val="22"/>
          <w:szCs w:val="22"/>
        </w:rPr>
        <w:t>3</w:t>
      </w:r>
      <w:r w:rsidR="002C3943" w:rsidRPr="004746F8">
        <w:rPr>
          <w:rFonts w:ascii="Verdana" w:hAnsi="Verdana" w:cs="Arial"/>
          <w:sz w:val="22"/>
          <w:szCs w:val="22"/>
        </w:rPr>
        <w:t xml:space="preserve"> </w:t>
      </w:r>
      <w:r w:rsidR="0010611D" w:rsidRPr="004746F8">
        <w:rPr>
          <w:rFonts w:ascii="Verdana" w:hAnsi="Verdana" w:cs="Arial"/>
          <w:sz w:val="22"/>
          <w:szCs w:val="22"/>
        </w:rPr>
        <w:t>Recording and Filming of Council and Committee Meetings</w:t>
      </w:r>
    </w:p>
    <w:p w14:paraId="475B7A20" w14:textId="173A981D" w:rsidR="0010611D" w:rsidRPr="004746F8" w:rsidRDefault="0010611D" w:rsidP="0010611D">
      <w:pPr>
        <w:rPr>
          <w:rFonts w:ascii="Verdana" w:hAnsi="Verdana"/>
          <w:sz w:val="22"/>
        </w:rPr>
      </w:pPr>
      <w:r w:rsidRPr="004746F8">
        <w:rPr>
          <w:rFonts w:ascii="Verdana" w:hAnsi="Verdana"/>
          <w:sz w:val="22"/>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553CBB25" w14:textId="77777777" w:rsidR="00155B31" w:rsidRPr="004746F8" w:rsidRDefault="00155B31" w:rsidP="0010611D">
      <w:pPr>
        <w:rPr>
          <w:rFonts w:ascii="Verdana" w:hAnsi="Verdana"/>
          <w:sz w:val="22"/>
        </w:rPr>
      </w:pPr>
    </w:p>
    <w:p w14:paraId="2554CA9E" w14:textId="389DB3BB" w:rsidR="00CE19B3" w:rsidRPr="004746F8" w:rsidRDefault="00155B31" w:rsidP="00A84BB3">
      <w:pPr>
        <w:pStyle w:val="ListParagraph"/>
        <w:numPr>
          <w:ilvl w:val="0"/>
          <w:numId w:val="2"/>
        </w:numPr>
        <w:rPr>
          <w:rFonts w:ascii="Verdana" w:hAnsi="Verdana"/>
          <w:sz w:val="22"/>
        </w:rPr>
      </w:pPr>
      <w:r w:rsidRPr="004746F8">
        <w:rPr>
          <w:rFonts w:ascii="Verdana" w:hAnsi="Verdana"/>
          <w:sz w:val="22"/>
        </w:rPr>
        <w:t xml:space="preserve">For the purposes of minute taking </w:t>
      </w:r>
      <w:r w:rsidR="00D96611" w:rsidRPr="004746F8">
        <w:rPr>
          <w:rFonts w:ascii="Verdana" w:hAnsi="Verdana"/>
          <w:sz w:val="22"/>
        </w:rPr>
        <w:t>an Officer</w:t>
      </w:r>
      <w:r w:rsidRPr="004746F8">
        <w:rPr>
          <w:rFonts w:ascii="Verdana" w:hAnsi="Verdana"/>
          <w:sz w:val="22"/>
        </w:rPr>
        <w:t xml:space="preserve"> will record the meeting</w:t>
      </w:r>
      <w:r w:rsidR="00EE0229" w:rsidRPr="004746F8">
        <w:rPr>
          <w:rFonts w:ascii="Verdana" w:hAnsi="Verdana"/>
          <w:sz w:val="22"/>
        </w:rPr>
        <w:t>.</w:t>
      </w:r>
    </w:p>
    <w:p w14:paraId="27F40619" w14:textId="026A9563" w:rsidR="0010611D" w:rsidRPr="004746F8" w:rsidRDefault="00BA05B3" w:rsidP="0FD31011">
      <w:pPr>
        <w:pStyle w:val="Heading2"/>
        <w:rPr>
          <w:rFonts w:ascii="Verdana" w:hAnsi="Verdana" w:cs="Arial"/>
          <w:sz w:val="22"/>
          <w:szCs w:val="22"/>
        </w:rPr>
      </w:pPr>
      <w:r w:rsidRPr="004746F8">
        <w:rPr>
          <w:rFonts w:ascii="Verdana" w:hAnsi="Verdana" w:cs="Arial"/>
          <w:sz w:val="22"/>
          <w:szCs w:val="22"/>
        </w:rPr>
        <w:t>1</w:t>
      </w:r>
      <w:r w:rsidR="00AA73ED" w:rsidRPr="004746F8">
        <w:rPr>
          <w:rFonts w:ascii="Verdana" w:hAnsi="Verdana" w:cs="Arial"/>
          <w:sz w:val="22"/>
          <w:szCs w:val="22"/>
        </w:rPr>
        <w:t>91</w:t>
      </w:r>
      <w:r w:rsidR="007816F2" w:rsidRPr="004746F8">
        <w:rPr>
          <w:rFonts w:ascii="Verdana" w:hAnsi="Verdana" w:cs="Arial"/>
          <w:sz w:val="22"/>
          <w:szCs w:val="22"/>
        </w:rPr>
        <w:t>/</w:t>
      </w:r>
      <w:r w:rsidR="29B7A75F" w:rsidRPr="004746F8">
        <w:rPr>
          <w:rFonts w:ascii="Verdana" w:hAnsi="Verdana" w:cs="Arial"/>
          <w:sz w:val="22"/>
          <w:szCs w:val="22"/>
        </w:rPr>
        <w:t>2</w:t>
      </w:r>
      <w:r w:rsidR="006B1A3A" w:rsidRPr="004746F8">
        <w:rPr>
          <w:rFonts w:ascii="Verdana" w:hAnsi="Verdana" w:cs="Arial"/>
          <w:sz w:val="22"/>
          <w:szCs w:val="22"/>
        </w:rPr>
        <w:t>3</w:t>
      </w:r>
      <w:r w:rsidR="0010611D" w:rsidRPr="004746F8">
        <w:rPr>
          <w:rFonts w:ascii="Verdana" w:hAnsi="Verdana" w:cs="Arial"/>
          <w:sz w:val="22"/>
          <w:szCs w:val="22"/>
        </w:rPr>
        <w:t xml:space="preserve"> Public Participation</w:t>
      </w:r>
    </w:p>
    <w:p w14:paraId="3587CF19" w14:textId="3E2BC7EB" w:rsidR="0010611D" w:rsidRPr="004746F8" w:rsidRDefault="0010611D" w:rsidP="0010611D">
      <w:pPr>
        <w:rPr>
          <w:rFonts w:ascii="Verdana" w:hAnsi="Verdana"/>
          <w:sz w:val="22"/>
          <w:lang w:bidi="en-US"/>
        </w:rPr>
      </w:pPr>
      <w:r w:rsidRPr="004746F8">
        <w:rPr>
          <w:rFonts w:ascii="Verdana" w:hAnsi="Verdana"/>
          <w:sz w:val="22"/>
          <w:lang w:bidi="en-US"/>
        </w:rPr>
        <w:t>The period designated for public participation at a meeting shall not exceed 20 minutes, a member of the public shall not speak for more than 3 minutes, unless directed by the Town Mayor of the meeting. A separate public participation procedure exists.</w:t>
      </w:r>
    </w:p>
    <w:p w14:paraId="4F56A812" w14:textId="6AE540C0" w:rsidR="0010611D" w:rsidRPr="004746F8" w:rsidRDefault="007A102A" w:rsidP="0010611D">
      <w:pPr>
        <w:rPr>
          <w:rStyle w:val="Hyperlink"/>
          <w:rFonts w:ascii="Verdana" w:hAnsi="Verdana"/>
          <w:b/>
          <w:sz w:val="22"/>
        </w:rPr>
      </w:pPr>
      <w:hyperlink r:id="rId14" w:history="1">
        <w:r w:rsidR="0010611D" w:rsidRPr="004746F8">
          <w:rPr>
            <w:rStyle w:val="Hyperlink"/>
            <w:rFonts w:ascii="Verdana" w:hAnsi="Verdana"/>
            <w:b/>
            <w:sz w:val="22"/>
          </w:rPr>
          <w:t>Link to Alfreton Town Council policies and procedures</w:t>
        </w:r>
      </w:hyperlink>
    </w:p>
    <w:p w14:paraId="77F1F265" w14:textId="17ECF538" w:rsidR="0010611D" w:rsidRPr="004746F8" w:rsidRDefault="0010611D" w:rsidP="0010611D">
      <w:pPr>
        <w:rPr>
          <w:rStyle w:val="Hyperlink"/>
          <w:rFonts w:ascii="Verdana" w:hAnsi="Verdana"/>
          <w:b/>
          <w:sz w:val="22"/>
        </w:rPr>
      </w:pPr>
    </w:p>
    <w:p w14:paraId="788827CD" w14:textId="0ED1424D" w:rsidR="0010611D" w:rsidRPr="004746F8" w:rsidRDefault="00BA05B3" w:rsidP="0FD31011">
      <w:pPr>
        <w:pStyle w:val="Heading2"/>
        <w:rPr>
          <w:rFonts w:ascii="Verdana" w:hAnsi="Verdana" w:cs="Arial"/>
          <w:sz w:val="22"/>
          <w:szCs w:val="22"/>
        </w:rPr>
      </w:pPr>
      <w:r w:rsidRPr="004746F8">
        <w:rPr>
          <w:rFonts w:ascii="Verdana" w:hAnsi="Verdana" w:cs="Arial"/>
          <w:sz w:val="22"/>
          <w:szCs w:val="22"/>
        </w:rPr>
        <w:t>1</w:t>
      </w:r>
      <w:r w:rsidR="00AA73ED" w:rsidRPr="004746F8">
        <w:rPr>
          <w:rFonts w:ascii="Verdana" w:hAnsi="Verdana" w:cs="Arial"/>
          <w:sz w:val="22"/>
          <w:szCs w:val="22"/>
        </w:rPr>
        <w:t>92</w:t>
      </w:r>
      <w:r w:rsidR="007816F2" w:rsidRPr="004746F8">
        <w:rPr>
          <w:rFonts w:ascii="Verdana" w:hAnsi="Verdana" w:cs="Arial"/>
          <w:sz w:val="22"/>
          <w:szCs w:val="22"/>
        </w:rPr>
        <w:t>/</w:t>
      </w:r>
      <w:r w:rsidR="51C7C799" w:rsidRPr="004746F8">
        <w:rPr>
          <w:rFonts w:ascii="Verdana" w:hAnsi="Verdana" w:cs="Arial"/>
          <w:sz w:val="22"/>
          <w:szCs w:val="22"/>
        </w:rPr>
        <w:t>2</w:t>
      </w:r>
      <w:r w:rsidR="006B1A3A" w:rsidRPr="004746F8">
        <w:rPr>
          <w:rFonts w:ascii="Verdana" w:hAnsi="Verdana" w:cs="Arial"/>
          <w:sz w:val="22"/>
          <w:szCs w:val="22"/>
        </w:rPr>
        <w:t>3</w:t>
      </w:r>
      <w:r w:rsidR="0010611D" w:rsidRPr="004746F8">
        <w:rPr>
          <w:rFonts w:ascii="Verdana" w:hAnsi="Verdana" w:cs="Arial"/>
          <w:sz w:val="22"/>
          <w:szCs w:val="22"/>
        </w:rPr>
        <w:t xml:space="preserve"> To consider any items which should be taken in exclusion of the press and </w:t>
      </w:r>
      <w:proofErr w:type="gramStart"/>
      <w:r w:rsidR="0010611D" w:rsidRPr="004746F8">
        <w:rPr>
          <w:rFonts w:ascii="Verdana" w:hAnsi="Verdana" w:cs="Arial"/>
          <w:sz w:val="22"/>
          <w:szCs w:val="22"/>
        </w:rPr>
        <w:t>public</w:t>
      </w:r>
      <w:proofErr w:type="gramEnd"/>
    </w:p>
    <w:p w14:paraId="23F42CBF" w14:textId="51AC7B25" w:rsidR="00081E79" w:rsidRPr="004746F8" w:rsidRDefault="00DF3E7D" w:rsidP="0FD31011">
      <w:pPr>
        <w:jc w:val="both"/>
        <w:rPr>
          <w:rFonts w:ascii="Verdana" w:hAnsi="Verdana"/>
          <w:i/>
          <w:iCs/>
          <w:sz w:val="22"/>
        </w:rPr>
      </w:pPr>
      <w:r w:rsidRPr="004746F8">
        <w:rPr>
          <w:rFonts w:ascii="Verdana" w:hAnsi="Verdana"/>
          <w:sz w:val="22"/>
        </w:rPr>
        <w:t>If the Council decides to exclude the press and public it will be necessary to pass a resolution in the following</w:t>
      </w:r>
      <w:r w:rsidR="00400743" w:rsidRPr="004746F8">
        <w:rPr>
          <w:rFonts w:ascii="Verdana" w:hAnsi="Verdana"/>
          <w:sz w:val="22"/>
        </w:rPr>
        <w:t xml:space="preserve"> </w:t>
      </w:r>
      <w:r w:rsidRPr="004746F8">
        <w:rPr>
          <w:rFonts w:ascii="Verdana" w:hAnsi="Verdana"/>
          <w:sz w:val="22"/>
        </w:rPr>
        <w:t>terms:- “That in view of the confidential nature of the business about to be transacted, to consider a resolution to exclude the Press and Public from the meeting in accordance with the Public Bodies (Admission to Meetings) Act 1960, s1, in order to discuss the item.</w:t>
      </w:r>
      <w:r w:rsidR="00081E79" w:rsidRPr="004746F8">
        <w:rPr>
          <w:rFonts w:ascii="Verdana" w:hAnsi="Verdana"/>
          <w:sz w:val="22"/>
        </w:rPr>
        <w:t xml:space="preserve"> </w:t>
      </w:r>
      <w:r w:rsidRPr="004746F8">
        <w:rPr>
          <w:rFonts w:ascii="Verdana" w:hAnsi="Verdana"/>
          <w:i/>
          <w:iCs/>
          <w:sz w:val="22"/>
        </w:rPr>
        <w:t xml:space="preserve">A reason must be </w:t>
      </w:r>
      <w:proofErr w:type="gramStart"/>
      <w:r w:rsidRPr="004746F8">
        <w:rPr>
          <w:rFonts w:ascii="Verdana" w:hAnsi="Verdana"/>
          <w:i/>
          <w:iCs/>
          <w:sz w:val="22"/>
        </w:rPr>
        <w:t>stated</w:t>
      </w:r>
      <w:proofErr w:type="gramEnd"/>
    </w:p>
    <w:p w14:paraId="6AA13499" w14:textId="77777777" w:rsidR="004F50CB" w:rsidRPr="004746F8" w:rsidRDefault="004F50CB" w:rsidP="0FD31011">
      <w:pPr>
        <w:jc w:val="both"/>
        <w:rPr>
          <w:rFonts w:ascii="Verdana" w:hAnsi="Verdana"/>
          <w:i/>
          <w:iCs/>
          <w:sz w:val="22"/>
        </w:rPr>
      </w:pPr>
    </w:p>
    <w:p w14:paraId="6ED41DF7" w14:textId="7ABB6A79" w:rsidR="004324C9" w:rsidRPr="004746F8" w:rsidRDefault="004324C9" w:rsidP="00712C20">
      <w:pPr>
        <w:pStyle w:val="ListParagraph"/>
        <w:numPr>
          <w:ilvl w:val="0"/>
          <w:numId w:val="5"/>
        </w:numPr>
        <w:rPr>
          <w:rFonts w:ascii="Verdana" w:hAnsi="Verdana"/>
          <w:sz w:val="22"/>
        </w:rPr>
      </w:pPr>
      <w:r w:rsidRPr="004746F8">
        <w:rPr>
          <w:rFonts w:ascii="Verdana" w:hAnsi="Verdana"/>
          <w:sz w:val="22"/>
        </w:rPr>
        <w:t>Item 1</w:t>
      </w:r>
      <w:r w:rsidR="00712C20" w:rsidRPr="004746F8">
        <w:rPr>
          <w:rFonts w:ascii="Verdana" w:hAnsi="Verdana"/>
          <w:sz w:val="22"/>
        </w:rPr>
        <w:t>99</w:t>
      </w:r>
      <w:r w:rsidRPr="004746F8">
        <w:rPr>
          <w:rFonts w:ascii="Verdana" w:hAnsi="Verdana"/>
          <w:sz w:val="22"/>
        </w:rPr>
        <w:t>/23</w:t>
      </w:r>
      <w:r w:rsidR="00712C20" w:rsidRPr="004746F8">
        <w:rPr>
          <w:rFonts w:ascii="Verdana" w:hAnsi="Verdana"/>
          <w:sz w:val="22"/>
        </w:rPr>
        <w:t xml:space="preserve"> a.</w:t>
      </w:r>
      <w:r w:rsidRPr="004746F8">
        <w:rPr>
          <w:rFonts w:ascii="Verdana" w:hAnsi="Verdana"/>
          <w:sz w:val="22"/>
        </w:rPr>
        <w:t xml:space="preserve"> To </w:t>
      </w:r>
      <w:r w:rsidR="00712C20" w:rsidRPr="004746F8">
        <w:rPr>
          <w:rFonts w:ascii="Verdana" w:hAnsi="Verdana"/>
          <w:sz w:val="22"/>
        </w:rPr>
        <w:t xml:space="preserve">consider a complaint </w:t>
      </w:r>
      <w:r w:rsidRPr="004746F8">
        <w:rPr>
          <w:rFonts w:ascii="Verdana" w:hAnsi="Verdana"/>
          <w:sz w:val="22"/>
        </w:rPr>
        <w:t xml:space="preserve">– </w:t>
      </w:r>
      <w:r w:rsidRPr="004746F8">
        <w:rPr>
          <w:rFonts w:ascii="Verdana" w:hAnsi="Verdana"/>
          <w:b/>
          <w:bCs/>
          <w:sz w:val="22"/>
        </w:rPr>
        <w:t xml:space="preserve">CONFIDENTIAL DUE TO </w:t>
      </w:r>
      <w:r w:rsidR="004E6ADF" w:rsidRPr="004746F8">
        <w:rPr>
          <w:rFonts w:ascii="Verdana" w:hAnsi="Verdana"/>
          <w:b/>
          <w:bCs/>
          <w:sz w:val="22"/>
        </w:rPr>
        <w:t>GDPR</w:t>
      </w:r>
    </w:p>
    <w:p w14:paraId="1932B76F" w14:textId="705A7877" w:rsidR="00944DD4" w:rsidRPr="004746F8" w:rsidRDefault="00944DD4" w:rsidP="00712C20">
      <w:pPr>
        <w:pStyle w:val="ListParagraph"/>
        <w:numPr>
          <w:ilvl w:val="0"/>
          <w:numId w:val="5"/>
        </w:numPr>
        <w:rPr>
          <w:rFonts w:ascii="Verdana" w:hAnsi="Verdana"/>
          <w:sz w:val="22"/>
        </w:rPr>
      </w:pPr>
      <w:r w:rsidRPr="004746F8">
        <w:rPr>
          <w:rFonts w:ascii="Verdana" w:hAnsi="Verdana"/>
          <w:sz w:val="22"/>
        </w:rPr>
        <w:t xml:space="preserve">Item </w:t>
      </w:r>
      <w:r w:rsidR="00345FC9" w:rsidRPr="004746F8">
        <w:rPr>
          <w:rFonts w:ascii="Verdana" w:hAnsi="Verdana"/>
          <w:sz w:val="22"/>
        </w:rPr>
        <w:t xml:space="preserve">199/23 f. To receive a confidential report on </w:t>
      </w:r>
      <w:proofErr w:type="gramStart"/>
      <w:r w:rsidR="00345FC9" w:rsidRPr="004746F8">
        <w:rPr>
          <w:rFonts w:ascii="Verdana" w:hAnsi="Verdana"/>
          <w:sz w:val="22"/>
        </w:rPr>
        <w:t>staffing</w:t>
      </w:r>
      <w:r w:rsidRPr="004746F8">
        <w:rPr>
          <w:rFonts w:ascii="Verdana" w:hAnsi="Verdana"/>
          <w:sz w:val="22"/>
        </w:rPr>
        <w:t xml:space="preserve"> </w:t>
      </w:r>
      <w:r w:rsidR="00345FC9" w:rsidRPr="004746F8">
        <w:rPr>
          <w:rFonts w:ascii="Verdana" w:hAnsi="Verdana"/>
          <w:sz w:val="22"/>
        </w:rPr>
        <w:t xml:space="preserve"> -</w:t>
      </w:r>
      <w:proofErr w:type="gramEnd"/>
      <w:r w:rsidR="00345FC9" w:rsidRPr="004746F8">
        <w:rPr>
          <w:rFonts w:ascii="Verdana" w:hAnsi="Verdana"/>
          <w:sz w:val="22"/>
        </w:rPr>
        <w:t xml:space="preserve"> </w:t>
      </w:r>
      <w:r w:rsidR="00345FC9" w:rsidRPr="004746F8">
        <w:rPr>
          <w:rFonts w:ascii="Verdana" w:hAnsi="Verdana"/>
          <w:b/>
          <w:bCs/>
          <w:sz w:val="22"/>
        </w:rPr>
        <w:t>CONFIDENTIAL DUE TO GDPR</w:t>
      </w:r>
    </w:p>
    <w:p w14:paraId="1061C3F0" w14:textId="75BBC8E2" w:rsidR="00DF3E7D" w:rsidRPr="004746F8" w:rsidRDefault="00BA05B3" w:rsidP="0FD31011">
      <w:pPr>
        <w:pStyle w:val="Heading2"/>
        <w:rPr>
          <w:rFonts w:ascii="Verdana" w:hAnsi="Verdana" w:cs="Arial"/>
          <w:sz w:val="22"/>
          <w:szCs w:val="22"/>
        </w:rPr>
      </w:pPr>
      <w:r w:rsidRPr="004746F8">
        <w:rPr>
          <w:rFonts w:ascii="Verdana" w:hAnsi="Verdana" w:cs="Arial"/>
          <w:sz w:val="22"/>
          <w:szCs w:val="22"/>
        </w:rPr>
        <w:t>1</w:t>
      </w:r>
      <w:r w:rsidR="00AA73ED" w:rsidRPr="004746F8">
        <w:rPr>
          <w:rFonts w:ascii="Verdana" w:hAnsi="Verdana" w:cs="Arial"/>
          <w:sz w:val="22"/>
          <w:szCs w:val="22"/>
        </w:rPr>
        <w:t>93</w:t>
      </w:r>
      <w:r w:rsidR="4D4E9F9F" w:rsidRPr="004746F8">
        <w:rPr>
          <w:rFonts w:ascii="Verdana" w:hAnsi="Verdana" w:cs="Arial"/>
          <w:sz w:val="22"/>
          <w:szCs w:val="22"/>
        </w:rPr>
        <w:t>/2</w:t>
      </w:r>
      <w:r w:rsidR="006B1A3A" w:rsidRPr="004746F8">
        <w:rPr>
          <w:rFonts w:ascii="Verdana" w:hAnsi="Verdana" w:cs="Arial"/>
          <w:sz w:val="22"/>
          <w:szCs w:val="22"/>
        </w:rPr>
        <w:t>3</w:t>
      </w:r>
      <w:r w:rsidR="00DF3E7D" w:rsidRPr="004746F8">
        <w:rPr>
          <w:rFonts w:ascii="Verdana" w:hAnsi="Verdana" w:cs="Arial"/>
          <w:sz w:val="22"/>
          <w:szCs w:val="22"/>
        </w:rPr>
        <w:t xml:space="preserve"> To hear from a representative of Derbyshire Police should one be </w:t>
      </w:r>
      <w:proofErr w:type="gramStart"/>
      <w:r w:rsidR="00DF3E7D" w:rsidRPr="004746F8">
        <w:rPr>
          <w:rFonts w:ascii="Verdana" w:hAnsi="Verdana" w:cs="Arial"/>
          <w:sz w:val="22"/>
          <w:szCs w:val="22"/>
        </w:rPr>
        <w:t>available</w:t>
      </w:r>
      <w:proofErr w:type="gramEnd"/>
    </w:p>
    <w:p w14:paraId="745B514E" w14:textId="77777777" w:rsidR="004746F8" w:rsidRDefault="004746F8" w:rsidP="00207519">
      <w:pPr>
        <w:rPr>
          <w:rFonts w:ascii="Verdana" w:hAnsi="Verdana"/>
          <w:b/>
          <w:bCs/>
          <w:sz w:val="22"/>
        </w:rPr>
      </w:pPr>
    </w:p>
    <w:p w14:paraId="1370364E" w14:textId="09CF64D1" w:rsidR="00DF3E7D" w:rsidRPr="004746F8" w:rsidRDefault="00BA05B3" w:rsidP="00207519">
      <w:pPr>
        <w:rPr>
          <w:rFonts w:ascii="Verdana" w:hAnsi="Verdana" w:cs="Times New Roman"/>
          <w:b/>
          <w:bCs/>
          <w:sz w:val="22"/>
        </w:rPr>
      </w:pPr>
      <w:r w:rsidRPr="004746F8">
        <w:rPr>
          <w:rFonts w:ascii="Verdana" w:hAnsi="Verdana"/>
          <w:b/>
          <w:bCs/>
          <w:sz w:val="22"/>
        </w:rPr>
        <w:lastRenderedPageBreak/>
        <w:t>1</w:t>
      </w:r>
      <w:r w:rsidR="00AA73ED" w:rsidRPr="004746F8">
        <w:rPr>
          <w:rFonts w:ascii="Verdana" w:hAnsi="Verdana"/>
          <w:b/>
          <w:bCs/>
          <w:sz w:val="22"/>
        </w:rPr>
        <w:t>94</w:t>
      </w:r>
      <w:r w:rsidR="7E5D2580" w:rsidRPr="004746F8">
        <w:rPr>
          <w:rFonts w:ascii="Verdana" w:hAnsi="Verdana"/>
          <w:b/>
          <w:bCs/>
          <w:sz w:val="22"/>
        </w:rPr>
        <w:t>/2</w:t>
      </w:r>
      <w:r w:rsidR="00044BCA" w:rsidRPr="004746F8">
        <w:rPr>
          <w:rFonts w:ascii="Verdana" w:hAnsi="Verdana"/>
          <w:b/>
          <w:bCs/>
          <w:sz w:val="22"/>
        </w:rPr>
        <w:t>3</w:t>
      </w:r>
      <w:r w:rsidR="00DF3E7D" w:rsidRPr="004746F8">
        <w:rPr>
          <w:rFonts w:ascii="Verdana" w:hAnsi="Verdana"/>
          <w:b/>
          <w:bCs/>
          <w:sz w:val="22"/>
        </w:rPr>
        <w:t xml:space="preserve"> To read and consider the Minutes of the Meeting of Alfreton Town Council held on Tuesday </w:t>
      </w:r>
      <w:r w:rsidR="00F94A7C" w:rsidRPr="004746F8">
        <w:rPr>
          <w:rFonts w:ascii="Verdana" w:hAnsi="Verdana"/>
          <w:b/>
          <w:bCs/>
          <w:sz w:val="22"/>
        </w:rPr>
        <w:t>19</w:t>
      </w:r>
      <w:r w:rsidR="00F94A7C" w:rsidRPr="004746F8">
        <w:rPr>
          <w:rFonts w:ascii="Verdana" w:hAnsi="Verdana"/>
          <w:b/>
          <w:bCs/>
          <w:sz w:val="22"/>
          <w:vertAlign w:val="superscript"/>
        </w:rPr>
        <w:t>th</w:t>
      </w:r>
      <w:r w:rsidR="00F94A7C" w:rsidRPr="004746F8">
        <w:rPr>
          <w:rFonts w:ascii="Verdana" w:hAnsi="Verdana"/>
          <w:b/>
          <w:bCs/>
          <w:sz w:val="22"/>
        </w:rPr>
        <w:t xml:space="preserve"> March</w:t>
      </w:r>
      <w:r w:rsidR="009F3115" w:rsidRPr="004746F8">
        <w:rPr>
          <w:rFonts w:ascii="Verdana" w:hAnsi="Verdana"/>
          <w:b/>
          <w:bCs/>
          <w:sz w:val="22"/>
        </w:rPr>
        <w:t xml:space="preserve"> 2024</w:t>
      </w:r>
      <w:r w:rsidR="00AA4354" w:rsidRPr="004746F8">
        <w:rPr>
          <w:rFonts w:ascii="Verdana" w:hAnsi="Verdana"/>
          <w:b/>
          <w:bCs/>
          <w:sz w:val="22"/>
        </w:rPr>
        <w:t xml:space="preserve"> </w:t>
      </w:r>
      <w:r w:rsidR="00DF3E7D" w:rsidRPr="004746F8">
        <w:rPr>
          <w:rFonts w:ascii="Verdana" w:hAnsi="Verdana"/>
          <w:b/>
          <w:bCs/>
          <w:sz w:val="22"/>
        </w:rPr>
        <w:t xml:space="preserve">copies have been circulated to each Member with the summons to attend the meeting; the Minutes may be taken as read. </w:t>
      </w:r>
    </w:p>
    <w:p w14:paraId="43E820A3" w14:textId="3B38E6AE" w:rsidR="00DF3E7D" w:rsidRPr="004746F8" w:rsidRDefault="00DF3E7D" w:rsidP="00DF3E7D">
      <w:pPr>
        <w:rPr>
          <w:rFonts w:ascii="Verdana" w:hAnsi="Verdana"/>
          <w:sz w:val="22"/>
        </w:rPr>
      </w:pPr>
    </w:p>
    <w:p w14:paraId="10F67668" w14:textId="316147CD" w:rsidR="00DF3E7D" w:rsidRPr="004746F8" w:rsidRDefault="00BA05B3" w:rsidP="0FD31011">
      <w:pPr>
        <w:pStyle w:val="Heading2"/>
        <w:rPr>
          <w:rFonts w:ascii="Verdana" w:hAnsi="Verdana" w:cs="Arial"/>
          <w:sz w:val="22"/>
          <w:szCs w:val="22"/>
        </w:rPr>
      </w:pPr>
      <w:r w:rsidRPr="004746F8">
        <w:rPr>
          <w:rFonts w:ascii="Verdana" w:hAnsi="Verdana" w:cs="Arial"/>
          <w:sz w:val="22"/>
          <w:szCs w:val="22"/>
        </w:rPr>
        <w:t>1</w:t>
      </w:r>
      <w:r w:rsidR="00AA73ED" w:rsidRPr="004746F8">
        <w:rPr>
          <w:rFonts w:ascii="Verdana" w:hAnsi="Verdana" w:cs="Arial"/>
          <w:sz w:val="22"/>
          <w:szCs w:val="22"/>
        </w:rPr>
        <w:t>95</w:t>
      </w:r>
      <w:r w:rsidR="6C124011" w:rsidRPr="004746F8">
        <w:rPr>
          <w:rFonts w:ascii="Verdana" w:hAnsi="Verdana" w:cs="Arial"/>
          <w:sz w:val="22"/>
          <w:szCs w:val="22"/>
        </w:rPr>
        <w:t>/2</w:t>
      </w:r>
      <w:r w:rsidR="00044BCA" w:rsidRPr="004746F8">
        <w:rPr>
          <w:rFonts w:ascii="Verdana" w:hAnsi="Verdana" w:cs="Arial"/>
          <w:sz w:val="22"/>
          <w:szCs w:val="22"/>
        </w:rPr>
        <w:t>3</w:t>
      </w:r>
      <w:r w:rsidR="00DF3E7D" w:rsidRPr="004746F8">
        <w:rPr>
          <w:rFonts w:ascii="Verdana" w:hAnsi="Verdana" w:cs="Arial"/>
          <w:sz w:val="22"/>
          <w:szCs w:val="22"/>
        </w:rPr>
        <w:t xml:space="preserve"> After consideration to approve the signature of the Meeting Minutes of Tuesday </w:t>
      </w:r>
      <w:r w:rsidR="00F94A7C" w:rsidRPr="004746F8">
        <w:rPr>
          <w:rFonts w:ascii="Verdana" w:hAnsi="Verdana" w:cs="Arial"/>
          <w:sz w:val="22"/>
          <w:szCs w:val="22"/>
        </w:rPr>
        <w:t>19</w:t>
      </w:r>
      <w:r w:rsidR="00F94A7C" w:rsidRPr="004746F8">
        <w:rPr>
          <w:rFonts w:ascii="Verdana" w:hAnsi="Verdana" w:cs="Arial"/>
          <w:sz w:val="22"/>
          <w:szCs w:val="22"/>
          <w:vertAlign w:val="superscript"/>
        </w:rPr>
        <w:t>th</w:t>
      </w:r>
      <w:r w:rsidR="00F94A7C" w:rsidRPr="004746F8">
        <w:rPr>
          <w:rFonts w:ascii="Verdana" w:hAnsi="Verdana" w:cs="Arial"/>
          <w:sz w:val="22"/>
          <w:szCs w:val="22"/>
        </w:rPr>
        <w:t xml:space="preserve"> March</w:t>
      </w:r>
      <w:r w:rsidR="00CB24E9" w:rsidRPr="004746F8">
        <w:rPr>
          <w:rFonts w:ascii="Verdana" w:hAnsi="Verdana" w:cs="Arial"/>
          <w:sz w:val="22"/>
          <w:szCs w:val="22"/>
        </w:rPr>
        <w:t xml:space="preserve"> 2024</w:t>
      </w:r>
      <w:r w:rsidR="000C6A6E" w:rsidRPr="004746F8">
        <w:rPr>
          <w:rFonts w:ascii="Verdana" w:hAnsi="Verdana" w:cs="Arial"/>
          <w:sz w:val="22"/>
          <w:szCs w:val="22"/>
        </w:rPr>
        <w:t xml:space="preserve"> </w:t>
      </w:r>
      <w:r w:rsidR="00DF3E7D" w:rsidRPr="004746F8">
        <w:rPr>
          <w:rFonts w:ascii="Verdana" w:hAnsi="Verdana" w:cs="Arial"/>
          <w:sz w:val="22"/>
          <w:szCs w:val="22"/>
        </w:rPr>
        <w:t xml:space="preserve">by the person presiding as a correct </w:t>
      </w:r>
      <w:proofErr w:type="gramStart"/>
      <w:r w:rsidR="00DF3E7D" w:rsidRPr="004746F8">
        <w:rPr>
          <w:rFonts w:ascii="Verdana" w:hAnsi="Verdana" w:cs="Arial"/>
          <w:sz w:val="22"/>
          <w:szCs w:val="22"/>
        </w:rPr>
        <w:t>record</w:t>
      </w:r>
      <w:proofErr w:type="gramEnd"/>
    </w:p>
    <w:p w14:paraId="56B31CFB" w14:textId="77777777" w:rsidR="00191AE4" w:rsidRPr="004746F8" w:rsidRDefault="00191AE4" w:rsidP="00191AE4">
      <w:pPr>
        <w:rPr>
          <w:rFonts w:ascii="Verdana" w:hAnsi="Verdana"/>
          <w:sz w:val="22"/>
        </w:rPr>
      </w:pPr>
    </w:p>
    <w:p w14:paraId="47556FCE" w14:textId="03F93B85" w:rsidR="00DF3E7D" w:rsidRPr="004746F8" w:rsidRDefault="00191AE4" w:rsidP="000F7DE1">
      <w:pPr>
        <w:rPr>
          <w:rFonts w:ascii="Verdana" w:hAnsi="Verdana"/>
          <w:b/>
          <w:bCs/>
          <w:sz w:val="22"/>
        </w:rPr>
      </w:pPr>
      <w:r w:rsidRPr="004746F8">
        <w:rPr>
          <w:rFonts w:ascii="Verdana" w:hAnsi="Verdana"/>
          <w:b/>
          <w:bCs/>
          <w:sz w:val="22"/>
        </w:rPr>
        <w:t>1</w:t>
      </w:r>
      <w:r w:rsidR="00AA73ED" w:rsidRPr="004746F8">
        <w:rPr>
          <w:rFonts w:ascii="Verdana" w:hAnsi="Verdana"/>
          <w:b/>
          <w:bCs/>
          <w:sz w:val="22"/>
        </w:rPr>
        <w:t>96</w:t>
      </w:r>
      <w:r w:rsidRPr="004746F8">
        <w:rPr>
          <w:rFonts w:ascii="Verdana" w:hAnsi="Verdana"/>
          <w:b/>
          <w:bCs/>
          <w:sz w:val="22"/>
        </w:rPr>
        <w:t xml:space="preserve">/23 </w:t>
      </w:r>
      <w:r w:rsidR="00DF3E7D" w:rsidRPr="004746F8">
        <w:rPr>
          <w:rFonts w:ascii="Verdana" w:hAnsi="Verdana"/>
          <w:b/>
          <w:bCs/>
          <w:sz w:val="22"/>
        </w:rPr>
        <w:t>To dispose of business, if any, remaining from the last meeting</w:t>
      </w:r>
    </w:p>
    <w:p w14:paraId="4272DC5A" w14:textId="4EA8AF60" w:rsidR="00DF3E7D" w:rsidRPr="004746F8" w:rsidRDefault="00DF3E7D" w:rsidP="00DF3E7D">
      <w:pPr>
        <w:rPr>
          <w:rFonts w:ascii="Verdana" w:hAnsi="Verdana"/>
          <w:b/>
          <w:bCs/>
          <w:sz w:val="22"/>
        </w:rPr>
      </w:pPr>
      <w:r w:rsidRPr="004746F8">
        <w:rPr>
          <w:rFonts w:ascii="Verdana" w:hAnsi="Verdana"/>
          <w:b/>
          <w:bCs/>
          <w:sz w:val="22"/>
        </w:rPr>
        <w:t xml:space="preserve">There </w:t>
      </w:r>
      <w:r w:rsidR="001C3725" w:rsidRPr="004746F8">
        <w:rPr>
          <w:rFonts w:ascii="Verdana" w:hAnsi="Verdana"/>
          <w:b/>
          <w:bCs/>
          <w:sz w:val="22"/>
        </w:rPr>
        <w:t xml:space="preserve">is </w:t>
      </w:r>
      <w:proofErr w:type="gramStart"/>
      <w:r w:rsidRPr="004746F8">
        <w:rPr>
          <w:rFonts w:ascii="Verdana" w:hAnsi="Verdana"/>
          <w:b/>
          <w:bCs/>
          <w:sz w:val="22"/>
        </w:rPr>
        <w:t>none</w:t>
      </w:r>
      <w:proofErr w:type="gramEnd"/>
    </w:p>
    <w:p w14:paraId="63269A2F" w14:textId="77777777" w:rsidR="006B0946" w:rsidRPr="004746F8" w:rsidRDefault="006B0946" w:rsidP="00DF3E7D">
      <w:pPr>
        <w:rPr>
          <w:rFonts w:ascii="Verdana" w:hAnsi="Verdana"/>
          <w:b/>
          <w:bCs/>
          <w:sz w:val="22"/>
        </w:rPr>
      </w:pPr>
    </w:p>
    <w:p w14:paraId="154042D4" w14:textId="0C694599" w:rsidR="00086A53" w:rsidRPr="004746F8" w:rsidRDefault="006B0946" w:rsidP="00086A53">
      <w:pPr>
        <w:pStyle w:val="Heading2"/>
        <w:rPr>
          <w:rFonts w:ascii="Verdana" w:hAnsi="Verdana" w:cs="Arial"/>
          <w:sz w:val="22"/>
          <w:szCs w:val="22"/>
        </w:rPr>
      </w:pPr>
      <w:r w:rsidRPr="004746F8">
        <w:rPr>
          <w:rFonts w:ascii="Verdana" w:hAnsi="Verdana"/>
          <w:sz w:val="22"/>
          <w:szCs w:val="22"/>
        </w:rPr>
        <w:t>1</w:t>
      </w:r>
      <w:r w:rsidR="00AA73ED" w:rsidRPr="004746F8">
        <w:rPr>
          <w:rFonts w:ascii="Verdana" w:hAnsi="Verdana"/>
          <w:sz w:val="22"/>
          <w:szCs w:val="22"/>
        </w:rPr>
        <w:t>97</w:t>
      </w:r>
      <w:r w:rsidRPr="004746F8">
        <w:rPr>
          <w:rFonts w:ascii="Verdana" w:hAnsi="Verdana"/>
          <w:sz w:val="22"/>
          <w:szCs w:val="22"/>
        </w:rPr>
        <w:t>/23</w:t>
      </w:r>
      <w:r w:rsidR="00086A53" w:rsidRPr="004746F8">
        <w:rPr>
          <w:rFonts w:ascii="Verdana" w:hAnsi="Verdana"/>
          <w:b w:val="0"/>
          <w:bCs/>
          <w:sz w:val="22"/>
          <w:szCs w:val="22"/>
        </w:rPr>
        <w:t xml:space="preserve"> </w:t>
      </w:r>
      <w:r w:rsidR="00086A53" w:rsidRPr="004746F8">
        <w:rPr>
          <w:rFonts w:ascii="Verdana" w:hAnsi="Verdana" w:cs="Arial"/>
          <w:sz w:val="22"/>
          <w:szCs w:val="22"/>
        </w:rPr>
        <w:t xml:space="preserve">To consider the co-option to fill a councillor vacancy in the </w:t>
      </w:r>
      <w:r w:rsidR="009F0308" w:rsidRPr="004746F8">
        <w:rPr>
          <w:rFonts w:ascii="Verdana" w:hAnsi="Verdana" w:cs="Arial"/>
          <w:sz w:val="22"/>
          <w:szCs w:val="22"/>
        </w:rPr>
        <w:t xml:space="preserve">West </w:t>
      </w:r>
      <w:r w:rsidR="00086A53" w:rsidRPr="004746F8">
        <w:rPr>
          <w:rFonts w:ascii="Verdana" w:hAnsi="Verdana" w:cs="Arial"/>
          <w:sz w:val="22"/>
          <w:szCs w:val="22"/>
        </w:rPr>
        <w:t>Ward</w:t>
      </w:r>
    </w:p>
    <w:p w14:paraId="4865605B" w14:textId="77777777" w:rsidR="009D04CC" w:rsidRPr="004746F8" w:rsidRDefault="009D04CC" w:rsidP="00DF3E7D">
      <w:pPr>
        <w:rPr>
          <w:rFonts w:ascii="Verdana" w:hAnsi="Verdana"/>
          <w:b/>
          <w:bCs/>
          <w:sz w:val="22"/>
        </w:rPr>
      </w:pPr>
    </w:p>
    <w:p w14:paraId="1362A0E0" w14:textId="6977889A" w:rsidR="00885E6E" w:rsidRPr="004746F8" w:rsidRDefault="00BA05B3" w:rsidP="0FD31011">
      <w:pPr>
        <w:pStyle w:val="Heading2"/>
        <w:rPr>
          <w:rFonts w:ascii="Verdana" w:hAnsi="Verdana" w:cs="Arial"/>
          <w:sz w:val="22"/>
          <w:szCs w:val="22"/>
        </w:rPr>
      </w:pPr>
      <w:r w:rsidRPr="004746F8">
        <w:rPr>
          <w:rFonts w:ascii="Verdana" w:hAnsi="Verdana" w:cs="Arial"/>
          <w:sz w:val="22"/>
          <w:szCs w:val="22"/>
        </w:rPr>
        <w:t>1</w:t>
      </w:r>
      <w:r w:rsidR="00AA73ED" w:rsidRPr="004746F8">
        <w:rPr>
          <w:rFonts w:ascii="Verdana" w:hAnsi="Verdana" w:cs="Arial"/>
          <w:sz w:val="22"/>
          <w:szCs w:val="22"/>
        </w:rPr>
        <w:t>98</w:t>
      </w:r>
      <w:r w:rsidR="6944506D" w:rsidRPr="004746F8">
        <w:rPr>
          <w:rFonts w:ascii="Verdana" w:hAnsi="Verdana" w:cs="Arial"/>
          <w:sz w:val="22"/>
          <w:szCs w:val="22"/>
        </w:rPr>
        <w:t>/2</w:t>
      </w:r>
      <w:r w:rsidR="00044BCA" w:rsidRPr="004746F8">
        <w:rPr>
          <w:rFonts w:ascii="Verdana" w:hAnsi="Verdana" w:cs="Arial"/>
          <w:sz w:val="22"/>
          <w:szCs w:val="22"/>
        </w:rPr>
        <w:t>3</w:t>
      </w:r>
      <w:r w:rsidR="00DF3E7D" w:rsidRPr="004746F8">
        <w:rPr>
          <w:rFonts w:ascii="Verdana" w:hAnsi="Verdana" w:cs="Arial"/>
          <w:sz w:val="22"/>
          <w:szCs w:val="22"/>
        </w:rPr>
        <w:t xml:space="preserve"> To receive and consider reports and minutes of committees</w:t>
      </w:r>
      <w:r w:rsidR="005B2CA3" w:rsidRPr="004746F8">
        <w:rPr>
          <w:rFonts w:ascii="Verdana" w:hAnsi="Verdana" w:cs="Arial"/>
          <w:sz w:val="22"/>
          <w:szCs w:val="22"/>
        </w:rPr>
        <w:t xml:space="preserve"> and working </w:t>
      </w:r>
      <w:proofErr w:type="gramStart"/>
      <w:r w:rsidR="005B2CA3" w:rsidRPr="004746F8">
        <w:rPr>
          <w:rFonts w:ascii="Verdana" w:hAnsi="Verdana" w:cs="Arial"/>
          <w:sz w:val="22"/>
          <w:szCs w:val="22"/>
        </w:rPr>
        <w:t>groups</w:t>
      </w:r>
      <w:proofErr w:type="gramEnd"/>
    </w:p>
    <w:p w14:paraId="17A2B564" w14:textId="65F912E8" w:rsidR="0059578E" w:rsidRPr="004746F8" w:rsidRDefault="00F94A7C" w:rsidP="000D2B1C">
      <w:pPr>
        <w:pStyle w:val="ListParagraph"/>
        <w:numPr>
          <w:ilvl w:val="0"/>
          <w:numId w:val="19"/>
        </w:numPr>
        <w:rPr>
          <w:rFonts w:ascii="Verdana" w:hAnsi="Verdana"/>
          <w:sz w:val="22"/>
        </w:rPr>
      </w:pPr>
      <w:r w:rsidRPr="004746F8">
        <w:rPr>
          <w:rFonts w:ascii="Verdana" w:hAnsi="Verdana"/>
          <w:sz w:val="22"/>
        </w:rPr>
        <w:t>Planning Committee</w:t>
      </w:r>
    </w:p>
    <w:p w14:paraId="0301A2A1" w14:textId="550E7CB6" w:rsidR="00DF3E7D" w:rsidRPr="004746F8" w:rsidRDefault="00BA05B3" w:rsidP="0FD31011">
      <w:pPr>
        <w:pStyle w:val="Heading2"/>
        <w:rPr>
          <w:rFonts w:ascii="Verdana" w:hAnsi="Verdana" w:cs="Arial"/>
          <w:sz w:val="22"/>
          <w:szCs w:val="22"/>
        </w:rPr>
      </w:pPr>
      <w:r w:rsidRPr="004746F8">
        <w:rPr>
          <w:rFonts w:ascii="Verdana" w:hAnsi="Verdana" w:cs="Arial"/>
          <w:sz w:val="22"/>
          <w:szCs w:val="22"/>
        </w:rPr>
        <w:t>1</w:t>
      </w:r>
      <w:r w:rsidR="00AA73ED" w:rsidRPr="004746F8">
        <w:rPr>
          <w:rFonts w:ascii="Verdana" w:hAnsi="Verdana" w:cs="Arial"/>
          <w:sz w:val="22"/>
          <w:szCs w:val="22"/>
        </w:rPr>
        <w:t>99</w:t>
      </w:r>
      <w:r w:rsidR="007816F2" w:rsidRPr="004746F8">
        <w:rPr>
          <w:rFonts w:ascii="Verdana" w:hAnsi="Verdana" w:cs="Arial"/>
          <w:sz w:val="22"/>
          <w:szCs w:val="22"/>
        </w:rPr>
        <w:t>/</w:t>
      </w:r>
      <w:r w:rsidR="7F4B87C0" w:rsidRPr="004746F8">
        <w:rPr>
          <w:rFonts w:ascii="Verdana" w:hAnsi="Verdana" w:cs="Arial"/>
          <w:sz w:val="22"/>
          <w:szCs w:val="22"/>
        </w:rPr>
        <w:t>2</w:t>
      </w:r>
      <w:r w:rsidR="00044BCA" w:rsidRPr="004746F8">
        <w:rPr>
          <w:rFonts w:ascii="Verdana" w:hAnsi="Verdana" w:cs="Arial"/>
          <w:sz w:val="22"/>
          <w:szCs w:val="22"/>
        </w:rPr>
        <w:t>3</w:t>
      </w:r>
      <w:r w:rsidR="00DF3E7D" w:rsidRPr="004746F8">
        <w:rPr>
          <w:rFonts w:ascii="Verdana" w:hAnsi="Verdana" w:cs="Arial"/>
          <w:sz w:val="22"/>
          <w:szCs w:val="22"/>
        </w:rPr>
        <w:t xml:space="preserve"> To receive and consider additional agenda items in the order in which they have been notified.</w:t>
      </w:r>
    </w:p>
    <w:p w14:paraId="491A6614" w14:textId="19D865C5" w:rsidR="00D238B1" w:rsidRPr="004746F8" w:rsidRDefault="006A3DE6" w:rsidP="002B490E">
      <w:pPr>
        <w:pStyle w:val="ListParagraph"/>
        <w:numPr>
          <w:ilvl w:val="0"/>
          <w:numId w:val="8"/>
        </w:numPr>
        <w:rPr>
          <w:rFonts w:ascii="Verdana" w:hAnsi="Verdana"/>
          <w:sz w:val="22"/>
        </w:rPr>
      </w:pPr>
      <w:r w:rsidRPr="004746F8">
        <w:rPr>
          <w:rFonts w:ascii="Verdana" w:hAnsi="Verdana"/>
          <w:color w:val="FF0000"/>
          <w:sz w:val="22"/>
        </w:rPr>
        <w:t>To consider</w:t>
      </w:r>
      <w:r w:rsidR="00B56D0F" w:rsidRPr="004746F8">
        <w:rPr>
          <w:rFonts w:ascii="Verdana" w:hAnsi="Verdana"/>
          <w:color w:val="FF0000"/>
          <w:sz w:val="22"/>
        </w:rPr>
        <w:t xml:space="preserve"> a </w:t>
      </w:r>
      <w:r w:rsidR="0091739F" w:rsidRPr="004746F8">
        <w:rPr>
          <w:rFonts w:ascii="Verdana" w:hAnsi="Verdana"/>
          <w:color w:val="FF0000"/>
          <w:sz w:val="22"/>
        </w:rPr>
        <w:t>complaint</w:t>
      </w:r>
      <w:r w:rsidR="00383C5C" w:rsidRPr="004746F8">
        <w:rPr>
          <w:rFonts w:ascii="Verdana" w:hAnsi="Verdana"/>
          <w:color w:val="FF0000"/>
          <w:sz w:val="22"/>
        </w:rPr>
        <w:t xml:space="preserve"> - CONFIDENTIAL</w:t>
      </w:r>
    </w:p>
    <w:p w14:paraId="1D9734BD" w14:textId="2AB32C6F" w:rsidR="00383BCA" w:rsidRPr="004746F8" w:rsidRDefault="009241A9" w:rsidP="00383BCA">
      <w:pPr>
        <w:pStyle w:val="ListParagraph"/>
        <w:numPr>
          <w:ilvl w:val="0"/>
          <w:numId w:val="8"/>
        </w:numPr>
        <w:rPr>
          <w:rFonts w:ascii="Verdana" w:hAnsi="Verdana"/>
          <w:sz w:val="22"/>
        </w:rPr>
      </w:pPr>
      <w:r w:rsidRPr="004746F8">
        <w:rPr>
          <w:rFonts w:ascii="Verdana" w:hAnsi="Verdana"/>
          <w:sz w:val="22"/>
        </w:rPr>
        <w:t xml:space="preserve">To review the </w:t>
      </w:r>
      <w:r w:rsidR="00383BCA" w:rsidRPr="004746F8">
        <w:rPr>
          <w:rFonts w:ascii="Verdana" w:hAnsi="Verdana"/>
          <w:sz w:val="22"/>
        </w:rPr>
        <w:t>Civility &amp; respect pledge</w:t>
      </w:r>
    </w:p>
    <w:p w14:paraId="67738B2F" w14:textId="67F2568A" w:rsidR="000F3D63" w:rsidRPr="004746F8" w:rsidRDefault="00812D81" w:rsidP="00383BCA">
      <w:pPr>
        <w:pStyle w:val="ListParagraph"/>
        <w:numPr>
          <w:ilvl w:val="0"/>
          <w:numId w:val="8"/>
        </w:numPr>
        <w:rPr>
          <w:rFonts w:ascii="Verdana" w:hAnsi="Verdana"/>
          <w:sz w:val="22"/>
        </w:rPr>
      </w:pPr>
      <w:r w:rsidRPr="004746F8">
        <w:rPr>
          <w:rFonts w:ascii="Verdana" w:hAnsi="Verdana"/>
          <w:sz w:val="22"/>
        </w:rPr>
        <w:t xml:space="preserve">To receive </w:t>
      </w:r>
      <w:r w:rsidR="00804C47" w:rsidRPr="004746F8">
        <w:rPr>
          <w:rFonts w:ascii="Verdana" w:hAnsi="Verdana"/>
          <w:sz w:val="22"/>
        </w:rPr>
        <w:t>an update on S106 funds – Outseats Farm, Alfreton</w:t>
      </w:r>
    </w:p>
    <w:p w14:paraId="445C335A" w14:textId="1EC83C9E" w:rsidR="00BE41CD" w:rsidRPr="004746F8" w:rsidRDefault="002A0309" w:rsidP="00383BCA">
      <w:pPr>
        <w:pStyle w:val="ListParagraph"/>
        <w:numPr>
          <w:ilvl w:val="0"/>
          <w:numId w:val="8"/>
        </w:numPr>
        <w:rPr>
          <w:rFonts w:ascii="Verdana" w:hAnsi="Verdana"/>
          <w:sz w:val="22"/>
        </w:rPr>
      </w:pPr>
      <w:r w:rsidRPr="004746F8">
        <w:rPr>
          <w:rFonts w:ascii="Verdana" w:hAnsi="Verdana"/>
          <w:sz w:val="22"/>
        </w:rPr>
        <w:t xml:space="preserve">To ratify </w:t>
      </w:r>
      <w:r w:rsidR="00437469" w:rsidRPr="004746F8">
        <w:rPr>
          <w:rFonts w:ascii="Verdana" w:hAnsi="Verdana"/>
          <w:sz w:val="22"/>
        </w:rPr>
        <w:t xml:space="preserve">a </w:t>
      </w:r>
      <w:r w:rsidRPr="004746F8">
        <w:rPr>
          <w:rFonts w:ascii="Verdana" w:hAnsi="Verdana"/>
          <w:sz w:val="22"/>
        </w:rPr>
        <w:t xml:space="preserve">decision on the Insurance renewal </w:t>
      </w:r>
    </w:p>
    <w:p w14:paraId="361B6023" w14:textId="64FF5C83" w:rsidR="00D3256C" w:rsidRDefault="00D3256C" w:rsidP="00383BCA">
      <w:pPr>
        <w:pStyle w:val="ListParagraph"/>
        <w:numPr>
          <w:ilvl w:val="0"/>
          <w:numId w:val="8"/>
        </w:numPr>
        <w:rPr>
          <w:rFonts w:ascii="Verdana" w:hAnsi="Verdana"/>
          <w:sz w:val="22"/>
        </w:rPr>
      </w:pPr>
      <w:r w:rsidRPr="004746F8">
        <w:rPr>
          <w:rFonts w:ascii="Verdana" w:hAnsi="Verdana"/>
          <w:sz w:val="22"/>
        </w:rPr>
        <w:t>T</w:t>
      </w:r>
      <w:r w:rsidR="00295761" w:rsidRPr="004746F8">
        <w:rPr>
          <w:rFonts w:ascii="Verdana" w:hAnsi="Verdana"/>
          <w:sz w:val="22"/>
        </w:rPr>
        <w:t xml:space="preserve">o </w:t>
      </w:r>
      <w:r w:rsidR="001344BB" w:rsidRPr="004746F8">
        <w:rPr>
          <w:rFonts w:ascii="Verdana" w:hAnsi="Verdana"/>
          <w:sz w:val="22"/>
        </w:rPr>
        <w:t>receive a response from EMR</w:t>
      </w:r>
      <w:r w:rsidR="00AD7FDF" w:rsidRPr="004746F8">
        <w:rPr>
          <w:rFonts w:ascii="Verdana" w:hAnsi="Verdana"/>
          <w:sz w:val="22"/>
        </w:rPr>
        <w:t xml:space="preserve"> regarding the persistent closure of the ticket office </w:t>
      </w:r>
    </w:p>
    <w:p w14:paraId="0C1D0029" w14:textId="28F874F8" w:rsidR="00851FAF" w:rsidRPr="00851FAF" w:rsidRDefault="00D20A39" w:rsidP="00851FAF">
      <w:pPr>
        <w:pStyle w:val="ListParagraph"/>
        <w:numPr>
          <w:ilvl w:val="0"/>
          <w:numId w:val="8"/>
        </w:numPr>
        <w:rPr>
          <w:rFonts w:ascii="Verdana" w:hAnsi="Verdana"/>
          <w:color w:val="FF0000"/>
          <w:sz w:val="22"/>
        </w:rPr>
      </w:pPr>
      <w:r w:rsidRPr="004746F8">
        <w:rPr>
          <w:rFonts w:ascii="Verdana" w:hAnsi="Verdana"/>
          <w:color w:val="FF0000"/>
          <w:sz w:val="22"/>
        </w:rPr>
        <w:t xml:space="preserve">To </w:t>
      </w:r>
      <w:r w:rsidR="00F3612F" w:rsidRPr="004746F8">
        <w:rPr>
          <w:rFonts w:ascii="Verdana" w:hAnsi="Verdana" w:cs="Arial"/>
          <w:color w:val="FF0000"/>
          <w:sz w:val="22"/>
        </w:rPr>
        <w:t>receive a confidential report on staffing</w:t>
      </w:r>
      <w:r w:rsidR="00944DD4" w:rsidRPr="004746F8">
        <w:rPr>
          <w:rFonts w:ascii="Verdana" w:hAnsi="Verdana" w:cs="Arial"/>
          <w:color w:val="FF0000"/>
          <w:sz w:val="22"/>
        </w:rPr>
        <w:t xml:space="preserve"> </w:t>
      </w:r>
      <w:r w:rsidR="00851FAF">
        <w:rPr>
          <w:rFonts w:ascii="Verdana" w:hAnsi="Verdana" w:cs="Arial"/>
          <w:color w:val="FF0000"/>
          <w:sz w:val="22"/>
        </w:rPr>
        <w:t>–</w:t>
      </w:r>
      <w:r w:rsidR="00944DD4" w:rsidRPr="004746F8">
        <w:rPr>
          <w:rFonts w:ascii="Verdana" w:hAnsi="Verdana" w:cs="Arial"/>
          <w:color w:val="FF0000"/>
          <w:sz w:val="22"/>
        </w:rPr>
        <w:t xml:space="preserve"> CONFIDENTIAL</w:t>
      </w:r>
      <w:r w:rsidR="00851FAF">
        <w:rPr>
          <w:rFonts w:ascii="Verdana" w:hAnsi="Verdana" w:cs="Arial"/>
          <w:color w:val="FF0000"/>
          <w:sz w:val="22"/>
        </w:rPr>
        <w:t xml:space="preserve"> </w:t>
      </w:r>
    </w:p>
    <w:p w14:paraId="07994FF3" w14:textId="77777777" w:rsidR="0068063E" w:rsidRPr="004746F8" w:rsidRDefault="0068063E" w:rsidP="0068063E">
      <w:pPr>
        <w:pStyle w:val="ListParagraph"/>
        <w:numPr>
          <w:ilvl w:val="0"/>
          <w:numId w:val="8"/>
        </w:numPr>
        <w:rPr>
          <w:rFonts w:ascii="Verdana" w:hAnsi="Verdana"/>
          <w:sz w:val="22"/>
        </w:rPr>
      </w:pPr>
      <w:r>
        <w:rPr>
          <w:rFonts w:ascii="Verdana" w:hAnsi="Verdana"/>
          <w:sz w:val="22"/>
        </w:rPr>
        <w:t xml:space="preserve">To consider plans from Cross Country Trains to reduce trains stopping at </w:t>
      </w:r>
      <w:proofErr w:type="gramStart"/>
      <w:r>
        <w:rPr>
          <w:rFonts w:ascii="Verdana" w:hAnsi="Verdana"/>
          <w:sz w:val="22"/>
        </w:rPr>
        <w:t>Chesterfield</w:t>
      </w:r>
      <w:proofErr w:type="gramEnd"/>
    </w:p>
    <w:p w14:paraId="0851E961" w14:textId="77777777" w:rsidR="00851FAF" w:rsidRPr="00851FAF" w:rsidRDefault="00851FAF" w:rsidP="0068063E">
      <w:pPr>
        <w:pStyle w:val="ListParagraph"/>
        <w:ind w:left="927"/>
        <w:rPr>
          <w:rFonts w:ascii="Verdana" w:hAnsi="Verdana"/>
          <w:color w:val="FF0000"/>
          <w:sz w:val="22"/>
        </w:rPr>
      </w:pPr>
    </w:p>
    <w:p w14:paraId="741CEBAE" w14:textId="4C18D8E2" w:rsidR="00C75A4F" w:rsidRPr="004746F8" w:rsidRDefault="00AA73ED" w:rsidP="00C75A4F">
      <w:pPr>
        <w:pStyle w:val="Heading2"/>
        <w:rPr>
          <w:rFonts w:ascii="Verdana" w:hAnsi="Verdana" w:cs="Arial"/>
          <w:sz w:val="22"/>
          <w:szCs w:val="22"/>
        </w:rPr>
      </w:pPr>
      <w:r w:rsidRPr="004746F8">
        <w:rPr>
          <w:rFonts w:ascii="Verdana" w:hAnsi="Verdana" w:cs="Arial"/>
          <w:sz w:val="22"/>
          <w:szCs w:val="22"/>
        </w:rPr>
        <w:t>200</w:t>
      </w:r>
      <w:r w:rsidR="005668C1" w:rsidRPr="004746F8">
        <w:rPr>
          <w:rFonts w:ascii="Verdana" w:hAnsi="Verdana" w:cs="Arial"/>
          <w:sz w:val="22"/>
          <w:szCs w:val="22"/>
        </w:rPr>
        <w:t>/2</w:t>
      </w:r>
      <w:r w:rsidR="007836BE" w:rsidRPr="004746F8">
        <w:rPr>
          <w:rFonts w:ascii="Verdana" w:hAnsi="Verdana" w:cs="Arial"/>
          <w:sz w:val="22"/>
          <w:szCs w:val="22"/>
        </w:rPr>
        <w:t>3</w:t>
      </w:r>
      <w:r w:rsidR="00C75A4F" w:rsidRPr="004746F8">
        <w:rPr>
          <w:rFonts w:ascii="Verdana" w:hAnsi="Verdana" w:cs="Arial"/>
          <w:sz w:val="22"/>
          <w:szCs w:val="22"/>
        </w:rPr>
        <w:t xml:space="preserve"> To </w:t>
      </w:r>
      <w:r w:rsidR="00052545" w:rsidRPr="004746F8">
        <w:rPr>
          <w:rFonts w:ascii="Verdana" w:hAnsi="Verdana" w:cs="Arial"/>
          <w:sz w:val="22"/>
          <w:szCs w:val="22"/>
        </w:rPr>
        <w:t>ratify</w:t>
      </w:r>
      <w:r w:rsidR="00C75A4F" w:rsidRPr="004746F8">
        <w:rPr>
          <w:rFonts w:ascii="Verdana" w:hAnsi="Verdana" w:cs="Arial"/>
          <w:sz w:val="22"/>
          <w:szCs w:val="22"/>
        </w:rPr>
        <w:t xml:space="preserve"> the signing of orders for </w:t>
      </w:r>
      <w:proofErr w:type="gramStart"/>
      <w:r w:rsidR="00C75A4F" w:rsidRPr="004746F8">
        <w:rPr>
          <w:rFonts w:ascii="Verdana" w:hAnsi="Verdana" w:cs="Arial"/>
          <w:sz w:val="22"/>
          <w:szCs w:val="22"/>
        </w:rPr>
        <w:t>payment</w:t>
      </w:r>
      <w:proofErr w:type="gramEnd"/>
    </w:p>
    <w:p w14:paraId="2ACC66FB" w14:textId="38B37EE3" w:rsidR="002642CD" w:rsidRPr="004746F8" w:rsidRDefault="002642CD" w:rsidP="002642CD">
      <w:pPr>
        <w:pStyle w:val="ListParagraph"/>
        <w:numPr>
          <w:ilvl w:val="0"/>
          <w:numId w:val="1"/>
        </w:numPr>
        <w:rPr>
          <w:rFonts w:ascii="Verdana" w:hAnsi="Verdana"/>
          <w:sz w:val="22"/>
        </w:rPr>
      </w:pPr>
      <w:r w:rsidRPr="004746F8">
        <w:rPr>
          <w:rFonts w:ascii="Verdana" w:hAnsi="Verdana"/>
          <w:sz w:val="22"/>
        </w:rPr>
        <w:t>To receive and approve payments for</w:t>
      </w:r>
      <w:r w:rsidR="009025E5" w:rsidRPr="004746F8">
        <w:rPr>
          <w:rFonts w:ascii="Verdana" w:hAnsi="Verdana"/>
          <w:sz w:val="22"/>
        </w:rPr>
        <w:t xml:space="preserve"> </w:t>
      </w:r>
      <w:r w:rsidR="00F94A7C" w:rsidRPr="004746F8">
        <w:rPr>
          <w:rFonts w:ascii="Verdana" w:hAnsi="Verdana"/>
          <w:sz w:val="22"/>
        </w:rPr>
        <w:t>March</w:t>
      </w:r>
      <w:r w:rsidR="009025E5" w:rsidRPr="004746F8">
        <w:rPr>
          <w:rFonts w:ascii="Verdana" w:hAnsi="Verdana"/>
          <w:sz w:val="22"/>
        </w:rPr>
        <w:t xml:space="preserve"> 2024 £</w:t>
      </w:r>
      <w:r w:rsidR="00CC46DE" w:rsidRPr="004746F8">
        <w:rPr>
          <w:rFonts w:ascii="Verdana" w:hAnsi="Verdana"/>
          <w:sz w:val="22"/>
        </w:rPr>
        <w:t>14,893.35</w:t>
      </w:r>
    </w:p>
    <w:p w14:paraId="626F46ED" w14:textId="73E8F7B2" w:rsidR="00207519" w:rsidRPr="004746F8" w:rsidRDefault="002642CD" w:rsidP="00424792">
      <w:pPr>
        <w:pStyle w:val="ListParagraph"/>
        <w:numPr>
          <w:ilvl w:val="0"/>
          <w:numId w:val="1"/>
        </w:numPr>
        <w:rPr>
          <w:rFonts w:ascii="Verdana" w:hAnsi="Verdana" w:cs="Arial"/>
          <w:sz w:val="22"/>
        </w:rPr>
      </w:pPr>
      <w:r w:rsidRPr="004746F8">
        <w:rPr>
          <w:rFonts w:ascii="Verdana" w:hAnsi="Verdana"/>
          <w:sz w:val="22"/>
        </w:rPr>
        <w:t xml:space="preserve">To approve the bank reconciliation for </w:t>
      </w:r>
      <w:r w:rsidR="00F94A7C" w:rsidRPr="004746F8">
        <w:rPr>
          <w:rFonts w:ascii="Verdana" w:hAnsi="Verdana"/>
          <w:sz w:val="22"/>
        </w:rPr>
        <w:t>March</w:t>
      </w:r>
      <w:r w:rsidR="009025E5" w:rsidRPr="004746F8">
        <w:rPr>
          <w:rFonts w:ascii="Verdana" w:hAnsi="Verdana"/>
          <w:sz w:val="22"/>
        </w:rPr>
        <w:t xml:space="preserve"> 2024 £</w:t>
      </w:r>
      <w:r w:rsidR="00034861" w:rsidRPr="004746F8">
        <w:rPr>
          <w:rFonts w:ascii="Verdana" w:hAnsi="Verdana"/>
          <w:sz w:val="22"/>
        </w:rPr>
        <w:t>50,</w:t>
      </w:r>
      <w:r w:rsidR="009A2740" w:rsidRPr="004746F8">
        <w:rPr>
          <w:rFonts w:ascii="Verdana" w:hAnsi="Verdana"/>
          <w:sz w:val="22"/>
        </w:rPr>
        <w:t>747.07</w:t>
      </w:r>
    </w:p>
    <w:p w14:paraId="699EABB2" w14:textId="71C10ADB" w:rsidR="00C75A4F" w:rsidRPr="004746F8" w:rsidRDefault="004A5D20" w:rsidP="00207519">
      <w:pPr>
        <w:rPr>
          <w:rFonts w:ascii="Verdana" w:hAnsi="Verdana"/>
          <w:b/>
          <w:bCs/>
          <w:sz w:val="22"/>
        </w:rPr>
      </w:pPr>
      <w:r w:rsidRPr="004746F8">
        <w:rPr>
          <w:rFonts w:ascii="Verdana" w:hAnsi="Verdana"/>
          <w:b/>
          <w:bCs/>
          <w:sz w:val="22"/>
        </w:rPr>
        <w:t>201</w:t>
      </w:r>
      <w:r w:rsidR="00763F59" w:rsidRPr="004746F8">
        <w:rPr>
          <w:rFonts w:ascii="Verdana" w:hAnsi="Verdana"/>
          <w:b/>
          <w:bCs/>
          <w:sz w:val="22"/>
        </w:rPr>
        <w:t>/2</w:t>
      </w:r>
      <w:r w:rsidR="007836BE" w:rsidRPr="004746F8">
        <w:rPr>
          <w:rFonts w:ascii="Verdana" w:hAnsi="Verdana"/>
          <w:b/>
          <w:bCs/>
          <w:sz w:val="22"/>
        </w:rPr>
        <w:t>3</w:t>
      </w:r>
      <w:r w:rsidR="00C75A4F" w:rsidRPr="004746F8">
        <w:rPr>
          <w:rFonts w:ascii="Verdana" w:hAnsi="Verdana"/>
          <w:b/>
          <w:bCs/>
          <w:sz w:val="22"/>
        </w:rPr>
        <w:t xml:space="preserve"> To receive reports from Members who may have attended Outside Bodies </w:t>
      </w:r>
      <w:proofErr w:type="gramStart"/>
      <w:r w:rsidR="00C75A4F" w:rsidRPr="004746F8">
        <w:rPr>
          <w:rFonts w:ascii="Verdana" w:hAnsi="Verdana"/>
          <w:b/>
          <w:bCs/>
          <w:sz w:val="22"/>
        </w:rPr>
        <w:t>meetings</w:t>
      </w:r>
      <w:proofErr w:type="gramEnd"/>
    </w:p>
    <w:p w14:paraId="3D64C719" w14:textId="075403DD" w:rsidR="00342D9D" w:rsidRPr="004746F8" w:rsidRDefault="00342D9D" w:rsidP="00C75A4F">
      <w:pPr>
        <w:rPr>
          <w:rFonts w:ascii="Verdana" w:hAnsi="Verdana"/>
          <w:sz w:val="22"/>
        </w:rPr>
      </w:pPr>
    </w:p>
    <w:p w14:paraId="42E1C18B" w14:textId="723458A9" w:rsidR="008A27BA" w:rsidRPr="004746F8" w:rsidRDefault="004A5D20" w:rsidP="00342D9D">
      <w:pPr>
        <w:pStyle w:val="Heading2"/>
        <w:rPr>
          <w:rFonts w:ascii="Verdana" w:hAnsi="Verdana" w:cs="Arial"/>
          <w:sz w:val="22"/>
          <w:szCs w:val="22"/>
        </w:rPr>
      </w:pPr>
      <w:r w:rsidRPr="004746F8">
        <w:rPr>
          <w:rFonts w:ascii="Verdana" w:hAnsi="Verdana" w:cs="Arial"/>
          <w:sz w:val="22"/>
          <w:szCs w:val="22"/>
        </w:rPr>
        <w:t>202</w:t>
      </w:r>
      <w:r w:rsidR="007E1F98" w:rsidRPr="004746F8">
        <w:rPr>
          <w:rFonts w:ascii="Verdana" w:hAnsi="Verdana" w:cs="Arial"/>
          <w:sz w:val="22"/>
          <w:szCs w:val="22"/>
        </w:rPr>
        <w:t>/2</w:t>
      </w:r>
      <w:r w:rsidR="007836BE" w:rsidRPr="004746F8">
        <w:rPr>
          <w:rFonts w:ascii="Verdana" w:hAnsi="Verdana" w:cs="Arial"/>
          <w:sz w:val="22"/>
          <w:szCs w:val="22"/>
        </w:rPr>
        <w:t>3</w:t>
      </w:r>
      <w:r w:rsidR="00F92C46" w:rsidRPr="004746F8">
        <w:rPr>
          <w:rFonts w:ascii="Verdana" w:hAnsi="Verdana" w:cs="Arial"/>
          <w:sz w:val="22"/>
          <w:szCs w:val="22"/>
        </w:rPr>
        <w:t xml:space="preserve"> </w:t>
      </w:r>
      <w:r w:rsidR="008A27BA" w:rsidRPr="004746F8">
        <w:rPr>
          <w:rFonts w:ascii="Verdana" w:hAnsi="Verdana" w:cs="Arial"/>
          <w:sz w:val="22"/>
          <w:szCs w:val="22"/>
        </w:rPr>
        <w:t xml:space="preserve">To </w:t>
      </w:r>
      <w:r w:rsidR="0013301A" w:rsidRPr="004746F8">
        <w:rPr>
          <w:rFonts w:ascii="Verdana" w:hAnsi="Verdana" w:cs="Arial"/>
          <w:sz w:val="22"/>
          <w:szCs w:val="22"/>
        </w:rPr>
        <w:t>note</w:t>
      </w:r>
      <w:r w:rsidR="008A27BA" w:rsidRPr="004746F8">
        <w:rPr>
          <w:rFonts w:ascii="Verdana" w:hAnsi="Verdana" w:cs="Arial"/>
          <w:sz w:val="22"/>
          <w:szCs w:val="22"/>
        </w:rPr>
        <w:t xml:space="preserve"> correspondence</w:t>
      </w:r>
      <w:r w:rsidR="0013301A" w:rsidRPr="004746F8">
        <w:rPr>
          <w:rFonts w:ascii="Verdana" w:hAnsi="Verdana" w:cs="Arial"/>
          <w:sz w:val="22"/>
          <w:szCs w:val="22"/>
        </w:rPr>
        <w:t xml:space="preserve"> </w:t>
      </w:r>
      <w:proofErr w:type="gramStart"/>
      <w:r w:rsidR="0013301A" w:rsidRPr="004746F8">
        <w:rPr>
          <w:rFonts w:ascii="Verdana" w:hAnsi="Verdana" w:cs="Arial"/>
          <w:sz w:val="22"/>
          <w:szCs w:val="22"/>
        </w:rPr>
        <w:t>received</w:t>
      </w:r>
      <w:proofErr w:type="gramEnd"/>
    </w:p>
    <w:p w14:paraId="3295EEDE" w14:textId="77777777" w:rsidR="0022653D" w:rsidRPr="004746F8" w:rsidRDefault="0022653D" w:rsidP="0022653D">
      <w:pPr>
        <w:rPr>
          <w:rFonts w:ascii="Verdana" w:hAnsi="Verdana"/>
          <w:sz w:val="22"/>
        </w:rPr>
      </w:pPr>
    </w:p>
    <w:p w14:paraId="1320DA0F" w14:textId="356ED368" w:rsidR="00342D9D" w:rsidRPr="004746F8" w:rsidRDefault="004A5D20" w:rsidP="00342D9D">
      <w:pPr>
        <w:pStyle w:val="Heading2"/>
        <w:rPr>
          <w:rFonts w:ascii="Verdana" w:hAnsi="Verdana" w:cs="Arial"/>
          <w:sz w:val="22"/>
          <w:szCs w:val="22"/>
        </w:rPr>
      </w:pPr>
      <w:r w:rsidRPr="004746F8">
        <w:rPr>
          <w:rFonts w:ascii="Verdana" w:hAnsi="Verdana" w:cs="Arial"/>
          <w:sz w:val="22"/>
          <w:szCs w:val="22"/>
        </w:rPr>
        <w:t>203</w:t>
      </w:r>
      <w:r w:rsidR="00763F59" w:rsidRPr="004746F8">
        <w:rPr>
          <w:rFonts w:ascii="Verdana" w:hAnsi="Verdana" w:cs="Arial"/>
          <w:sz w:val="22"/>
          <w:szCs w:val="22"/>
        </w:rPr>
        <w:t>/2</w:t>
      </w:r>
      <w:r w:rsidR="007836BE" w:rsidRPr="004746F8">
        <w:rPr>
          <w:rFonts w:ascii="Verdana" w:hAnsi="Verdana" w:cs="Arial"/>
          <w:sz w:val="22"/>
          <w:szCs w:val="22"/>
        </w:rPr>
        <w:t>3</w:t>
      </w:r>
      <w:r w:rsidR="00342D9D" w:rsidRPr="004746F8">
        <w:rPr>
          <w:rFonts w:ascii="Verdana" w:hAnsi="Verdana" w:cs="Arial"/>
          <w:sz w:val="22"/>
          <w:szCs w:val="22"/>
        </w:rPr>
        <w:t xml:space="preserve"> To consider 4 topics for </w:t>
      </w:r>
      <w:proofErr w:type="gramStart"/>
      <w:r w:rsidR="00342D9D" w:rsidRPr="004746F8">
        <w:rPr>
          <w:rFonts w:ascii="Verdana" w:hAnsi="Verdana" w:cs="Arial"/>
          <w:sz w:val="22"/>
          <w:szCs w:val="22"/>
        </w:rPr>
        <w:t>communication</w:t>
      </w:r>
      <w:proofErr w:type="gramEnd"/>
    </w:p>
    <w:p w14:paraId="7BF4D0D7" w14:textId="79FCCB3A" w:rsidR="00926BB6" w:rsidRPr="004746F8" w:rsidRDefault="00926BB6" w:rsidP="00926BB6">
      <w:pPr>
        <w:rPr>
          <w:rFonts w:ascii="Verdana" w:hAnsi="Verdana"/>
          <w:sz w:val="22"/>
        </w:rPr>
      </w:pPr>
    </w:p>
    <w:p w14:paraId="4DD08268" w14:textId="1C9A43B6" w:rsidR="003876C3" w:rsidRPr="004746F8" w:rsidRDefault="004A5D20" w:rsidP="002B5B3B">
      <w:pPr>
        <w:pStyle w:val="Heading2"/>
        <w:rPr>
          <w:rFonts w:ascii="Verdana" w:hAnsi="Verdana" w:cs="Arial"/>
          <w:sz w:val="22"/>
          <w:szCs w:val="22"/>
        </w:rPr>
      </w:pPr>
      <w:r w:rsidRPr="004746F8">
        <w:rPr>
          <w:rFonts w:ascii="Verdana" w:hAnsi="Verdana" w:cs="Arial"/>
          <w:sz w:val="22"/>
          <w:szCs w:val="22"/>
        </w:rPr>
        <w:t>204</w:t>
      </w:r>
      <w:r w:rsidR="00763F59" w:rsidRPr="004746F8">
        <w:rPr>
          <w:rFonts w:ascii="Verdana" w:hAnsi="Verdana" w:cs="Arial"/>
          <w:sz w:val="22"/>
          <w:szCs w:val="22"/>
        </w:rPr>
        <w:t>/2</w:t>
      </w:r>
      <w:r w:rsidR="007836BE" w:rsidRPr="004746F8">
        <w:rPr>
          <w:rFonts w:ascii="Verdana" w:hAnsi="Verdana" w:cs="Arial"/>
          <w:sz w:val="22"/>
          <w:szCs w:val="22"/>
        </w:rPr>
        <w:t>3</w:t>
      </w:r>
      <w:r w:rsidR="003F5326" w:rsidRPr="004746F8">
        <w:rPr>
          <w:rFonts w:ascii="Verdana" w:hAnsi="Verdana" w:cs="Arial"/>
          <w:sz w:val="22"/>
          <w:szCs w:val="22"/>
        </w:rPr>
        <w:t xml:space="preserve"> </w:t>
      </w:r>
      <w:r w:rsidR="002D76C1" w:rsidRPr="004746F8">
        <w:rPr>
          <w:rFonts w:ascii="Verdana" w:hAnsi="Verdana" w:cs="Arial"/>
          <w:sz w:val="22"/>
          <w:szCs w:val="22"/>
        </w:rPr>
        <w:t>To review and approve the following policies:</w:t>
      </w:r>
    </w:p>
    <w:p w14:paraId="3250A829" w14:textId="35EE7FB5" w:rsidR="008114BD" w:rsidRPr="004746F8" w:rsidRDefault="008114BD" w:rsidP="008114BD">
      <w:pPr>
        <w:pStyle w:val="ListParagraph"/>
        <w:numPr>
          <w:ilvl w:val="0"/>
          <w:numId w:val="18"/>
        </w:numPr>
        <w:rPr>
          <w:rFonts w:ascii="Verdana" w:hAnsi="Verdana"/>
          <w:sz w:val="22"/>
        </w:rPr>
      </w:pPr>
      <w:r w:rsidRPr="004746F8">
        <w:rPr>
          <w:rFonts w:ascii="Verdana" w:hAnsi="Verdana"/>
          <w:sz w:val="22"/>
        </w:rPr>
        <w:t xml:space="preserve">Scheme of delegation </w:t>
      </w:r>
    </w:p>
    <w:p w14:paraId="2738D9FD" w14:textId="3AFB8C0D" w:rsidR="00F00086" w:rsidRPr="004746F8" w:rsidRDefault="004A5D20" w:rsidP="00704EB1">
      <w:pPr>
        <w:pStyle w:val="Heading2"/>
        <w:rPr>
          <w:rFonts w:ascii="Verdana" w:hAnsi="Verdana" w:cs="Arial"/>
          <w:sz w:val="22"/>
          <w:szCs w:val="22"/>
        </w:rPr>
      </w:pPr>
      <w:r w:rsidRPr="004746F8">
        <w:rPr>
          <w:rFonts w:ascii="Verdana" w:hAnsi="Verdana" w:cs="Arial"/>
          <w:sz w:val="22"/>
          <w:szCs w:val="22"/>
        </w:rPr>
        <w:t>205</w:t>
      </w:r>
      <w:r w:rsidR="003961A8" w:rsidRPr="004746F8">
        <w:rPr>
          <w:rFonts w:ascii="Verdana" w:hAnsi="Verdana" w:cs="Arial"/>
          <w:sz w:val="22"/>
          <w:szCs w:val="22"/>
        </w:rPr>
        <w:t>/2</w:t>
      </w:r>
      <w:r w:rsidR="005565D8" w:rsidRPr="004746F8">
        <w:rPr>
          <w:rFonts w:ascii="Verdana" w:hAnsi="Verdana" w:cs="Arial"/>
          <w:sz w:val="22"/>
          <w:szCs w:val="22"/>
        </w:rPr>
        <w:t>3</w:t>
      </w:r>
      <w:r w:rsidR="00926BB6" w:rsidRPr="004746F8">
        <w:rPr>
          <w:rFonts w:ascii="Verdana" w:hAnsi="Verdana" w:cs="Arial"/>
          <w:sz w:val="22"/>
          <w:szCs w:val="22"/>
        </w:rPr>
        <w:t xml:space="preserve"> To </w:t>
      </w:r>
      <w:r w:rsidR="0087250D" w:rsidRPr="004746F8">
        <w:rPr>
          <w:rFonts w:ascii="Verdana" w:hAnsi="Verdana" w:cs="Arial"/>
          <w:sz w:val="22"/>
          <w:szCs w:val="22"/>
        </w:rPr>
        <w:t>consider</w:t>
      </w:r>
      <w:r w:rsidR="00926BB6" w:rsidRPr="004746F8">
        <w:rPr>
          <w:rFonts w:ascii="Verdana" w:hAnsi="Verdana" w:cs="Arial"/>
          <w:sz w:val="22"/>
          <w:szCs w:val="22"/>
        </w:rPr>
        <w:t xml:space="preserve"> Planning Applications</w:t>
      </w:r>
      <w:r w:rsidR="004528E0" w:rsidRPr="004746F8">
        <w:rPr>
          <w:rFonts w:ascii="Verdana" w:hAnsi="Verdana" w:cs="Arial"/>
          <w:sz w:val="22"/>
          <w:szCs w:val="22"/>
        </w:rPr>
        <w:t xml:space="preserve"> –</w:t>
      </w:r>
      <w:r w:rsidR="00C357D6" w:rsidRPr="004746F8">
        <w:rPr>
          <w:rFonts w:ascii="Verdana" w:hAnsi="Verdana" w:cs="Arial"/>
          <w:sz w:val="22"/>
          <w:szCs w:val="22"/>
        </w:rPr>
        <w:t xml:space="preserve"> </w:t>
      </w:r>
      <w:r w:rsidR="007D69C0" w:rsidRPr="004746F8">
        <w:rPr>
          <w:rFonts w:ascii="Verdana" w:hAnsi="Verdana" w:cs="Arial"/>
          <w:sz w:val="22"/>
          <w:szCs w:val="22"/>
        </w:rPr>
        <w:t>4</w:t>
      </w:r>
      <w:r w:rsidR="00BC3B34" w:rsidRPr="004746F8">
        <w:rPr>
          <w:rFonts w:ascii="Verdana" w:hAnsi="Verdana" w:cs="Arial"/>
          <w:sz w:val="22"/>
          <w:szCs w:val="22"/>
        </w:rPr>
        <w:t xml:space="preserve"> </w:t>
      </w:r>
      <w:r w:rsidR="00337C05" w:rsidRPr="004746F8">
        <w:rPr>
          <w:rFonts w:ascii="Verdana" w:hAnsi="Verdana" w:cs="Arial"/>
          <w:sz w:val="22"/>
          <w:szCs w:val="22"/>
        </w:rPr>
        <w:t>application</w:t>
      </w:r>
      <w:r w:rsidR="00B81840" w:rsidRPr="004746F8">
        <w:rPr>
          <w:rFonts w:ascii="Verdana" w:hAnsi="Verdana" w:cs="Arial"/>
          <w:sz w:val="22"/>
          <w:szCs w:val="22"/>
        </w:rPr>
        <w:t>s</w:t>
      </w:r>
      <w:r w:rsidR="00337C05" w:rsidRPr="004746F8">
        <w:rPr>
          <w:rFonts w:ascii="Verdana" w:hAnsi="Verdana" w:cs="Arial"/>
          <w:sz w:val="22"/>
          <w:szCs w:val="22"/>
        </w:rPr>
        <w:t xml:space="preserve"> ha</w:t>
      </w:r>
      <w:r w:rsidR="00B81840" w:rsidRPr="004746F8">
        <w:rPr>
          <w:rFonts w:ascii="Verdana" w:hAnsi="Verdana" w:cs="Arial"/>
          <w:sz w:val="22"/>
          <w:szCs w:val="22"/>
        </w:rPr>
        <w:t>ve</w:t>
      </w:r>
      <w:r w:rsidR="00337C05" w:rsidRPr="004746F8">
        <w:rPr>
          <w:rFonts w:ascii="Verdana" w:hAnsi="Verdana" w:cs="Arial"/>
          <w:sz w:val="22"/>
          <w:szCs w:val="22"/>
        </w:rPr>
        <w:t xml:space="preserve"> been received since the last </w:t>
      </w:r>
      <w:proofErr w:type="gramStart"/>
      <w:r w:rsidR="00337C05" w:rsidRPr="004746F8">
        <w:rPr>
          <w:rFonts w:ascii="Verdana" w:hAnsi="Verdana" w:cs="Arial"/>
          <w:sz w:val="22"/>
          <w:szCs w:val="22"/>
        </w:rPr>
        <w:t>meeting</w:t>
      </w:r>
      <w:proofErr w:type="gramEnd"/>
    </w:p>
    <w:p w14:paraId="0B85D47D" w14:textId="77777777" w:rsidR="006A6612" w:rsidRPr="004746F8" w:rsidRDefault="006A6612" w:rsidP="006A6612">
      <w:pPr>
        <w:rPr>
          <w:rFonts w:ascii="Verdana" w:hAnsi="Verdana"/>
          <w:sz w:val="22"/>
        </w:rPr>
      </w:pP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5601"/>
        <w:gridCol w:w="4179"/>
      </w:tblGrid>
      <w:tr w:rsidR="00B6507B" w:rsidRPr="004746F8" w14:paraId="571B6D19" w14:textId="77777777" w:rsidTr="00B6507B">
        <w:trPr>
          <w:tblCellSpacing w:w="0" w:type="dxa"/>
        </w:trPr>
        <w:tc>
          <w:tcPr>
            <w:tcW w:w="3852" w:type="dxa"/>
            <w:vAlign w:val="center"/>
            <w:hideMark/>
          </w:tcPr>
          <w:p w14:paraId="1599B101" w14:textId="77777777" w:rsidR="00B6507B" w:rsidRPr="004746F8" w:rsidRDefault="00B6507B" w:rsidP="00B6507B">
            <w:pPr>
              <w:pStyle w:val="Heading4"/>
              <w:spacing w:before="180" w:after="120"/>
              <w:rPr>
                <w:rFonts w:ascii="Verdana" w:hAnsi="Verdana"/>
                <w:color w:val="800000"/>
                <w:sz w:val="22"/>
              </w:rPr>
            </w:pPr>
            <w:r w:rsidRPr="004746F8">
              <w:rPr>
                <w:rFonts w:ascii="Verdana" w:hAnsi="Verdana"/>
                <w:color w:val="800000"/>
                <w:sz w:val="22"/>
              </w:rPr>
              <w:lastRenderedPageBreak/>
              <w:t>Consultation Date - 11/Mar/2024</w:t>
            </w:r>
          </w:p>
        </w:tc>
        <w:tc>
          <w:tcPr>
            <w:tcW w:w="2874" w:type="dxa"/>
            <w:vAlign w:val="center"/>
            <w:hideMark/>
          </w:tcPr>
          <w:p w14:paraId="44283F91" w14:textId="77777777" w:rsidR="00B6507B" w:rsidRPr="004746F8" w:rsidRDefault="00B6507B">
            <w:pPr>
              <w:rPr>
                <w:rFonts w:ascii="Verdana" w:hAnsi="Verdana"/>
                <w:color w:val="800000"/>
                <w:sz w:val="22"/>
              </w:rPr>
            </w:pPr>
          </w:p>
        </w:tc>
      </w:tr>
    </w:tbl>
    <w:p w14:paraId="5D045C67" w14:textId="77777777" w:rsidR="00B6507B" w:rsidRPr="004746F8" w:rsidRDefault="00B6507B" w:rsidP="00B6507B">
      <w:pPr>
        <w:rPr>
          <w:rFonts w:ascii="Verdana" w:hAnsi="Verdana"/>
          <w:sz w:val="22"/>
        </w:rPr>
      </w:pPr>
      <w:r w:rsidRPr="004746F8">
        <w:rPr>
          <w:rFonts w:ascii="Verdana" w:hAnsi="Verdana"/>
          <w:sz w:val="22"/>
        </w:rPr>
        <w:t xml:space="preserve">Ref: </w:t>
      </w:r>
      <w:hyperlink r:id="rId15" w:tgtFrame="_blank" w:history="1">
        <w:r w:rsidRPr="004746F8">
          <w:rPr>
            <w:rStyle w:val="Hyperlink"/>
            <w:rFonts w:ascii="Verdana" w:hAnsi="Verdana"/>
            <w:sz w:val="22"/>
          </w:rPr>
          <w:t>TRE/2024/0443</w:t>
        </w:r>
      </w:hyperlink>
    </w:p>
    <w:p w14:paraId="52715FB2" w14:textId="77777777" w:rsidR="00B6507B" w:rsidRPr="004746F8" w:rsidRDefault="00B6507B" w:rsidP="00B6507B">
      <w:pPr>
        <w:rPr>
          <w:rFonts w:ascii="Verdana" w:hAnsi="Verdana"/>
          <w:sz w:val="22"/>
        </w:rPr>
      </w:pPr>
      <w:r w:rsidRPr="004746F8">
        <w:rPr>
          <w:rFonts w:ascii="Verdana" w:hAnsi="Verdana"/>
          <w:sz w:val="22"/>
        </w:rPr>
        <w:t>Address: The Vicarage, 13 Church Street, Alfreton, Derbyshire, DE55 7AH</w:t>
      </w:r>
    </w:p>
    <w:p w14:paraId="6FA693E9" w14:textId="77777777" w:rsidR="00B6507B" w:rsidRPr="004746F8" w:rsidRDefault="00B6507B" w:rsidP="00B6507B">
      <w:pPr>
        <w:rPr>
          <w:rFonts w:ascii="Verdana" w:hAnsi="Verdana"/>
          <w:sz w:val="22"/>
        </w:rPr>
      </w:pPr>
      <w:r w:rsidRPr="004746F8">
        <w:rPr>
          <w:rFonts w:ascii="Verdana" w:hAnsi="Verdana"/>
          <w:sz w:val="22"/>
        </w:rPr>
        <w:t>Proposal: Tree Survey</w:t>
      </w:r>
    </w:p>
    <w:p w14:paraId="686E3157" w14:textId="77777777" w:rsidR="00B6507B" w:rsidRPr="004746F8" w:rsidRDefault="00B6507B" w:rsidP="00B6507B">
      <w:pPr>
        <w:rPr>
          <w:rFonts w:ascii="Verdana" w:hAnsi="Verdana"/>
          <w:sz w:val="22"/>
        </w:rPr>
      </w:pPr>
      <w:r w:rsidRPr="004746F8">
        <w:rPr>
          <w:rFonts w:ascii="Verdana" w:hAnsi="Verdana"/>
          <w:sz w:val="22"/>
        </w:rPr>
        <w:t>Date Valid:11/Mar/2024</w:t>
      </w:r>
    </w:p>
    <w:p w14:paraId="35AED725" w14:textId="77777777" w:rsidR="00B6507B" w:rsidRPr="004746F8" w:rsidRDefault="00B6507B" w:rsidP="00B6507B">
      <w:pPr>
        <w:rPr>
          <w:rFonts w:ascii="Verdana" w:hAnsi="Verdana"/>
          <w:sz w:val="22"/>
        </w:rPr>
      </w:pPr>
      <w:r w:rsidRPr="004746F8">
        <w:rPr>
          <w:rFonts w:ascii="Verdana" w:hAnsi="Verdana"/>
          <w:sz w:val="22"/>
        </w:rPr>
        <w:t>Decision Expected:22/Apr/2024</w:t>
      </w:r>
    </w:p>
    <w:p w14:paraId="4CA41FE9" w14:textId="77777777" w:rsidR="00B6507B" w:rsidRPr="004746F8" w:rsidRDefault="00B6507B" w:rsidP="00B6507B">
      <w:pPr>
        <w:rPr>
          <w:rFonts w:ascii="Verdana" w:hAnsi="Verdana"/>
          <w:sz w:val="22"/>
        </w:rPr>
      </w:pPr>
      <w:r w:rsidRPr="004746F8">
        <w:rPr>
          <w:rFonts w:ascii="Verdana" w:hAnsi="Verdana"/>
          <w:sz w:val="22"/>
        </w:rPr>
        <w:t>Decision Issued:26/Mar/2024</w:t>
      </w:r>
    </w:p>
    <w:p w14:paraId="60E258B6" w14:textId="77777777" w:rsidR="00B6507B" w:rsidRPr="004746F8" w:rsidRDefault="007A102A" w:rsidP="00B6507B">
      <w:pPr>
        <w:rPr>
          <w:rFonts w:ascii="Verdana" w:hAnsi="Verdana"/>
          <w:sz w:val="22"/>
        </w:rPr>
      </w:pPr>
      <w:r>
        <w:rPr>
          <w:rFonts w:ascii="Verdana" w:hAnsi="Verdana"/>
          <w:sz w:val="22"/>
        </w:rPr>
        <w:pict w14:anchorId="21569421">
          <v:rect id="_x0000_i1027"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B6507B" w:rsidRPr="004746F8" w14:paraId="71EC9EAA" w14:textId="77777777" w:rsidTr="00B6507B">
        <w:trPr>
          <w:tblCellSpacing w:w="0" w:type="dxa"/>
        </w:trPr>
        <w:tc>
          <w:tcPr>
            <w:tcW w:w="2874" w:type="dxa"/>
            <w:vAlign w:val="center"/>
            <w:hideMark/>
          </w:tcPr>
          <w:p w14:paraId="667224FE" w14:textId="77777777" w:rsidR="00B6507B" w:rsidRPr="004746F8" w:rsidRDefault="00B6507B">
            <w:pPr>
              <w:rPr>
                <w:rFonts w:ascii="Verdana" w:hAnsi="Verdana"/>
                <w:sz w:val="22"/>
              </w:rPr>
            </w:pPr>
          </w:p>
        </w:tc>
        <w:tc>
          <w:tcPr>
            <w:tcW w:w="3852" w:type="dxa"/>
            <w:vAlign w:val="center"/>
            <w:hideMark/>
          </w:tcPr>
          <w:p w14:paraId="44020D2C" w14:textId="77777777" w:rsidR="00B6507B" w:rsidRPr="004746F8" w:rsidRDefault="00B6507B" w:rsidP="00B6507B">
            <w:pPr>
              <w:pStyle w:val="Heading4"/>
              <w:spacing w:before="180" w:after="120"/>
              <w:rPr>
                <w:rFonts w:ascii="Verdana" w:hAnsi="Verdana"/>
                <w:color w:val="800000"/>
                <w:sz w:val="22"/>
              </w:rPr>
            </w:pPr>
            <w:r w:rsidRPr="004746F8">
              <w:rPr>
                <w:rFonts w:ascii="Verdana" w:hAnsi="Verdana"/>
                <w:color w:val="800000"/>
                <w:sz w:val="22"/>
              </w:rPr>
              <w:t>Consultation Date - 25/Mar/2024</w:t>
            </w:r>
          </w:p>
        </w:tc>
        <w:tc>
          <w:tcPr>
            <w:tcW w:w="2874" w:type="dxa"/>
            <w:vAlign w:val="center"/>
            <w:hideMark/>
          </w:tcPr>
          <w:p w14:paraId="1DC03637" w14:textId="77777777" w:rsidR="00B6507B" w:rsidRPr="004746F8" w:rsidRDefault="00B6507B">
            <w:pPr>
              <w:rPr>
                <w:rFonts w:ascii="Verdana" w:hAnsi="Verdana"/>
                <w:color w:val="800000"/>
                <w:sz w:val="22"/>
              </w:rPr>
            </w:pPr>
          </w:p>
        </w:tc>
      </w:tr>
    </w:tbl>
    <w:p w14:paraId="7B30B397" w14:textId="77777777" w:rsidR="00B6507B" w:rsidRPr="004746F8" w:rsidRDefault="00B6507B" w:rsidP="00B6507B">
      <w:pPr>
        <w:rPr>
          <w:rFonts w:ascii="Verdana" w:hAnsi="Verdana"/>
          <w:sz w:val="22"/>
        </w:rPr>
      </w:pPr>
      <w:r w:rsidRPr="004746F8">
        <w:rPr>
          <w:rFonts w:ascii="Verdana" w:hAnsi="Verdana"/>
          <w:sz w:val="22"/>
        </w:rPr>
        <w:t xml:space="preserve">Ref: </w:t>
      </w:r>
      <w:hyperlink r:id="rId16" w:tgtFrame="_blank" w:history="1">
        <w:r w:rsidRPr="004746F8">
          <w:rPr>
            <w:rStyle w:val="Hyperlink"/>
            <w:rFonts w:ascii="Verdana" w:hAnsi="Verdana"/>
            <w:sz w:val="22"/>
          </w:rPr>
          <w:t>AVA/2024/0171</w:t>
        </w:r>
      </w:hyperlink>
    </w:p>
    <w:p w14:paraId="77A9A2E4" w14:textId="77777777" w:rsidR="00B6507B" w:rsidRPr="004746F8" w:rsidRDefault="00B6507B" w:rsidP="00B6507B">
      <w:pPr>
        <w:rPr>
          <w:rFonts w:ascii="Verdana" w:hAnsi="Verdana"/>
          <w:sz w:val="22"/>
        </w:rPr>
      </w:pPr>
      <w:r w:rsidRPr="004746F8">
        <w:rPr>
          <w:rFonts w:ascii="Verdana" w:hAnsi="Verdana"/>
          <w:sz w:val="22"/>
        </w:rPr>
        <w:t>Address:117 Nottingham Road, Alfreton, Derbyshire, DE55 7GQ</w:t>
      </w:r>
    </w:p>
    <w:p w14:paraId="4C378F80" w14:textId="77777777" w:rsidR="00B6507B" w:rsidRPr="004746F8" w:rsidRDefault="00B6507B" w:rsidP="00B6507B">
      <w:pPr>
        <w:rPr>
          <w:rFonts w:ascii="Verdana" w:hAnsi="Verdana"/>
          <w:sz w:val="22"/>
        </w:rPr>
      </w:pPr>
      <w:r w:rsidRPr="004746F8">
        <w:rPr>
          <w:rFonts w:ascii="Verdana" w:hAnsi="Verdana"/>
          <w:sz w:val="22"/>
        </w:rPr>
        <w:t>Proposal: Proposed Single Storey Front Porch</w:t>
      </w:r>
    </w:p>
    <w:p w14:paraId="25331837" w14:textId="77777777" w:rsidR="00B6507B" w:rsidRPr="004746F8" w:rsidRDefault="00B6507B" w:rsidP="00B6507B">
      <w:pPr>
        <w:rPr>
          <w:rFonts w:ascii="Verdana" w:hAnsi="Verdana"/>
          <w:sz w:val="22"/>
        </w:rPr>
      </w:pPr>
      <w:r w:rsidRPr="004746F8">
        <w:rPr>
          <w:rFonts w:ascii="Verdana" w:hAnsi="Verdana"/>
          <w:sz w:val="22"/>
        </w:rPr>
        <w:t xml:space="preserve">Date Valid:22/Mar/2024 </w:t>
      </w:r>
    </w:p>
    <w:p w14:paraId="64C2CEC0" w14:textId="77777777" w:rsidR="00B6507B" w:rsidRPr="004746F8" w:rsidRDefault="00B6507B" w:rsidP="00B6507B">
      <w:pPr>
        <w:rPr>
          <w:rFonts w:ascii="Verdana" w:hAnsi="Verdana"/>
          <w:sz w:val="22"/>
        </w:rPr>
      </w:pPr>
      <w:r w:rsidRPr="004746F8">
        <w:rPr>
          <w:rFonts w:ascii="Verdana" w:hAnsi="Verdana"/>
          <w:sz w:val="22"/>
        </w:rPr>
        <w:t>Decision Expected:10/May/2024</w:t>
      </w:r>
    </w:p>
    <w:p w14:paraId="1A6B9215" w14:textId="50B191A6" w:rsidR="00B6507B" w:rsidRPr="004746F8" w:rsidRDefault="007A102A" w:rsidP="00B6507B">
      <w:pPr>
        <w:rPr>
          <w:rFonts w:ascii="Verdana" w:hAnsi="Verdana"/>
          <w:sz w:val="22"/>
        </w:rPr>
      </w:pPr>
      <w:r>
        <w:rPr>
          <w:rFonts w:ascii="Verdana" w:hAnsi="Verdana"/>
          <w:sz w:val="22"/>
        </w:rPr>
        <w:pict w14:anchorId="750EB7E4">
          <v:rect id="_x0000_i1028" style="width:487.5pt;height:1.5pt" o:hrpct="0" o:hralign="center" o:hrstd="t" o:hr="t" fillcolor="#a0a0a0" stroked="f"/>
        </w:pict>
      </w:r>
    </w:p>
    <w:p w14:paraId="319B889E" w14:textId="0E93960E" w:rsidR="00B6507B" w:rsidRPr="004746F8" w:rsidRDefault="00422849" w:rsidP="00B6507B">
      <w:pPr>
        <w:rPr>
          <w:rFonts w:ascii="Verdana" w:hAnsi="Verdana"/>
          <w:sz w:val="22"/>
        </w:rPr>
      </w:pPr>
      <w:r w:rsidRPr="004746F8">
        <w:rPr>
          <w:rFonts w:ascii="Verdana" w:hAnsi="Verdana"/>
          <w:sz w:val="22"/>
        </w:rPr>
        <w:t>Our Ref: COND/2024/0036</w:t>
      </w:r>
      <w:r w:rsidRPr="004746F8">
        <w:rPr>
          <w:rFonts w:ascii="Verdana" w:hAnsi="Verdana"/>
          <w:sz w:val="22"/>
        </w:rPr>
        <w:br/>
      </w:r>
      <w:r w:rsidRPr="004746F8">
        <w:rPr>
          <w:rFonts w:ascii="Verdana" w:hAnsi="Verdana"/>
          <w:sz w:val="22"/>
        </w:rPr>
        <w:br/>
      </w:r>
      <w:r w:rsidRPr="004746F8">
        <w:rPr>
          <w:rFonts w:ascii="Verdana" w:hAnsi="Verdana"/>
          <w:b/>
          <w:bCs/>
          <w:sz w:val="22"/>
        </w:rPr>
        <w:t>Proposal:</w:t>
      </w:r>
      <w:r w:rsidRPr="004746F8">
        <w:rPr>
          <w:rFonts w:ascii="Verdana" w:hAnsi="Verdana"/>
          <w:sz w:val="22"/>
        </w:rPr>
        <w:br/>
        <w:t xml:space="preserve">Discharge of condition 23 (details of a facility to prevent the free flow of private vehicles through the site) of AVA/2012/0084 </w:t>
      </w:r>
      <w:r w:rsidRPr="004746F8">
        <w:rPr>
          <w:rFonts w:ascii="Verdana" w:hAnsi="Verdana"/>
          <w:sz w:val="22"/>
        </w:rPr>
        <w:br/>
      </w:r>
      <w:r w:rsidRPr="004746F8">
        <w:rPr>
          <w:rFonts w:ascii="Verdana" w:hAnsi="Verdana"/>
          <w:sz w:val="22"/>
        </w:rPr>
        <w:br/>
      </w:r>
      <w:r w:rsidRPr="004746F8">
        <w:rPr>
          <w:rFonts w:ascii="Verdana" w:hAnsi="Verdana"/>
          <w:b/>
          <w:bCs/>
          <w:sz w:val="22"/>
        </w:rPr>
        <w:t>Development Type:</w:t>
      </w:r>
      <w:r w:rsidRPr="004746F8">
        <w:rPr>
          <w:rFonts w:ascii="Verdana" w:hAnsi="Verdana"/>
          <w:sz w:val="22"/>
        </w:rPr>
        <w:br/>
        <w:t>Conditions</w:t>
      </w:r>
      <w:r w:rsidRPr="004746F8">
        <w:rPr>
          <w:rFonts w:ascii="Verdana" w:hAnsi="Verdana"/>
          <w:sz w:val="22"/>
        </w:rPr>
        <w:br/>
      </w:r>
      <w:r w:rsidRPr="004746F8">
        <w:rPr>
          <w:rFonts w:ascii="Verdana" w:hAnsi="Verdana"/>
          <w:sz w:val="22"/>
        </w:rPr>
        <w:br/>
      </w:r>
      <w:r w:rsidRPr="004746F8">
        <w:rPr>
          <w:rFonts w:ascii="Verdana" w:hAnsi="Verdana"/>
          <w:b/>
          <w:bCs/>
          <w:sz w:val="22"/>
        </w:rPr>
        <w:t>Location:</w:t>
      </w:r>
      <w:r w:rsidRPr="004746F8">
        <w:rPr>
          <w:rFonts w:ascii="Verdana" w:hAnsi="Verdana"/>
          <w:sz w:val="22"/>
        </w:rPr>
        <w:br/>
        <w:t xml:space="preserve">Land South </w:t>
      </w:r>
      <w:proofErr w:type="gramStart"/>
      <w:r w:rsidRPr="004746F8">
        <w:rPr>
          <w:rFonts w:ascii="Verdana" w:hAnsi="Verdana"/>
          <w:sz w:val="22"/>
        </w:rPr>
        <w:t>Of</w:t>
      </w:r>
      <w:proofErr w:type="gramEnd"/>
      <w:r w:rsidRPr="004746F8">
        <w:rPr>
          <w:rFonts w:ascii="Verdana" w:hAnsi="Verdana"/>
          <w:sz w:val="22"/>
        </w:rPr>
        <w:t xml:space="preserve"> Mansfield Road And North Of A38 Mansfield Road Alfreton Derbyshire </w:t>
      </w:r>
      <w:r w:rsidRPr="004746F8">
        <w:rPr>
          <w:rFonts w:ascii="Verdana" w:hAnsi="Verdana"/>
          <w:sz w:val="22"/>
        </w:rPr>
        <w:br/>
      </w:r>
      <w:r w:rsidRPr="004746F8">
        <w:rPr>
          <w:rFonts w:ascii="Verdana" w:hAnsi="Verdana"/>
          <w:sz w:val="22"/>
        </w:rPr>
        <w:br/>
      </w:r>
      <w:r w:rsidRPr="004746F8">
        <w:rPr>
          <w:rFonts w:ascii="Verdana" w:hAnsi="Verdana"/>
          <w:b/>
          <w:bCs/>
          <w:sz w:val="22"/>
        </w:rPr>
        <w:t>Applicant:</w:t>
      </w:r>
      <w:r w:rsidRPr="004746F8">
        <w:rPr>
          <w:rFonts w:ascii="Verdana" w:hAnsi="Verdana"/>
          <w:sz w:val="22"/>
        </w:rPr>
        <w:br/>
        <w:t>Wheeldon Brothers Ltd</w:t>
      </w:r>
      <w:r w:rsidRPr="004746F8">
        <w:rPr>
          <w:rFonts w:ascii="Verdana" w:hAnsi="Verdana"/>
          <w:sz w:val="22"/>
        </w:rPr>
        <w:br/>
        <w:t xml:space="preserve">Wheeldon House Prime Parkway Derby Derbyshire DE1 3QB </w:t>
      </w:r>
      <w:r w:rsidRPr="004746F8">
        <w:rPr>
          <w:rFonts w:ascii="Verdana" w:hAnsi="Verdana"/>
          <w:sz w:val="22"/>
        </w:rPr>
        <w:br/>
      </w:r>
      <w:r w:rsidRPr="004746F8">
        <w:rPr>
          <w:rFonts w:ascii="Verdana" w:hAnsi="Verdana"/>
          <w:sz w:val="22"/>
        </w:rPr>
        <w:br/>
      </w:r>
      <w:r w:rsidR="007A102A">
        <w:rPr>
          <w:rFonts w:ascii="Verdana" w:hAnsi="Verdana"/>
          <w:sz w:val="22"/>
        </w:rPr>
        <w:pict w14:anchorId="117D790D">
          <v:rect id="_x0000_i1029"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5601"/>
        <w:gridCol w:w="4179"/>
      </w:tblGrid>
      <w:tr w:rsidR="007D69C0" w:rsidRPr="004746F8" w14:paraId="39C31B9A" w14:textId="77777777" w:rsidTr="007D69C0">
        <w:trPr>
          <w:tblCellSpacing w:w="0" w:type="dxa"/>
        </w:trPr>
        <w:tc>
          <w:tcPr>
            <w:tcW w:w="5601" w:type="dxa"/>
            <w:vAlign w:val="center"/>
            <w:hideMark/>
          </w:tcPr>
          <w:p w14:paraId="058E3100" w14:textId="77777777" w:rsidR="007D69C0" w:rsidRPr="004746F8" w:rsidRDefault="007D69C0">
            <w:pPr>
              <w:pStyle w:val="Heading4"/>
              <w:spacing w:before="180" w:after="120"/>
              <w:jc w:val="center"/>
              <w:rPr>
                <w:rFonts w:ascii="Verdana" w:hAnsi="Verdana"/>
                <w:color w:val="800000"/>
                <w:sz w:val="22"/>
              </w:rPr>
            </w:pPr>
            <w:r w:rsidRPr="004746F8">
              <w:rPr>
                <w:rFonts w:ascii="Verdana" w:hAnsi="Verdana"/>
                <w:color w:val="800000"/>
                <w:sz w:val="22"/>
              </w:rPr>
              <w:t>Consultation Date - 25/Mar/2024</w:t>
            </w:r>
          </w:p>
        </w:tc>
        <w:tc>
          <w:tcPr>
            <w:tcW w:w="4179" w:type="dxa"/>
            <w:vAlign w:val="center"/>
            <w:hideMark/>
          </w:tcPr>
          <w:p w14:paraId="3AFA9216" w14:textId="77777777" w:rsidR="007D69C0" w:rsidRPr="004746F8" w:rsidRDefault="007D69C0">
            <w:pPr>
              <w:rPr>
                <w:rFonts w:ascii="Verdana" w:hAnsi="Verdana"/>
                <w:color w:val="800000"/>
                <w:sz w:val="22"/>
              </w:rPr>
            </w:pPr>
          </w:p>
        </w:tc>
      </w:tr>
    </w:tbl>
    <w:p w14:paraId="6B88563C" w14:textId="77777777" w:rsidR="007D69C0" w:rsidRPr="004746F8" w:rsidRDefault="007D69C0" w:rsidP="007D69C0">
      <w:pPr>
        <w:rPr>
          <w:rFonts w:ascii="Verdana" w:hAnsi="Verdana"/>
          <w:sz w:val="22"/>
        </w:rPr>
      </w:pPr>
      <w:r w:rsidRPr="004746F8">
        <w:rPr>
          <w:rFonts w:ascii="Verdana" w:hAnsi="Verdana"/>
          <w:sz w:val="22"/>
        </w:rPr>
        <w:t xml:space="preserve">Ref: </w:t>
      </w:r>
      <w:hyperlink r:id="rId17" w:tgtFrame="_blank" w:history="1">
        <w:r w:rsidRPr="004746F8">
          <w:rPr>
            <w:rStyle w:val="Hyperlink"/>
            <w:rFonts w:ascii="Verdana" w:hAnsi="Verdana"/>
            <w:sz w:val="22"/>
          </w:rPr>
          <w:t>AVA/2024/0171</w:t>
        </w:r>
      </w:hyperlink>
    </w:p>
    <w:p w14:paraId="49D0D4D9" w14:textId="77777777" w:rsidR="007D69C0" w:rsidRPr="004746F8" w:rsidRDefault="007D69C0" w:rsidP="007D69C0">
      <w:pPr>
        <w:rPr>
          <w:rFonts w:ascii="Verdana" w:hAnsi="Verdana"/>
          <w:sz w:val="22"/>
        </w:rPr>
      </w:pPr>
      <w:r w:rsidRPr="004746F8">
        <w:rPr>
          <w:rFonts w:ascii="Verdana" w:hAnsi="Verdana"/>
          <w:sz w:val="22"/>
        </w:rPr>
        <w:t>Address: 117 Nottingham Road, Alfreton, Derbyshire, DE55 7GQ</w:t>
      </w:r>
    </w:p>
    <w:p w14:paraId="7A7A1E01" w14:textId="77777777" w:rsidR="007D69C0" w:rsidRPr="004746F8" w:rsidRDefault="007D69C0" w:rsidP="007D69C0">
      <w:pPr>
        <w:rPr>
          <w:rFonts w:ascii="Verdana" w:hAnsi="Verdana"/>
          <w:sz w:val="22"/>
        </w:rPr>
      </w:pPr>
      <w:r w:rsidRPr="004746F8">
        <w:rPr>
          <w:rFonts w:ascii="Verdana" w:hAnsi="Verdana"/>
          <w:sz w:val="22"/>
        </w:rPr>
        <w:t>Proposal: Proposed Single Storey Front Porch</w:t>
      </w:r>
    </w:p>
    <w:p w14:paraId="14E89BC5" w14:textId="77777777" w:rsidR="007D69C0" w:rsidRPr="004746F8" w:rsidRDefault="007D69C0" w:rsidP="007D69C0">
      <w:pPr>
        <w:rPr>
          <w:rFonts w:ascii="Verdana" w:hAnsi="Verdana"/>
          <w:sz w:val="22"/>
        </w:rPr>
      </w:pPr>
      <w:r w:rsidRPr="004746F8">
        <w:rPr>
          <w:rFonts w:ascii="Verdana" w:hAnsi="Verdana"/>
          <w:sz w:val="22"/>
        </w:rPr>
        <w:t>Date Valid:22/Mar/2024</w:t>
      </w:r>
    </w:p>
    <w:p w14:paraId="09F9E801" w14:textId="77777777" w:rsidR="007D69C0" w:rsidRPr="004746F8" w:rsidRDefault="007D69C0" w:rsidP="007D69C0">
      <w:pPr>
        <w:rPr>
          <w:rFonts w:ascii="Verdana" w:hAnsi="Verdana"/>
          <w:sz w:val="22"/>
        </w:rPr>
      </w:pPr>
      <w:r w:rsidRPr="004746F8">
        <w:rPr>
          <w:rFonts w:ascii="Verdana" w:hAnsi="Verdana"/>
          <w:sz w:val="22"/>
        </w:rPr>
        <w:t>Decision Expected:10/May/2024</w:t>
      </w:r>
    </w:p>
    <w:p w14:paraId="550CADA2" w14:textId="77777777" w:rsidR="007D69C0" w:rsidRPr="004746F8" w:rsidRDefault="007A102A" w:rsidP="007D69C0">
      <w:pPr>
        <w:rPr>
          <w:rFonts w:ascii="Verdana" w:hAnsi="Verdana"/>
          <w:sz w:val="22"/>
        </w:rPr>
      </w:pPr>
      <w:r>
        <w:rPr>
          <w:rFonts w:ascii="Verdana" w:hAnsi="Verdana"/>
          <w:sz w:val="22"/>
        </w:rPr>
        <w:pict w14:anchorId="6889B268">
          <v:rect id="_x0000_i1030" style="width:487.5pt;height:1.5pt" o:hrpct="0" o:hralign="center" o:hrstd="t" o:hr="t" fillcolor="#a0a0a0" stroked="f"/>
        </w:pict>
      </w:r>
    </w:p>
    <w:p w14:paraId="36D573E7" w14:textId="77777777" w:rsidR="007D69C0" w:rsidRPr="004746F8" w:rsidRDefault="007D69C0" w:rsidP="005E7FEF">
      <w:pPr>
        <w:rPr>
          <w:rFonts w:ascii="Verdana" w:hAnsi="Verdana"/>
          <w:sz w:val="22"/>
        </w:rPr>
      </w:pPr>
    </w:p>
    <w:p w14:paraId="65CC735D" w14:textId="089149C9" w:rsidR="00B137E0" w:rsidRPr="004746F8" w:rsidRDefault="004A5D20" w:rsidP="00B137E0">
      <w:pPr>
        <w:pStyle w:val="Heading2"/>
        <w:rPr>
          <w:rFonts w:ascii="Verdana" w:hAnsi="Verdana" w:cs="Arial"/>
          <w:sz w:val="22"/>
          <w:szCs w:val="22"/>
        </w:rPr>
      </w:pPr>
      <w:r w:rsidRPr="004746F8">
        <w:rPr>
          <w:rFonts w:ascii="Verdana" w:hAnsi="Verdana" w:cs="Arial"/>
          <w:sz w:val="22"/>
          <w:szCs w:val="22"/>
        </w:rPr>
        <w:t>206</w:t>
      </w:r>
      <w:r w:rsidR="00B137E0" w:rsidRPr="004746F8">
        <w:rPr>
          <w:rFonts w:ascii="Verdana" w:hAnsi="Verdana" w:cs="Arial"/>
          <w:sz w:val="22"/>
          <w:szCs w:val="22"/>
        </w:rPr>
        <w:t xml:space="preserve">/23 To receive written </w:t>
      </w:r>
      <w:r w:rsidR="009534D7" w:rsidRPr="004746F8">
        <w:rPr>
          <w:rFonts w:ascii="Verdana" w:hAnsi="Verdana" w:cs="Arial"/>
          <w:sz w:val="22"/>
          <w:szCs w:val="22"/>
        </w:rPr>
        <w:t>reports</w:t>
      </w:r>
      <w:r w:rsidR="00B137E0" w:rsidRPr="004746F8">
        <w:rPr>
          <w:rFonts w:ascii="Verdana" w:hAnsi="Verdana" w:cs="Arial"/>
          <w:sz w:val="22"/>
          <w:szCs w:val="22"/>
        </w:rPr>
        <w:t xml:space="preserve"> from AVBC Councillors</w:t>
      </w:r>
    </w:p>
    <w:p w14:paraId="27D5C15F" w14:textId="78A1917D" w:rsidR="00A62E24" w:rsidRPr="004746F8" w:rsidRDefault="00875C30" w:rsidP="004324C9">
      <w:pPr>
        <w:rPr>
          <w:rFonts w:ascii="Verdana" w:hAnsi="Verdana"/>
          <w:sz w:val="22"/>
        </w:rPr>
      </w:pPr>
      <w:r w:rsidRPr="004746F8">
        <w:rPr>
          <w:rFonts w:ascii="Verdana" w:hAnsi="Verdana"/>
          <w:sz w:val="22"/>
        </w:rPr>
        <w:t xml:space="preserve">There are </w:t>
      </w:r>
      <w:proofErr w:type="gramStart"/>
      <w:r w:rsidRPr="004746F8">
        <w:rPr>
          <w:rFonts w:ascii="Verdana" w:hAnsi="Verdana"/>
          <w:sz w:val="22"/>
        </w:rPr>
        <w:t>n</w:t>
      </w:r>
      <w:r w:rsidR="009534D7" w:rsidRPr="004746F8">
        <w:rPr>
          <w:rFonts w:ascii="Verdana" w:hAnsi="Verdana"/>
          <w:sz w:val="22"/>
        </w:rPr>
        <w:t>one</w:t>
      </w:r>
      <w:proofErr w:type="gramEnd"/>
    </w:p>
    <w:p w14:paraId="21D7745F" w14:textId="77777777" w:rsidR="00984F23" w:rsidRDefault="00984F23" w:rsidP="001C707E">
      <w:pPr>
        <w:rPr>
          <w:rFonts w:ascii="Verdana" w:hAnsi="Verdana"/>
          <w:sz w:val="22"/>
        </w:rPr>
      </w:pPr>
    </w:p>
    <w:p w14:paraId="50635E55" w14:textId="5A82915B" w:rsidR="004324C9" w:rsidRPr="000F7DE1" w:rsidRDefault="004A5D20" w:rsidP="004324C9">
      <w:pPr>
        <w:pStyle w:val="Heading2"/>
        <w:rPr>
          <w:rFonts w:ascii="Verdana" w:hAnsi="Verdana" w:cs="Arial"/>
          <w:sz w:val="22"/>
          <w:szCs w:val="22"/>
        </w:rPr>
      </w:pPr>
      <w:r>
        <w:rPr>
          <w:rFonts w:ascii="Verdana" w:hAnsi="Verdana" w:cs="Arial"/>
          <w:sz w:val="22"/>
          <w:szCs w:val="22"/>
        </w:rPr>
        <w:lastRenderedPageBreak/>
        <w:t>207</w:t>
      </w:r>
      <w:r w:rsidR="004324C9" w:rsidRPr="000F7DE1">
        <w:rPr>
          <w:rFonts w:ascii="Verdana" w:hAnsi="Verdana" w:cs="Arial"/>
          <w:sz w:val="22"/>
          <w:szCs w:val="22"/>
        </w:rPr>
        <w:t xml:space="preserve">/23 To </w:t>
      </w:r>
      <w:r w:rsidR="004324C9">
        <w:rPr>
          <w:rFonts w:ascii="Verdana" w:hAnsi="Verdana" w:cs="Arial"/>
          <w:sz w:val="22"/>
          <w:szCs w:val="22"/>
        </w:rPr>
        <w:t>hear</w:t>
      </w:r>
      <w:r w:rsidR="004324C9" w:rsidRPr="000F7DE1">
        <w:rPr>
          <w:rFonts w:ascii="Verdana" w:hAnsi="Verdana" w:cs="Arial"/>
          <w:sz w:val="22"/>
          <w:szCs w:val="22"/>
        </w:rPr>
        <w:t xml:space="preserve"> any items which should be taken in exclusion of the press and </w:t>
      </w:r>
      <w:proofErr w:type="gramStart"/>
      <w:r w:rsidR="004324C9" w:rsidRPr="000F7DE1">
        <w:rPr>
          <w:rFonts w:ascii="Verdana" w:hAnsi="Verdana" w:cs="Arial"/>
          <w:sz w:val="22"/>
          <w:szCs w:val="22"/>
        </w:rPr>
        <w:t>public</w:t>
      </w:r>
      <w:proofErr w:type="gramEnd"/>
    </w:p>
    <w:p w14:paraId="0F26B5AE" w14:textId="5B67DDB9" w:rsidR="004324C9" w:rsidRDefault="00E26DF1" w:rsidP="004324C9">
      <w:pPr>
        <w:jc w:val="both"/>
        <w:rPr>
          <w:rFonts w:ascii="Verdana" w:hAnsi="Verdana"/>
          <w:sz w:val="22"/>
        </w:rPr>
      </w:pPr>
      <w:r>
        <w:rPr>
          <w:rFonts w:ascii="Verdana" w:hAnsi="Verdana"/>
          <w:sz w:val="22"/>
        </w:rPr>
        <w:t xml:space="preserve">The Council </w:t>
      </w:r>
      <w:r w:rsidRPr="00E26DF1">
        <w:rPr>
          <w:rFonts w:ascii="Verdana" w:hAnsi="Verdana"/>
          <w:b/>
          <w:bCs/>
          <w:sz w:val="22"/>
        </w:rPr>
        <w:t>RESOLVES</w:t>
      </w:r>
      <w:r>
        <w:rPr>
          <w:rFonts w:ascii="Verdana" w:hAnsi="Verdana"/>
          <w:sz w:val="22"/>
        </w:rPr>
        <w:t xml:space="preserve"> </w:t>
      </w:r>
      <w:r w:rsidR="004324C9" w:rsidRPr="000F7DE1">
        <w:rPr>
          <w:rFonts w:ascii="Verdana" w:hAnsi="Verdana"/>
          <w:sz w:val="22"/>
        </w:rPr>
        <w:t xml:space="preserve">That in view of the confidential nature of the business about to be transacted, to consider a resolution to exclude the Press and Public from the meeting in accordance with the Public Bodies (Admission to Meetings) Act 1960, s1, </w:t>
      </w:r>
      <w:proofErr w:type="gramStart"/>
      <w:r w:rsidR="004324C9" w:rsidRPr="000F7DE1">
        <w:rPr>
          <w:rFonts w:ascii="Verdana" w:hAnsi="Verdana"/>
          <w:sz w:val="22"/>
        </w:rPr>
        <w:t>in order to</w:t>
      </w:r>
      <w:proofErr w:type="gramEnd"/>
      <w:r w:rsidR="004324C9" w:rsidRPr="000F7DE1">
        <w:rPr>
          <w:rFonts w:ascii="Verdana" w:hAnsi="Verdana"/>
          <w:sz w:val="22"/>
        </w:rPr>
        <w:t xml:space="preserve"> discuss the item. </w:t>
      </w:r>
    </w:p>
    <w:p w14:paraId="76499775" w14:textId="62B46B83" w:rsidR="00717ED9" w:rsidRPr="00304F4A" w:rsidRDefault="00717ED9" w:rsidP="002B490E">
      <w:pPr>
        <w:pStyle w:val="ListParagraph"/>
        <w:numPr>
          <w:ilvl w:val="0"/>
          <w:numId w:val="15"/>
        </w:numPr>
        <w:rPr>
          <w:rFonts w:ascii="Verdana" w:hAnsi="Verdana"/>
          <w:color w:val="FF0000"/>
          <w:sz w:val="22"/>
        </w:rPr>
      </w:pPr>
      <w:r w:rsidRPr="004746F8">
        <w:rPr>
          <w:rFonts w:ascii="Verdana" w:hAnsi="Verdana"/>
          <w:color w:val="FF0000"/>
          <w:sz w:val="22"/>
        </w:rPr>
        <w:t>Item 1</w:t>
      </w:r>
      <w:r w:rsidR="00085EE0">
        <w:rPr>
          <w:rFonts w:ascii="Verdana" w:hAnsi="Verdana"/>
          <w:color w:val="FF0000"/>
          <w:sz w:val="22"/>
        </w:rPr>
        <w:t>99</w:t>
      </w:r>
      <w:r w:rsidRPr="004746F8">
        <w:rPr>
          <w:rFonts w:ascii="Verdana" w:hAnsi="Verdana"/>
          <w:color w:val="FF0000"/>
          <w:sz w:val="22"/>
        </w:rPr>
        <w:t xml:space="preserve">/23f refers To receive a </w:t>
      </w:r>
      <w:proofErr w:type="gramStart"/>
      <w:r w:rsidR="00003B87" w:rsidRPr="004746F8">
        <w:rPr>
          <w:rFonts w:ascii="Verdana" w:hAnsi="Verdana"/>
          <w:color w:val="FF0000"/>
          <w:sz w:val="22"/>
        </w:rPr>
        <w:t>complaint</w:t>
      </w:r>
      <w:r w:rsidRPr="004746F8">
        <w:rPr>
          <w:rFonts w:ascii="Verdana" w:hAnsi="Verdana"/>
          <w:color w:val="FF0000"/>
          <w:sz w:val="22"/>
        </w:rPr>
        <w:t xml:space="preserve">  –</w:t>
      </w:r>
      <w:proofErr w:type="gramEnd"/>
      <w:r w:rsidRPr="004746F8">
        <w:rPr>
          <w:rFonts w:ascii="Verdana" w:hAnsi="Verdana"/>
          <w:color w:val="FF0000"/>
          <w:sz w:val="22"/>
        </w:rPr>
        <w:t xml:space="preserve"> </w:t>
      </w:r>
      <w:r w:rsidRPr="004746F8">
        <w:rPr>
          <w:rFonts w:ascii="Verdana" w:hAnsi="Verdana"/>
          <w:b/>
          <w:bCs/>
          <w:color w:val="FF0000"/>
          <w:sz w:val="22"/>
        </w:rPr>
        <w:t xml:space="preserve">CONFIDENTIAL DUE TO </w:t>
      </w:r>
      <w:r w:rsidR="009241A9" w:rsidRPr="004746F8">
        <w:rPr>
          <w:rFonts w:ascii="Verdana" w:hAnsi="Verdana"/>
          <w:b/>
          <w:bCs/>
          <w:color w:val="FF0000"/>
          <w:sz w:val="22"/>
        </w:rPr>
        <w:t>GDPR</w:t>
      </w:r>
    </w:p>
    <w:p w14:paraId="03E04A20" w14:textId="4327907A" w:rsidR="00304F4A" w:rsidRPr="00271803" w:rsidRDefault="00304F4A" w:rsidP="002B490E">
      <w:pPr>
        <w:pStyle w:val="ListParagraph"/>
        <w:numPr>
          <w:ilvl w:val="0"/>
          <w:numId w:val="15"/>
        </w:numPr>
        <w:rPr>
          <w:rFonts w:ascii="Verdana" w:hAnsi="Verdana"/>
          <w:b/>
          <w:bCs/>
          <w:color w:val="FF0000"/>
          <w:sz w:val="22"/>
        </w:rPr>
      </w:pPr>
      <w:r>
        <w:rPr>
          <w:rFonts w:ascii="Verdana" w:hAnsi="Verdana"/>
          <w:color w:val="FF0000"/>
          <w:sz w:val="22"/>
        </w:rPr>
        <w:t xml:space="preserve">Item </w:t>
      </w:r>
      <w:r w:rsidR="00667E83">
        <w:rPr>
          <w:rFonts w:ascii="Verdana" w:hAnsi="Verdana"/>
          <w:color w:val="FF0000"/>
          <w:sz w:val="22"/>
        </w:rPr>
        <w:t>199/23 f. To receive a confidential report on staffing</w:t>
      </w:r>
      <w:r w:rsidR="0093355A">
        <w:rPr>
          <w:rFonts w:ascii="Verdana" w:hAnsi="Verdana"/>
          <w:color w:val="FF0000"/>
          <w:sz w:val="22"/>
        </w:rPr>
        <w:t xml:space="preserve"> </w:t>
      </w:r>
      <w:r w:rsidR="00271803">
        <w:rPr>
          <w:rFonts w:ascii="Verdana" w:hAnsi="Verdana"/>
          <w:color w:val="FF0000"/>
          <w:sz w:val="22"/>
        </w:rPr>
        <w:t>–</w:t>
      </w:r>
      <w:r w:rsidR="0093355A">
        <w:rPr>
          <w:rFonts w:ascii="Verdana" w:hAnsi="Verdana"/>
          <w:color w:val="FF0000"/>
          <w:sz w:val="22"/>
        </w:rPr>
        <w:t xml:space="preserve"> </w:t>
      </w:r>
      <w:r w:rsidR="0093355A" w:rsidRPr="00271803">
        <w:rPr>
          <w:rFonts w:ascii="Verdana" w:hAnsi="Verdana"/>
          <w:b/>
          <w:bCs/>
          <w:color w:val="FF0000"/>
          <w:sz w:val="22"/>
        </w:rPr>
        <w:t>CONF</w:t>
      </w:r>
      <w:r w:rsidR="00271803" w:rsidRPr="00271803">
        <w:rPr>
          <w:rFonts w:ascii="Verdana" w:hAnsi="Verdana"/>
          <w:b/>
          <w:bCs/>
          <w:color w:val="FF0000"/>
          <w:sz w:val="22"/>
        </w:rPr>
        <w:t>IDENTIAL DUE TO GDPR</w:t>
      </w:r>
    </w:p>
    <w:p w14:paraId="407C90D9" w14:textId="77777777" w:rsidR="001563E8" w:rsidRPr="000F7DE1" w:rsidRDefault="001563E8" w:rsidP="00A6632F">
      <w:pPr>
        <w:pBdr>
          <w:bottom w:val="single" w:sz="4" w:space="1" w:color="auto"/>
        </w:pBdr>
        <w:rPr>
          <w:rFonts w:ascii="Verdana" w:hAnsi="Verdana"/>
          <w:b/>
          <w:bCs/>
          <w:sz w:val="22"/>
        </w:rPr>
      </w:pPr>
    </w:p>
    <w:p w14:paraId="29657BAA" w14:textId="05EA6E41" w:rsidR="00DD20AC" w:rsidRDefault="000B7241" w:rsidP="001563E8">
      <w:pPr>
        <w:rPr>
          <w:rFonts w:ascii="Verdana" w:hAnsi="Verdana"/>
          <w:b/>
          <w:bCs/>
          <w:sz w:val="22"/>
        </w:rPr>
      </w:pPr>
      <w:r w:rsidRPr="000F7DE1">
        <w:rPr>
          <w:rFonts w:ascii="Verdana" w:hAnsi="Verdana"/>
          <w:b/>
          <w:bCs/>
          <w:sz w:val="22"/>
        </w:rPr>
        <w:t>The d</w:t>
      </w:r>
      <w:r w:rsidR="00245393" w:rsidRPr="000F7DE1">
        <w:rPr>
          <w:rFonts w:ascii="Verdana" w:hAnsi="Verdana"/>
          <w:b/>
          <w:bCs/>
          <w:sz w:val="22"/>
        </w:rPr>
        <w:t>ate of next meeting</w:t>
      </w:r>
      <w:r w:rsidRPr="000F7DE1">
        <w:rPr>
          <w:rFonts w:ascii="Verdana" w:hAnsi="Verdana"/>
          <w:b/>
          <w:bCs/>
          <w:sz w:val="22"/>
        </w:rPr>
        <w:t xml:space="preserve"> is scheduled for </w:t>
      </w:r>
      <w:r w:rsidR="00BE1372">
        <w:rPr>
          <w:rFonts w:ascii="Verdana" w:hAnsi="Verdana"/>
          <w:b/>
          <w:bCs/>
          <w:sz w:val="22"/>
        </w:rPr>
        <w:t>21</w:t>
      </w:r>
      <w:r w:rsidR="00BE1372" w:rsidRPr="00BE1372">
        <w:rPr>
          <w:rFonts w:ascii="Verdana" w:hAnsi="Verdana"/>
          <w:b/>
          <w:bCs/>
          <w:sz w:val="22"/>
          <w:vertAlign w:val="superscript"/>
        </w:rPr>
        <w:t>st</w:t>
      </w:r>
      <w:r w:rsidR="00BE1372">
        <w:rPr>
          <w:rFonts w:ascii="Verdana" w:hAnsi="Verdana"/>
          <w:b/>
          <w:bCs/>
          <w:sz w:val="22"/>
        </w:rPr>
        <w:t xml:space="preserve"> May</w:t>
      </w:r>
      <w:r w:rsidR="001563E8" w:rsidRPr="000F7DE1">
        <w:rPr>
          <w:rFonts w:ascii="Verdana" w:hAnsi="Verdana"/>
          <w:b/>
          <w:bCs/>
          <w:sz w:val="22"/>
        </w:rPr>
        <w:t xml:space="preserve"> 2024.</w:t>
      </w:r>
    </w:p>
    <w:p w14:paraId="0A7C81EA" w14:textId="77777777" w:rsidR="00DD20AC" w:rsidRDefault="00DD20AC">
      <w:pPr>
        <w:spacing w:after="200" w:line="276" w:lineRule="auto"/>
        <w:rPr>
          <w:rFonts w:ascii="Verdana" w:hAnsi="Verdana"/>
          <w:b/>
          <w:bCs/>
          <w:sz w:val="22"/>
        </w:rPr>
      </w:pPr>
      <w:r>
        <w:rPr>
          <w:rFonts w:ascii="Verdana" w:hAnsi="Verdana"/>
          <w:b/>
          <w:bCs/>
          <w:sz w:val="22"/>
        </w:rPr>
        <w:br w:type="page"/>
      </w:r>
    </w:p>
    <w:p w14:paraId="22C470B0" w14:textId="15CD8659" w:rsidR="008A78CD" w:rsidRDefault="00271803" w:rsidP="26237200">
      <w:pPr>
        <w:rPr>
          <w:rFonts w:ascii="Verdana" w:hAnsi="Verdana"/>
          <w:b/>
          <w:bCs/>
          <w:sz w:val="22"/>
        </w:rPr>
      </w:pPr>
      <w:r w:rsidRPr="000F7DE1">
        <w:rPr>
          <w:rFonts w:ascii="Verdana" w:hAnsi="Verdana"/>
          <w:b/>
          <w:bCs/>
          <w:sz w:val="22"/>
        </w:rPr>
        <w:object w:dxaOrig="8926" w:dyaOrig="12631" w14:anchorId="3F859FEA">
          <v:shape id="_x0000_i1031" type="#_x0000_t75" style="width:395.7pt;height:569.1pt" o:ole="">
            <v:imagedata r:id="rId18" o:title=""/>
          </v:shape>
          <o:OLEObject Type="Embed" ProgID="Acrobat.Document.DC" ShapeID="_x0000_i1031" DrawAspect="Content" ObjectID="_1773650221" r:id="rId19"/>
        </w:object>
      </w:r>
    </w:p>
    <w:p w14:paraId="5E836111" w14:textId="70773119" w:rsidR="008A78CD" w:rsidRDefault="008A78CD">
      <w:pPr>
        <w:spacing w:after="200" w:line="276" w:lineRule="auto"/>
        <w:rPr>
          <w:rFonts w:ascii="Verdana" w:hAnsi="Verdana"/>
          <w:b/>
          <w:bCs/>
          <w:sz w:val="22"/>
        </w:rPr>
      </w:pPr>
    </w:p>
    <w:sectPr w:rsidR="008A78CD" w:rsidSect="0063797B">
      <w:pgSz w:w="11909" w:h="16834" w:code="9"/>
      <w:pgMar w:top="1440" w:right="1440" w:bottom="1440" w:left="1440"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C527A" w14:textId="77777777" w:rsidR="0063797B" w:rsidRDefault="0063797B">
      <w:r>
        <w:separator/>
      </w:r>
    </w:p>
  </w:endnote>
  <w:endnote w:type="continuationSeparator" w:id="0">
    <w:p w14:paraId="518BB188" w14:textId="77777777" w:rsidR="0063797B" w:rsidRDefault="0063797B">
      <w:r>
        <w:continuationSeparator/>
      </w:r>
    </w:p>
  </w:endnote>
  <w:endnote w:type="continuationNotice" w:id="1">
    <w:p w14:paraId="1D036207" w14:textId="77777777" w:rsidR="0063797B" w:rsidRDefault="006379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21027" w14:textId="77777777" w:rsidR="0063797B" w:rsidRDefault="0063797B">
      <w:r>
        <w:separator/>
      </w:r>
    </w:p>
  </w:footnote>
  <w:footnote w:type="continuationSeparator" w:id="0">
    <w:p w14:paraId="57F17031" w14:textId="77777777" w:rsidR="0063797B" w:rsidRDefault="0063797B">
      <w:r>
        <w:continuationSeparator/>
      </w:r>
    </w:p>
  </w:footnote>
  <w:footnote w:type="continuationNotice" w:id="1">
    <w:p w14:paraId="515D7012" w14:textId="77777777" w:rsidR="0063797B" w:rsidRDefault="0063797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1DA"/>
    <w:multiLevelType w:val="hybridMultilevel"/>
    <w:tmpl w:val="1F486AE8"/>
    <w:lvl w:ilvl="0" w:tplc="5D9C8D56">
      <w:start w:val="1"/>
      <w:numFmt w:val="lowerLetter"/>
      <w:lvlText w:val="%1."/>
      <w:lvlJc w:val="left"/>
      <w:pPr>
        <w:ind w:left="927"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09F77348"/>
    <w:multiLevelType w:val="hybridMultilevel"/>
    <w:tmpl w:val="A7C81948"/>
    <w:lvl w:ilvl="0" w:tplc="9D84510A">
      <w:start w:val="1"/>
      <w:numFmt w:val="lowerLetter"/>
      <w:lvlText w:val="%1."/>
      <w:lvlJc w:val="left"/>
      <w:pPr>
        <w:ind w:left="92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34681"/>
    <w:multiLevelType w:val="hybridMultilevel"/>
    <w:tmpl w:val="88F80BD0"/>
    <w:lvl w:ilvl="0" w:tplc="FFFFFFFF">
      <w:start w:val="1"/>
      <w:numFmt w:val="lowerLetter"/>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3" w15:restartNumberingAfterBreak="0">
    <w:nsid w:val="1174417E"/>
    <w:multiLevelType w:val="hybridMultilevel"/>
    <w:tmpl w:val="88F80BD0"/>
    <w:lvl w:ilvl="0" w:tplc="7A48A23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8618DA"/>
    <w:multiLevelType w:val="hybridMultilevel"/>
    <w:tmpl w:val="4CEA1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0155F5"/>
    <w:multiLevelType w:val="hybridMultilevel"/>
    <w:tmpl w:val="D9A41942"/>
    <w:lvl w:ilvl="0" w:tplc="05B432D0">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232E423E"/>
    <w:multiLevelType w:val="hybridMultilevel"/>
    <w:tmpl w:val="94F026A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BD0535"/>
    <w:multiLevelType w:val="hybridMultilevel"/>
    <w:tmpl w:val="ADF40556"/>
    <w:lvl w:ilvl="0" w:tplc="B18000B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AA760F2"/>
    <w:multiLevelType w:val="hybridMultilevel"/>
    <w:tmpl w:val="47E20D6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9108EC"/>
    <w:multiLevelType w:val="hybridMultilevel"/>
    <w:tmpl w:val="6856075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3F113ABB"/>
    <w:multiLevelType w:val="hybridMultilevel"/>
    <w:tmpl w:val="87AA05B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2BD1F74"/>
    <w:multiLevelType w:val="hybridMultilevel"/>
    <w:tmpl w:val="EE5E2E9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F43099D"/>
    <w:multiLevelType w:val="hybridMultilevel"/>
    <w:tmpl w:val="68560754"/>
    <w:lvl w:ilvl="0" w:tplc="9D84510A">
      <w:start w:val="1"/>
      <w:numFmt w:val="lowerLetter"/>
      <w:lvlText w:val="%1."/>
      <w:lvlJc w:val="left"/>
      <w:pPr>
        <w:ind w:left="108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5B5A5823"/>
    <w:multiLevelType w:val="hybridMultilevel"/>
    <w:tmpl w:val="A45622F8"/>
    <w:lvl w:ilvl="0" w:tplc="0809000F">
      <w:start w:val="1"/>
      <w:numFmt w:val="decimal"/>
      <w:lvlText w:val="%1."/>
      <w:lvlJc w:val="left"/>
      <w:pPr>
        <w:ind w:left="360" w:hanging="360"/>
      </w:pPr>
    </w:lvl>
    <w:lvl w:ilvl="1" w:tplc="C9E25688">
      <w:start w:val="1"/>
      <w:numFmt w:val="lowerRoman"/>
      <w:lvlText w:val="%2."/>
      <w:lvlJc w:val="left"/>
      <w:pPr>
        <w:ind w:left="928" w:hanging="360"/>
      </w:pPr>
      <w:rPr>
        <w:rFonts w:ascii="Verdana" w:eastAsia="Calibri" w:hAnsi="Verdana" w:cs="Times New Roman"/>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08C1EBD"/>
    <w:multiLevelType w:val="hybridMultilevel"/>
    <w:tmpl w:val="7FC8AC1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8514450"/>
    <w:multiLevelType w:val="hybridMultilevel"/>
    <w:tmpl w:val="EAF41EBC"/>
    <w:lvl w:ilvl="0" w:tplc="7A48A23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A6429AC"/>
    <w:multiLevelType w:val="hybridMultilevel"/>
    <w:tmpl w:val="C986D3D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7C017C0F"/>
    <w:multiLevelType w:val="hybridMultilevel"/>
    <w:tmpl w:val="49084CA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E6364A3"/>
    <w:multiLevelType w:val="hybridMultilevel"/>
    <w:tmpl w:val="88F80BD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92516554">
    <w:abstractNumId w:val="16"/>
  </w:num>
  <w:num w:numId="2" w16cid:durableId="1707177103">
    <w:abstractNumId w:val="7"/>
  </w:num>
  <w:num w:numId="3" w16cid:durableId="230039253">
    <w:abstractNumId w:val="13"/>
  </w:num>
  <w:num w:numId="4" w16cid:durableId="1528252923">
    <w:abstractNumId w:val="15"/>
  </w:num>
  <w:num w:numId="5" w16cid:durableId="1291135592">
    <w:abstractNumId w:val="3"/>
  </w:num>
  <w:num w:numId="6" w16cid:durableId="300696390">
    <w:abstractNumId w:val="0"/>
  </w:num>
  <w:num w:numId="7" w16cid:durableId="215819458">
    <w:abstractNumId w:val="18"/>
  </w:num>
  <w:num w:numId="8" w16cid:durableId="891772297">
    <w:abstractNumId w:val="1"/>
  </w:num>
  <w:num w:numId="9" w16cid:durableId="1410808130">
    <w:abstractNumId w:val="12"/>
  </w:num>
  <w:num w:numId="10" w16cid:durableId="936403758">
    <w:abstractNumId w:val="8"/>
  </w:num>
  <w:num w:numId="11" w16cid:durableId="116070334">
    <w:abstractNumId w:val="5"/>
  </w:num>
  <w:num w:numId="12" w16cid:durableId="1969624174">
    <w:abstractNumId w:val="11"/>
  </w:num>
  <w:num w:numId="13" w16cid:durableId="1987732708">
    <w:abstractNumId w:val="14"/>
  </w:num>
  <w:num w:numId="14" w16cid:durableId="1815634724">
    <w:abstractNumId w:val="4"/>
  </w:num>
  <w:num w:numId="15" w16cid:durableId="322009545">
    <w:abstractNumId w:val="2"/>
  </w:num>
  <w:num w:numId="16" w16cid:durableId="839545171">
    <w:abstractNumId w:val="10"/>
  </w:num>
  <w:num w:numId="17" w16cid:durableId="1952934766">
    <w:abstractNumId w:val="9"/>
  </w:num>
  <w:num w:numId="18" w16cid:durableId="186870946">
    <w:abstractNumId w:val="6"/>
  </w:num>
  <w:num w:numId="19" w16cid:durableId="2004503687">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2NDC3NDA3NzY2NjdV0lEKTi0uzszPAykwrwUAv/GFpSwAAAA="/>
  </w:docVars>
  <w:rsids>
    <w:rsidRoot w:val="0052348D"/>
    <w:rsid w:val="00000EB9"/>
    <w:rsid w:val="00000FCF"/>
    <w:rsid w:val="00001FE1"/>
    <w:rsid w:val="00003A89"/>
    <w:rsid w:val="00003B87"/>
    <w:rsid w:val="000058B4"/>
    <w:rsid w:val="00005ED2"/>
    <w:rsid w:val="0000698C"/>
    <w:rsid w:val="000102A8"/>
    <w:rsid w:val="00011548"/>
    <w:rsid w:val="0001219B"/>
    <w:rsid w:val="00012851"/>
    <w:rsid w:val="00012B73"/>
    <w:rsid w:val="000139DA"/>
    <w:rsid w:val="00013F6A"/>
    <w:rsid w:val="00013FAD"/>
    <w:rsid w:val="00014089"/>
    <w:rsid w:val="000145FF"/>
    <w:rsid w:val="000156BE"/>
    <w:rsid w:val="00016103"/>
    <w:rsid w:val="000172A5"/>
    <w:rsid w:val="00017B89"/>
    <w:rsid w:val="000200B7"/>
    <w:rsid w:val="000207F0"/>
    <w:rsid w:val="000230AA"/>
    <w:rsid w:val="000233EB"/>
    <w:rsid w:val="0002397B"/>
    <w:rsid w:val="0002499D"/>
    <w:rsid w:val="0002559A"/>
    <w:rsid w:val="000261ED"/>
    <w:rsid w:val="00026691"/>
    <w:rsid w:val="00027419"/>
    <w:rsid w:val="000275DF"/>
    <w:rsid w:val="00031002"/>
    <w:rsid w:val="00031AF1"/>
    <w:rsid w:val="00034861"/>
    <w:rsid w:val="00034FCD"/>
    <w:rsid w:val="0003594F"/>
    <w:rsid w:val="000359F6"/>
    <w:rsid w:val="00037DF1"/>
    <w:rsid w:val="000400B5"/>
    <w:rsid w:val="00041C7A"/>
    <w:rsid w:val="00041E5E"/>
    <w:rsid w:val="00042A65"/>
    <w:rsid w:val="000431DB"/>
    <w:rsid w:val="00044439"/>
    <w:rsid w:val="00044BCA"/>
    <w:rsid w:val="00052545"/>
    <w:rsid w:val="0005344C"/>
    <w:rsid w:val="000543AA"/>
    <w:rsid w:val="0005583B"/>
    <w:rsid w:val="00055F80"/>
    <w:rsid w:val="00056755"/>
    <w:rsid w:val="00056CF3"/>
    <w:rsid w:val="0005738B"/>
    <w:rsid w:val="0005773B"/>
    <w:rsid w:val="0006183C"/>
    <w:rsid w:val="00063878"/>
    <w:rsid w:val="0006494C"/>
    <w:rsid w:val="000658F7"/>
    <w:rsid w:val="00066477"/>
    <w:rsid w:val="00066825"/>
    <w:rsid w:val="000671ED"/>
    <w:rsid w:val="00067FF7"/>
    <w:rsid w:val="00072A40"/>
    <w:rsid w:val="00073960"/>
    <w:rsid w:val="00081B70"/>
    <w:rsid w:val="00081B75"/>
    <w:rsid w:val="00081E79"/>
    <w:rsid w:val="00083193"/>
    <w:rsid w:val="000848EA"/>
    <w:rsid w:val="00085168"/>
    <w:rsid w:val="0008596F"/>
    <w:rsid w:val="00085EE0"/>
    <w:rsid w:val="00086125"/>
    <w:rsid w:val="00086A53"/>
    <w:rsid w:val="00087BE6"/>
    <w:rsid w:val="00090253"/>
    <w:rsid w:val="000902E5"/>
    <w:rsid w:val="000903E3"/>
    <w:rsid w:val="0009088C"/>
    <w:rsid w:val="000928AF"/>
    <w:rsid w:val="00092972"/>
    <w:rsid w:val="00093A45"/>
    <w:rsid w:val="00096A1C"/>
    <w:rsid w:val="00096DE1"/>
    <w:rsid w:val="000A3C81"/>
    <w:rsid w:val="000A5128"/>
    <w:rsid w:val="000A584D"/>
    <w:rsid w:val="000B120F"/>
    <w:rsid w:val="000B1C26"/>
    <w:rsid w:val="000B1F88"/>
    <w:rsid w:val="000B7241"/>
    <w:rsid w:val="000C2EF7"/>
    <w:rsid w:val="000C3D2C"/>
    <w:rsid w:val="000C458A"/>
    <w:rsid w:val="000C560D"/>
    <w:rsid w:val="000C582B"/>
    <w:rsid w:val="000C5C5E"/>
    <w:rsid w:val="000C6795"/>
    <w:rsid w:val="000C6A6E"/>
    <w:rsid w:val="000C6F3B"/>
    <w:rsid w:val="000D0A9E"/>
    <w:rsid w:val="000D2B1C"/>
    <w:rsid w:val="000D3CBC"/>
    <w:rsid w:val="000D45E9"/>
    <w:rsid w:val="000D4BCB"/>
    <w:rsid w:val="000D4DE8"/>
    <w:rsid w:val="000D5A15"/>
    <w:rsid w:val="000D75A1"/>
    <w:rsid w:val="000D7F27"/>
    <w:rsid w:val="000E17EB"/>
    <w:rsid w:val="000E1B18"/>
    <w:rsid w:val="000E1F04"/>
    <w:rsid w:val="000E26F7"/>
    <w:rsid w:val="000E642D"/>
    <w:rsid w:val="000E7C96"/>
    <w:rsid w:val="000E7C9B"/>
    <w:rsid w:val="000F05EF"/>
    <w:rsid w:val="000F09CC"/>
    <w:rsid w:val="000F15AE"/>
    <w:rsid w:val="000F1919"/>
    <w:rsid w:val="000F3D63"/>
    <w:rsid w:val="000F477E"/>
    <w:rsid w:val="000F4E71"/>
    <w:rsid w:val="000F7DE1"/>
    <w:rsid w:val="00104DF2"/>
    <w:rsid w:val="0010611D"/>
    <w:rsid w:val="001068D6"/>
    <w:rsid w:val="00111785"/>
    <w:rsid w:val="0011192C"/>
    <w:rsid w:val="00112390"/>
    <w:rsid w:val="0011257E"/>
    <w:rsid w:val="00112635"/>
    <w:rsid w:val="001134AC"/>
    <w:rsid w:val="00117C2E"/>
    <w:rsid w:val="001250FD"/>
    <w:rsid w:val="00125AE3"/>
    <w:rsid w:val="001315A6"/>
    <w:rsid w:val="00131FB9"/>
    <w:rsid w:val="0013301A"/>
    <w:rsid w:val="001344BB"/>
    <w:rsid w:val="00134518"/>
    <w:rsid w:val="00134B07"/>
    <w:rsid w:val="0013553B"/>
    <w:rsid w:val="00137274"/>
    <w:rsid w:val="00137EC2"/>
    <w:rsid w:val="00140DED"/>
    <w:rsid w:val="00142241"/>
    <w:rsid w:val="00145096"/>
    <w:rsid w:val="00145C5A"/>
    <w:rsid w:val="00146809"/>
    <w:rsid w:val="00146851"/>
    <w:rsid w:val="00146ED3"/>
    <w:rsid w:val="00147E0C"/>
    <w:rsid w:val="001504E6"/>
    <w:rsid w:val="001521EC"/>
    <w:rsid w:val="0015226C"/>
    <w:rsid w:val="001529C1"/>
    <w:rsid w:val="00153E38"/>
    <w:rsid w:val="0015503E"/>
    <w:rsid w:val="00155B31"/>
    <w:rsid w:val="001563E8"/>
    <w:rsid w:val="0016288D"/>
    <w:rsid w:val="00162D3F"/>
    <w:rsid w:val="00164FB1"/>
    <w:rsid w:val="00165573"/>
    <w:rsid w:val="00165B48"/>
    <w:rsid w:val="00166239"/>
    <w:rsid w:val="00167241"/>
    <w:rsid w:val="00170A9B"/>
    <w:rsid w:val="00170E82"/>
    <w:rsid w:val="001716B6"/>
    <w:rsid w:val="001717CD"/>
    <w:rsid w:val="00171CDA"/>
    <w:rsid w:val="0017231B"/>
    <w:rsid w:val="0017471D"/>
    <w:rsid w:val="00174F6F"/>
    <w:rsid w:val="00175110"/>
    <w:rsid w:val="00176BFA"/>
    <w:rsid w:val="001771D6"/>
    <w:rsid w:val="00177839"/>
    <w:rsid w:val="001805AF"/>
    <w:rsid w:val="0018107C"/>
    <w:rsid w:val="00181A50"/>
    <w:rsid w:val="00182319"/>
    <w:rsid w:val="00182D91"/>
    <w:rsid w:val="0018429B"/>
    <w:rsid w:val="0018485D"/>
    <w:rsid w:val="00184900"/>
    <w:rsid w:val="00185A26"/>
    <w:rsid w:val="00186D39"/>
    <w:rsid w:val="00190352"/>
    <w:rsid w:val="001907AC"/>
    <w:rsid w:val="001915B2"/>
    <w:rsid w:val="00191AE4"/>
    <w:rsid w:val="00192E39"/>
    <w:rsid w:val="00193265"/>
    <w:rsid w:val="00195183"/>
    <w:rsid w:val="00195208"/>
    <w:rsid w:val="00195544"/>
    <w:rsid w:val="001A03E9"/>
    <w:rsid w:val="001A0FD3"/>
    <w:rsid w:val="001A13B3"/>
    <w:rsid w:val="001A294D"/>
    <w:rsid w:val="001A38D2"/>
    <w:rsid w:val="001A4C3E"/>
    <w:rsid w:val="001A4D77"/>
    <w:rsid w:val="001A53FE"/>
    <w:rsid w:val="001B23D1"/>
    <w:rsid w:val="001B3369"/>
    <w:rsid w:val="001B4F2A"/>
    <w:rsid w:val="001B5828"/>
    <w:rsid w:val="001B5998"/>
    <w:rsid w:val="001B6EC8"/>
    <w:rsid w:val="001B6FD3"/>
    <w:rsid w:val="001C2169"/>
    <w:rsid w:val="001C3725"/>
    <w:rsid w:val="001C3C27"/>
    <w:rsid w:val="001C3C5C"/>
    <w:rsid w:val="001C3E69"/>
    <w:rsid w:val="001C5459"/>
    <w:rsid w:val="001C707E"/>
    <w:rsid w:val="001D080E"/>
    <w:rsid w:val="001D2298"/>
    <w:rsid w:val="001D29DA"/>
    <w:rsid w:val="001D2EF5"/>
    <w:rsid w:val="001D3028"/>
    <w:rsid w:val="001D346D"/>
    <w:rsid w:val="001D4B84"/>
    <w:rsid w:val="001D5287"/>
    <w:rsid w:val="001D5C8C"/>
    <w:rsid w:val="001D6665"/>
    <w:rsid w:val="001E1C74"/>
    <w:rsid w:val="001E27AC"/>
    <w:rsid w:val="001E2D26"/>
    <w:rsid w:val="001E4FB0"/>
    <w:rsid w:val="001E64E7"/>
    <w:rsid w:val="001E70DA"/>
    <w:rsid w:val="001F0D40"/>
    <w:rsid w:val="001F0DC6"/>
    <w:rsid w:val="001F3614"/>
    <w:rsid w:val="001F441C"/>
    <w:rsid w:val="001F5EBA"/>
    <w:rsid w:val="001F74B2"/>
    <w:rsid w:val="001F758D"/>
    <w:rsid w:val="001F7C66"/>
    <w:rsid w:val="00204384"/>
    <w:rsid w:val="00207519"/>
    <w:rsid w:val="00207832"/>
    <w:rsid w:val="00210B89"/>
    <w:rsid w:val="00212A17"/>
    <w:rsid w:val="00213282"/>
    <w:rsid w:val="00217B16"/>
    <w:rsid w:val="002202A6"/>
    <w:rsid w:val="002209CC"/>
    <w:rsid w:val="0022143D"/>
    <w:rsid w:val="00221BB6"/>
    <w:rsid w:val="00222CFE"/>
    <w:rsid w:val="00222EC2"/>
    <w:rsid w:val="0022523B"/>
    <w:rsid w:val="002261FC"/>
    <w:rsid w:val="0022653D"/>
    <w:rsid w:val="002267A6"/>
    <w:rsid w:val="00226D80"/>
    <w:rsid w:val="00233B88"/>
    <w:rsid w:val="00233E50"/>
    <w:rsid w:val="00235DE3"/>
    <w:rsid w:val="00235EEC"/>
    <w:rsid w:val="002414E9"/>
    <w:rsid w:val="00241EA9"/>
    <w:rsid w:val="00243ABE"/>
    <w:rsid w:val="0024457C"/>
    <w:rsid w:val="00245393"/>
    <w:rsid w:val="00245B41"/>
    <w:rsid w:val="00245EDA"/>
    <w:rsid w:val="002513B5"/>
    <w:rsid w:val="0025231B"/>
    <w:rsid w:val="00252CE6"/>
    <w:rsid w:val="0025334F"/>
    <w:rsid w:val="002546CC"/>
    <w:rsid w:val="002548FC"/>
    <w:rsid w:val="002555FA"/>
    <w:rsid w:val="002558B3"/>
    <w:rsid w:val="00256908"/>
    <w:rsid w:val="002607A9"/>
    <w:rsid w:val="00261161"/>
    <w:rsid w:val="002611CB"/>
    <w:rsid w:val="00263181"/>
    <w:rsid w:val="002642CD"/>
    <w:rsid w:val="00266FDE"/>
    <w:rsid w:val="002710B3"/>
    <w:rsid w:val="002716CC"/>
    <w:rsid w:val="00271803"/>
    <w:rsid w:val="00273F1B"/>
    <w:rsid w:val="002741FC"/>
    <w:rsid w:val="002745CE"/>
    <w:rsid w:val="002761AE"/>
    <w:rsid w:val="0027741E"/>
    <w:rsid w:val="00277B73"/>
    <w:rsid w:val="00280FB1"/>
    <w:rsid w:val="00282FE9"/>
    <w:rsid w:val="0028401C"/>
    <w:rsid w:val="00285189"/>
    <w:rsid w:val="002855D4"/>
    <w:rsid w:val="002879ED"/>
    <w:rsid w:val="00291B98"/>
    <w:rsid w:val="0029208B"/>
    <w:rsid w:val="0029257C"/>
    <w:rsid w:val="002926EB"/>
    <w:rsid w:val="00295761"/>
    <w:rsid w:val="00296290"/>
    <w:rsid w:val="002A0309"/>
    <w:rsid w:val="002A2C63"/>
    <w:rsid w:val="002A5DAC"/>
    <w:rsid w:val="002A7234"/>
    <w:rsid w:val="002A7A69"/>
    <w:rsid w:val="002B0AE5"/>
    <w:rsid w:val="002B122C"/>
    <w:rsid w:val="002B23CE"/>
    <w:rsid w:val="002B490E"/>
    <w:rsid w:val="002B492D"/>
    <w:rsid w:val="002B5289"/>
    <w:rsid w:val="002B5B3B"/>
    <w:rsid w:val="002B7AD4"/>
    <w:rsid w:val="002B7CD5"/>
    <w:rsid w:val="002C0440"/>
    <w:rsid w:val="002C053A"/>
    <w:rsid w:val="002C3943"/>
    <w:rsid w:val="002C4758"/>
    <w:rsid w:val="002C4CD6"/>
    <w:rsid w:val="002C6236"/>
    <w:rsid w:val="002C65DA"/>
    <w:rsid w:val="002C75A1"/>
    <w:rsid w:val="002C7896"/>
    <w:rsid w:val="002C7AA7"/>
    <w:rsid w:val="002C7EA0"/>
    <w:rsid w:val="002D28F9"/>
    <w:rsid w:val="002D6456"/>
    <w:rsid w:val="002D658E"/>
    <w:rsid w:val="002D6605"/>
    <w:rsid w:val="002D700A"/>
    <w:rsid w:val="002D76C1"/>
    <w:rsid w:val="002E15AF"/>
    <w:rsid w:val="002E281F"/>
    <w:rsid w:val="002E4C32"/>
    <w:rsid w:val="002E666C"/>
    <w:rsid w:val="002E71BF"/>
    <w:rsid w:val="002E7580"/>
    <w:rsid w:val="002E77E3"/>
    <w:rsid w:val="002E7BE1"/>
    <w:rsid w:val="002F0BEB"/>
    <w:rsid w:val="002F0DFE"/>
    <w:rsid w:val="002F299A"/>
    <w:rsid w:val="002F4263"/>
    <w:rsid w:val="002F43AB"/>
    <w:rsid w:val="002F5301"/>
    <w:rsid w:val="002F7C3E"/>
    <w:rsid w:val="003019AE"/>
    <w:rsid w:val="00303339"/>
    <w:rsid w:val="00304F4A"/>
    <w:rsid w:val="003052E4"/>
    <w:rsid w:val="00305866"/>
    <w:rsid w:val="00305976"/>
    <w:rsid w:val="00307143"/>
    <w:rsid w:val="00307C66"/>
    <w:rsid w:val="00310AC5"/>
    <w:rsid w:val="003119A6"/>
    <w:rsid w:val="0031258A"/>
    <w:rsid w:val="00314AD2"/>
    <w:rsid w:val="003164A2"/>
    <w:rsid w:val="0031788C"/>
    <w:rsid w:val="00317BA9"/>
    <w:rsid w:val="003202F7"/>
    <w:rsid w:val="003219E1"/>
    <w:rsid w:val="003246B7"/>
    <w:rsid w:val="003246FE"/>
    <w:rsid w:val="00326E45"/>
    <w:rsid w:val="003301A2"/>
    <w:rsid w:val="00330425"/>
    <w:rsid w:val="00332777"/>
    <w:rsid w:val="0033329C"/>
    <w:rsid w:val="00333E9E"/>
    <w:rsid w:val="00334959"/>
    <w:rsid w:val="00335050"/>
    <w:rsid w:val="003365D3"/>
    <w:rsid w:val="00336E1A"/>
    <w:rsid w:val="00337A36"/>
    <w:rsid w:val="00337C05"/>
    <w:rsid w:val="00342D9D"/>
    <w:rsid w:val="00343ECE"/>
    <w:rsid w:val="00345FC9"/>
    <w:rsid w:val="00346427"/>
    <w:rsid w:val="00347180"/>
    <w:rsid w:val="00350473"/>
    <w:rsid w:val="00353098"/>
    <w:rsid w:val="003531D4"/>
    <w:rsid w:val="00353E79"/>
    <w:rsid w:val="00355FCA"/>
    <w:rsid w:val="003561D4"/>
    <w:rsid w:val="00356C08"/>
    <w:rsid w:val="00357F11"/>
    <w:rsid w:val="0036089E"/>
    <w:rsid w:val="003616B1"/>
    <w:rsid w:val="003616B6"/>
    <w:rsid w:val="00365060"/>
    <w:rsid w:val="00367046"/>
    <w:rsid w:val="00367204"/>
    <w:rsid w:val="0037008A"/>
    <w:rsid w:val="00371D3A"/>
    <w:rsid w:val="00371FAD"/>
    <w:rsid w:val="0037265A"/>
    <w:rsid w:val="0037371C"/>
    <w:rsid w:val="003742B7"/>
    <w:rsid w:val="00376EE3"/>
    <w:rsid w:val="00376EE4"/>
    <w:rsid w:val="00380577"/>
    <w:rsid w:val="00381047"/>
    <w:rsid w:val="00383BCA"/>
    <w:rsid w:val="00383C5C"/>
    <w:rsid w:val="00384D9A"/>
    <w:rsid w:val="003850CC"/>
    <w:rsid w:val="0038573E"/>
    <w:rsid w:val="003870E6"/>
    <w:rsid w:val="003876C3"/>
    <w:rsid w:val="0039058F"/>
    <w:rsid w:val="00393C7C"/>
    <w:rsid w:val="00394C01"/>
    <w:rsid w:val="003951BE"/>
    <w:rsid w:val="003961A8"/>
    <w:rsid w:val="00397897"/>
    <w:rsid w:val="003A06FE"/>
    <w:rsid w:val="003A3259"/>
    <w:rsid w:val="003B0C80"/>
    <w:rsid w:val="003B4B32"/>
    <w:rsid w:val="003B5BA0"/>
    <w:rsid w:val="003B60A8"/>
    <w:rsid w:val="003B6B70"/>
    <w:rsid w:val="003B6E88"/>
    <w:rsid w:val="003B7FCF"/>
    <w:rsid w:val="003C0001"/>
    <w:rsid w:val="003C03DD"/>
    <w:rsid w:val="003C0A9E"/>
    <w:rsid w:val="003C0D4C"/>
    <w:rsid w:val="003C2F9B"/>
    <w:rsid w:val="003C45E3"/>
    <w:rsid w:val="003C5017"/>
    <w:rsid w:val="003C57EC"/>
    <w:rsid w:val="003C7BDC"/>
    <w:rsid w:val="003D01E5"/>
    <w:rsid w:val="003D1160"/>
    <w:rsid w:val="003D1266"/>
    <w:rsid w:val="003D1E1E"/>
    <w:rsid w:val="003D5A13"/>
    <w:rsid w:val="003D5A73"/>
    <w:rsid w:val="003D6E46"/>
    <w:rsid w:val="003E0D91"/>
    <w:rsid w:val="003E1DF1"/>
    <w:rsid w:val="003E1FAD"/>
    <w:rsid w:val="003E33C0"/>
    <w:rsid w:val="003E4234"/>
    <w:rsid w:val="003E42E2"/>
    <w:rsid w:val="003E523E"/>
    <w:rsid w:val="003E59A9"/>
    <w:rsid w:val="003E5A4E"/>
    <w:rsid w:val="003E5A53"/>
    <w:rsid w:val="003E5E6C"/>
    <w:rsid w:val="003E60F7"/>
    <w:rsid w:val="003E6937"/>
    <w:rsid w:val="003F0ACC"/>
    <w:rsid w:val="003F1FE6"/>
    <w:rsid w:val="003F2440"/>
    <w:rsid w:val="003F2F1B"/>
    <w:rsid w:val="003F3654"/>
    <w:rsid w:val="003F5326"/>
    <w:rsid w:val="00400743"/>
    <w:rsid w:val="0040237A"/>
    <w:rsid w:val="0040244B"/>
    <w:rsid w:val="004040F8"/>
    <w:rsid w:val="004046F2"/>
    <w:rsid w:val="00404FCA"/>
    <w:rsid w:val="00411C00"/>
    <w:rsid w:val="004132F9"/>
    <w:rsid w:val="00413EED"/>
    <w:rsid w:val="00415373"/>
    <w:rsid w:val="00416723"/>
    <w:rsid w:val="00416D29"/>
    <w:rsid w:val="00420972"/>
    <w:rsid w:val="00420BF4"/>
    <w:rsid w:val="00420E89"/>
    <w:rsid w:val="004220B8"/>
    <w:rsid w:val="00422849"/>
    <w:rsid w:val="00422850"/>
    <w:rsid w:val="00423D13"/>
    <w:rsid w:val="00423FAB"/>
    <w:rsid w:val="00424FD3"/>
    <w:rsid w:val="00425C41"/>
    <w:rsid w:val="004276AE"/>
    <w:rsid w:val="00431171"/>
    <w:rsid w:val="004315D1"/>
    <w:rsid w:val="00431DDF"/>
    <w:rsid w:val="004324C9"/>
    <w:rsid w:val="0043294F"/>
    <w:rsid w:val="00432DEB"/>
    <w:rsid w:val="00433591"/>
    <w:rsid w:val="00433F7D"/>
    <w:rsid w:val="00437469"/>
    <w:rsid w:val="004379A6"/>
    <w:rsid w:val="00440AC4"/>
    <w:rsid w:val="00444388"/>
    <w:rsid w:val="004450BA"/>
    <w:rsid w:val="004450F2"/>
    <w:rsid w:val="0044661A"/>
    <w:rsid w:val="004466F4"/>
    <w:rsid w:val="00447997"/>
    <w:rsid w:val="00450A27"/>
    <w:rsid w:val="004515AB"/>
    <w:rsid w:val="00452440"/>
    <w:rsid w:val="004528E0"/>
    <w:rsid w:val="00454690"/>
    <w:rsid w:val="004556AC"/>
    <w:rsid w:val="00455B2D"/>
    <w:rsid w:val="00456034"/>
    <w:rsid w:val="00456DCD"/>
    <w:rsid w:val="0045709A"/>
    <w:rsid w:val="0046112C"/>
    <w:rsid w:val="004630FF"/>
    <w:rsid w:val="004639BF"/>
    <w:rsid w:val="004641C2"/>
    <w:rsid w:val="004646A8"/>
    <w:rsid w:val="00464A06"/>
    <w:rsid w:val="00464B85"/>
    <w:rsid w:val="00465DFE"/>
    <w:rsid w:val="0047176A"/>
    <w:rsid w:val="004736AD"/>
    <w:rsid w:val="004746F8"/>
    <w:rsid w:val="00476783"/>
    <w:rsid w:val="004768B3"/>
    <w:rsid w:val="00477B48"/>
    <w:rsid w:val="00480684"/>
    <w:rsid w:val="00482C65"/>
    <w:rsid w:val="00483979"/>
    <w:rsid w:val="004840D6"/>
    <w:rsid w:val="00484128"/>
    <w:rsid w:val="00485072"/>
    <w:rsid w:val="00485A79"/>
    <w:rsid w:val="00485FF7"/>
    <w:rsid w:val="00486449"/>
    <w:rsid w:val="004867C4"/>
    <w:rsid w:val="0049035A"/>
    <w:rsid w:val="00491423"/>
    <w:rsid w:val="004915F8"/>
    <w:rsid w:val="004917F3"/>
    <w:rsid w:val="00493013"/>
    <w:rsid w:val="00494D34"/>
    <w:rsid w:val="004962E7"/>
    <w:rsid w:val="004A0CA3"/>
    <w:rsid w:val="004A0EFA"/>
    <w:rsid w:val="004A1016"/>
    <w:rsid w:val="004A34AC"/>
    <w:rsid w:val="004A41D3"/>
    <w:rsid w:val="004A498D"/>
    <w:rsid w:val="004A5D20"/>
    <w:rsid w:val="004A649C"/>
    <w:rsid w:val="004B0F57"/>
    <w:rsid w:val="004B1597"/>
    <w:rsid w:val="004B1E37"/>
    <w:rsid w:val="004B24FA"/>
    <w:rsid w:val="004B30BF"/>
    <w:rsid w:val="004B36B8"/>
    <w:rsid w:val="004B5952"/>
    <w:rsid w:val="004B59C2"/>
    <w:rsid w:val="004B5F3B"/>
    <w:rsid w:val="004B6747"/>
    <w:rsid w:val="004B6BD0"/>
    <w:rsid w:val="004B7E09"/>
    <w:rsid w:val="004C146E"/>
    <w:rsid w:val="004C2C46"/>
    <w:rsid w:val="004C32A8"/>
    <w:rsid w:val="004C32FD"/>
    <w:rsid w:val="004C3507"/>
    <w:rsid w:val="004C3F70"/>
    <w:rsid w:val="004D0FD8"/>
    <w:rsid w:val="004D2EA5"/>
    <w:rsid w:val="004D3222"/>
    <w:rsid w:val="004D39BA"/>
    <w:rsid w:val="004D6DC7"/>
    <w:rsid w:val="004D7624"/>
    <w:rsid w:val="004D7A16"/>
    <w:rsid w:val="004E00CA"/>
    <w:rsid w:val="004E0BEE"/>
    <w:rsid w:val="004E14F5"/>
    <w:rsid w:val="004E2997"/>
    <w:rsid w:val="004E29E8"/>
    <w:rsid w:val="004E2B5D"/>
    <w:rsid w:val="004E5AC2"/>
    <w:rsid w:val="004E5FD4"/>
    <w:rsid w:val="004E6125"/>
    <w:rsid w:val="004E6ADF"/>
    <w:rsid w:val="004E6C01"/>
    <w:rsid w:val="004F1684"/>
    <w:rsid w:val="004F4798"/>
    <w:rsid w:val="004F4CA7"/>
    <w:rsid w:val="004F50CB"/>
    <w:rsid w:val="004F6823"/>
    <w:rsid w:val="004F6DC1"/>
    <w:rsid w:val="004F76C1"/>
    <w:rsid w:val="004F7CDC"/>
    <w:rsid w:val="0050001E"/>
    <w:rsid w:val="0050058D"/>
    <w:rsid w:val="005019B1"/>
    <w:rsid w:val="005035F8"/>
    <w:rsid w:val="00504C1B"/>
    <w:rsid w:val="00505EA4"/>
    <w:rsid w:val="0050744D"/>
    <w:rsid w:val="005079F3"/>
    <w:rsid w:val="00510732"/>
    <w:rsid w:val="00511912"/>
    <w:rsid w:val="00511D06"/>
    <w:rsid w:val="00512975"/>
    <w:rsid w:val="00513082"/>
    <w:rsid w:val="00513DB7"/>
    <w:rsid w:val="00514FB8"/>
    <w:rsid w:val="00517361"/>
    <w:rsid w:val="00520343"/>
    <w:rsid w:val="005213E4"/>
    <w:rsid w:val="00521EC3"/>
    <w:rsid w:val="00522416"/>
    <w:rsid w:val="0052348D"/>
    <w:rsid w:val="0052465E"/>
    <w:rsid w:val="00524BFE"/>
    <w:rsid w:val="00526390"/>
    <w:rsid w:val="0052640C"/>
    <w:rsid w:val="00526F88"/>
    <w:rsid w:val="0053035E"/>
    <w:rsid w:val="00531AEE"/>
    <w:rsid w:val="00531E5C"/>
    <w:rsid w:val="00532094"/>
    <w:rsid w:val="00533561"/>
    <w:rsid w:val="00533D22"/>
    <w:rsid w:val="00534884"/>
    <w:rsid w:val="00535806"/>
    <w:rsid w:val="0054159D"/>
    <w:rsid w:val="00541C3E"/>
    <w:rsid w:val="005433C8"/>
    <w:rsid w:val="0054399D"/>
    <w:rsid w:val="00545BA8"/>
    <w:rsid w:val="00545EC6"/>
    <w:rsid w:val="005508C0"/>
    <w:rsid w:val="00550E54"/>
    <w:rsid w:val="00552169"/>
    <w:rsid w:val="00552A95"/>
    <w:rsid w:val="005565D8"/>
    <w:rsid w:val="00557D43"/>
    <w:rsid w:val="00557D5D"/>
    <w:rsid w:val="00560FE5"/>
    <w:rsid w:val="00562852"/>
    <w:rsid w:val="00563583"/>
    <w:rsid w:val="00563B93"/>
    <w:rsid w:val="005668C1"/>
    <w:rsid w:val="005702FE"/>
    <w:rsid w:val="005711E6"/>
    <w:rsid w:val="00574771"/>
    <w:rsid w:val="00574B0B"/>
    <w:rsid w:val="00577473"/>
    <w:rsid w:val="00577B1F"/>
    <w:rsid w:val="005805FF"/>
    <w:rsid w:val="00580E86"/>
    <w:rsid w:val="0058216C"/>
    <w:rsid w:val="00582DB8"/>
    <w:rsid w:val="0058379D"/>
    <w:rsid w:val="0058618A"/>
    <w:rsid w:val="005868CB"/>
    <w:rsid w:val="005873F7"/>
    <w:rsid w:val="005876A2"/>
    <w:rsid w:val="0059005C"/>
    <w:rsid w:val="00591BE4"/>
    <w:rsid w:val="005920AD"/>
    <w:rsid w:val="0059578E"/>
    <w:rsid w:val="0059600C"/>
    <w:rsid w:val="0059773A"/>
    <w:rsid w:val="00597802"/>
    <w:rsid w:val="005A19CE"/>
    <w:rsid w:val="005A1F56"/>
    <w:rsid w:val="005A24D6"/>
    <w:rsid w:val="005A72D3"/>
    <w:rsid w:val="005A77BE"/>
    <w:rsid w:val="005B04B1"/>
    <w:rsid w:val="005B0A27"/>
    <w:rsid w:val="005B1D91"/>
    <w:rsid w:val="005B1E38"/>
    <w:rsid w:val="005B287E"/>
    <w:rsid w:val="005B2CA3"/>
    <w:rsid w:val="005B5B5B"/>
    <w:rsid w:val="005C1B69"/>
    <w:rsid w:val="005C39D4"/>
    <w:rsid w:val="005C42CB"/>
    <w:rsid w:val="005C4989"/>
    <w:rsid w:val="005C6025"/>
    <w:rsid w:val="005C70E0"/>
    <w:rsid w:val="005D039D"/>
    <w:rsid w:val="005D080E"/>
    <w:rsid w:val="005D196D"/>
    <w:rsid w:val="005D2F13"/>
    <w:rsid w:val="005D4376"/>
    <w:rsid w:val="005D4AA0"/>
    <w:rsid w:val="005D55B0"/>
    <w:rsid w:val="005D5766"/>
    <w:rsid w:val="005D6003"/>
    <w:rsid w:val="005D62D6"/>
    <w:rsid w:val="005D689D"/>
    <w:rsid w:val="005D7366"/>
    <w:rsid w:val="005D756C"/>
    <w:rsid w:val="005D75AC"/>
    <w:rsid w:val="005E01BD"/>
    <w:rsid w:val="005E1565"/>
    <w:rsid w:val="005E2E0B"/>
    <w:rsid w:val="005E3EAD"/>
    <w:rsid w:val="005E56B4"/>
    <w:rsid w:val="005E5CDA"/>
    <w:rsid w:val="005E6862"/>
    <w:rsid w:val="005E6B42"/>
    <w:rsid w:val="005E7267"/>
    <w:rsid w:val="005E7FEF"/>
    <w:rsid w:val="005F076E"/>
    <w:rsid w:val="005F448D"/>
    <w:rsid w:val="005F4A2C"/>
    <w:rsid w:val="005F4D39"/>
    <w:rsid w:val="005F5225"/>
    <w:rsid w:val="005F6610"/>
    <w:rsid w:val="0060029A"/>
    <w:rsid w:val="0060205A"/>
    <w:rsid w:val="00607697"/>
    <w:rsid w:val="00607C78"/>
    <w:rsid w:val="00610116"/>
    <w:rsid w:val="00610EA8"/>
    <w:rsid w:val="00611D8E"/>
    <w:rsid w:val="00613295"/>
    <w:rsid w:val="00615629"/>
    <w:rsid w:val="0061577C"/>
    <w:rsid w:val="0061647C"/>
    <w:rsid w:val="00620243"/>
    <w:rsid w:val="006202C4"/>
    <w:rsid w:val="006225B0"/>
    <w:rsid w:val="00623D51"/>
    <w:rsid w:val="00624C73"/>
    <w:rsid w:val="00627FB4"/>
    <w:rsid w:val="006301F0"/>
    <w:rsid w:val="0063054E"/>
    <w:rsid w:val="006309B1"/>
    <w:rsid w:val="00631BDE"/>
    <w:rsid w:val="006334E5"/>
    <w:rsid w:val="00633A60"/>
    <w:rsid w:val="00633A93"/>
    <w:rsid w:val="00633E66"/>
    <w:rsid w:val="00634573"/>
    <w:rsid w:val="00635265"/>
    <w:rsid w:val="00635A61"/>
    <w:rsid w:val="00637709"/>
    <w:rsid w:val="0063797B"/>
    <w:rsid w:val="0064136D"/>
    <w:rsid w:val="00643273"/>
    <w:rsid w:val="0064374A"/>
    <w:rsid w:val="006440ED"/>
    <w:rsid w:val="0064410B"/>
    <w:rsid w:val="006443C9"/>
    <w:rsid w:val="00645B95"/>
    <w:rsid w:val="0064716F"/>
    <w:rsid w:val="00647B58"/>
    <w:rsid w:val="00650673"/>
    <w:rsid w:val="00651531"/>
    <w:rsid w:val="0065164B"/>
    <w:rsid w:val="00652B1E"/>
    <w:rsid w:val="00654156"/>
    <w:rsid w:val="006542AC"/>
    <w:rsid w:val="00656E00"/>
    <w:rsid w:val="00660CA7"/>
    <w:rsid w:val="00660EEE"/>
    <w:rsid w:val="00662037"/>
    <w:rsid w:val="00662627"/>
    <w:rsid w:val="00662F74"/>
    <w:rsid w:val="006644F5"/>
    <w:rsid w:val="00664883"/>
    <w:rsid w:val="00665399"/>
    <w:rsid w:val="00665DEE"/>
    <w:rsid w:val="00666BBE"/>
    <w:rsid w:val="00667BA9"/>
    <w:rsid w:val="00667E83"/>
    <w:rsid w:val="00670B5F"/>
    <w:rsid w:val="006719F5"/>
    <w:rsid w:val="00671B19"/>
    <w:rsid w:val="00671DC3"/>
    <w:rsid w:val="0068048D"/>
    <w:rsid w:val="0068063E"/>
    <w:rsid w:val="00687594"/>
    <w:rsid w:val="00687B5B"/>
    <w:rsid w:val="006905BE"/>
    <w:rsid w:val="00690D2F"/>
    <w:rsid w:val="00691672"/>
    <w:rsid w:val="006923E0"/>
    <w:rsid w:val="0069483D"/>
    <w:rsid w:val="0069531D"/>
    <w:rsid w:val="00695B65"/>
    <w:rsid w:val="00696067"/>
    <w:rsid w:val="006978BB"/>
    <w:rsid w:val="006A0308"/>
    <w:rsid w:val="006A1368"/>
    <w:rsid w:val="006A1B2A"/>
    <w:rsid w:val="006A2866"/>
    <w:rsid w:val="006A2A1F"/>
    <w:rsid w:val="006A2ECB"/>
    <w:rsid w:val="006A378A"/>
    <w:rsid w:val="006A3DE6"/>
    <w:rsid w:val="006A4A6F"/>
    <w:rsid w:val="006A5FDD"/>
    <w:rsid w:val="006A6612"/>
    <w:rsid w:val="006A66A7"/>
    <w:rsid w:val="006A6984"/>
    <w:rsid w:val="006A6A73"/>
    <w:rsid w:val="006A7742"/>
    <w:rsid w:val="006B0280"/>
    <w:rsid w:val="006B0946"/>
    <w:rsid w:val="006B105F"/>
    <w:rsid w:val="006B179C"/>
    <w:rsid w:val="006B1A3A"/>
    <w:rsid w:val="006B2D54"/>
    <w:rsid w:val="006B3869"/>
    <w:rsid w:val="006B4350"/>
    <w:rsid w:val="006B4662"/>
    <w:rsid w:val="006B577C"/>
    <w:rsid w:val="006B6521"/>
    <w:rsid w:val="006B6761"/>
    <w:rsid w:val="006C33D4"/>
    <w:rsid w:val="006C348B"/>
    <w:rsid w:val="006C3D37"/>
    <w:rsid w:val="006C4146"/>
    <w:rsid w:val="006C70E5"/>
    <w:rsid w:val="006C7A8A"/>
    <w:rsid w:val="006D0108"/>
    <w:rsid w:val="006D0897"/>
    <w:rsid w:val="006D1E5A"/>
    <w:rsid w:val="006D2D29"/>
    <w:rsid w:val="006D4EE3"/>
    <w:rsid w:val="006D5CAD"/>
    <w:rsid w:val="006D6631"/>
    <w:rsid w:val="006D7708"/>
    <w:rsid w:val="006E29C5"/>
    <w:rsid w:val="006E3D9F"/>
    <w:rsid w:val="006E77F2"/>
    <w:rsid w:val="006F00B9"/>
    <w:rsid w:val="006F1172"/>
    <w:rsid w:val="006F171A"/>
    <w:rsid w:val="006F2AC8"/>
    <w:rsid w:val="006F3340"/>
    <w:rsid w:val="006F45C1"/>
    <w:rsid w:val="006F4618"/>
    <w:rsid w:val="006F4B76"/>
    <w:rsid w:val="006F57F2"/>
    <w:rsid w:val="006F61E4"/>
    <w:rsid w:val="006F65FC"/>
    <w:rsid w:val="006F7EC8"/>
    <w:rsid w:val="00700806"/>
    <w:rsid w:val="00701D71"/>
    <w:rsid w:val="00702BD4"/>
    <w:rsid w:val="00702FE7"/>
    <w:rsid w:val="00703082"/>
    <w:rsid w:val="007036F6"/>
    <w:rsid w:val="007037C1"/>
    <w:rsid w:val="00704EB1"/>
    <w:rsid w:val="00705039"/>
    <w:rsid w:val="0070738E"/>
    <w:rsid w:val="0071071B"/>
    <w:rsid w:val="007116CA"/>
    <w:rsid w:val="00711F95"/>
    <w:rsid w:val="00712C20"/>
    <w:rsid w:val="00714163"/>
    <w:rsid w:val="00717C0B"/>
    <w:rsid w:val="00717E1B"/>
    <w:rsid w:val="00717ED9"/>
    <w:rsid w:val="00720BF8"/>
    <w:rsid w:val="00722209"/>
    <w:rsid w:val="00724CEF"/>
    <w:rsid w:val="00725AD8"/>
    <w:rsid w:val="00727C07"/>
    <w:rsid w:val="0073080A"/>
    <w:rsid w:val="00730977"/>
    <w:rsid w:val="00731052"/>
    <w:rsid w:val="007313F1"/>
    <w:rsid w:val="0073172D"/>
    <w:rsid w:val="00732092"/>
    <w:rsid w:val="0073578C"/>
    <w:rsid w:val="007368DB"/>
    <w:rsid w:val="0074001E"/>
    <w:rsid w:val="00740DF4"/>
    <w:rsid w:val="00741D8B"/>
    <w:rsid w:val="007441AC"/>
    <w:rsid w:val="00746686"/>
    <w:rsid w:val="007471FE"/>
    <w:rsid w:val="0074754C"/>
    <w:rsid w:val="00750861"/>
    <w:rsid w:val="00751D19"/>
    <w:rsid w:val="00751EB6"/>
    <w:rsid w:val="0075224A"/>
    <w:rsid w:val="00752FBE"/>
    <w:rsid w:val="00753E04"/>
    <w:rsid w:val="00755121"/>
    <w:rsid w:val="007553D3"/>
    <w:rsid w:val="00755E2F"/>
    <w:rsid w:val="007563D9"/>
    <w:rsid w:val="007569C6"/>
    <w:rsid w:val="00762CDD"/>
    <w:rsid w:val="00763F59"/>
    <w:rsid w:val="007647DE"/>
    <w:rsid w:val="007651D1"/>
    <w:rsid w:val="0076545D"/>
    <w:rsid w:val="007656B9"/>
    <w:rsid w:val="0076638D"/>
    <w:rsid w:val="007665D8"/>
    <w:rsid w:val="007666FA"/>
    <w:rsid w:val="007667D5"/>
    <w:rsid w:val="00766E32"/>
    <w:rsid w:val="00767446"/>
    <w:rsid w:val="0077034B"/>
    <w:rsid w:val="00772E43"/>
    <w:rsid w:val="007730DD"/>
    <w:rsid w:val="0077335F"/>
    <w:rsid w:val="0077508A"/>
    <w:rsid w:val="007816F2"/>
    <w:rsid w:val="007836BE"/>
    <w:rsid w:val="007849ED"/>
    <w:rsid w:val="00784A2B"/>
    <w:rsid w:val="00784E7D"/>
    <w:rsid w:val="00785EC1"/>
    <w:rsid w:val="00786EAF"/>
    <w:rsid w:val="00787D31"/>
    <w:rsid w:val="00790641"/>
    <w:rsid w:val="0079258B"/>
    <w:rsid w:val="00792BC2"/>
    <w:rsid w:val="00794179"/>
    <w:rsid w:val="00796DC9"/>
    <w:rsid w:val="007A06DD"/>
    <w:rsid w:val="007A07D8"/>
    <w:rsid w:val="007A1C81"/>
    <w:rsid w:val="007A27C1"/>
    <w:rsid w:val="007A324F"/>
    <w:rsid w:val="007A6E0F"/>
    <w:rsid w:val="007A70EC"/>
    <w:rsid w:val="007A7BFD"/>
    <w:rsid w:val="007B0348"/>
    <w:rsid w:val="007B0900"/>
    <w:rsid w:val="007B0C18"/>
    <w:rsid w:val="007B204A"/>
    <w:rsid w:val="007B2911"/>
    <w:rsid w:val="007B39AC"/>
    <w:rsid w:val="007B79CF"/>
    <w:rsid w:val="007C0EAE"/>
    <w:rsid w:val="007C13B9"/>
    <w:rsid w:val="007C1D0A"/>
    <w:rsid w:val="007C38A0"/>
    <w:rsid w:val="007C3A86"/>
    <w:rsid w:val="007C4874"/>
    <w:rsid w:val="007C6F5F"/>
    <w:rsid w:val="007C7610"/>
    <w:rsid w:val="007C765D"/>
    <w:rsid w:val="007D005F"/>
    <w:rsid w:val="007D118B"/>
    <w:rsid w:val="007D2643"/>
    <w:rsid w:val="007D30B6"/>
    <w:rsid w:val="007D48BB"/>
    <w:rsid w:val="007D6670"/>
    <w:rsid w:val="007D69C0"/>
    <w:rsid w:val="007D6FE7"/>
    <w:rsid w:val="007E1F98"/>
    <w:rsid w:val="007E2AA2"/>
    <w:rsid w:val="007E2B06"/>
    <w:rsid w:val="007E2CF8"/>
    <w:rsid w:val="007E33D7"/>
    <w:rsid w:val="007E39A2"/>
    <w:rsid w:val="007E4AC0"/>
    <w:rsid w:val="007E7911"/>
    <w:rsid w:val="007E7A4A"/>
    <w:rsid w:val="007E7B35"/>
    <w:rsid w:val="007E7F97"/>
    <w:rsid w:val="007F2C64"/>
    <w:rsid w:val="007F3A99"/>
    <w:rsid w:val="007F563B"/>
    <w:rsid w:val="007F5810"/>
    <w:rsid w:val="007F5B2D"/>
    <w:rsid w:val="007F6357"/>
    <w:rsid w:val="007F65D6"/>
    <w:rsid w:val="008015DD"/>
    <w:rsid w:val="008027B0"/>
    <w:rsid w:val="00802A6A"/>
    <w:rsid w:val="008032E9"/>
    <w:rsid w:val="0080344A"/>
    <w:rsid w:val="008037B5"/>
    <w:rsid w:val="0080400F"/>
    <w:rsid w:val="008042E6"/>
    <w:rsid w:val="00804BE1"/>
    <w:rsid w:val="00804C47"/>
    <w:rsid w:val="008079B0"/>
    <w:rsid w:val="008114BD"/>
    <w:rsid w:val="00811C3D"/>
    <w:rsid w:val="00812D81"/>
    <w:rsid w:val="00813B02"/>
    <w:rsid w:val="00814F89"/>
    <w:rsid w:val="00820BB9"/>
    <w:rsid w:val="008214EA"/>
    <w:rsid w:val="00821807"/>
    <w:rsid w:val="00825B07"/>
    <w:rsid w:val="00825F17"/>
    <w:rsid w:val="008270F1"/>
    <w:rsid w:val="0083055B"/>
    <w:rsid w:val="008324F3"/>
    <w:rsid w:val="00834848"/>
    <w:rsid w:val="00835DFB"/>
    <w:rsid w:val="00836F00"/>
    <w:rsid w:val="00836FB3"/>
    <w:rsid w:val="00837EAB"/>
    <w:rsid w:val="008427B2"/>
    <w:rsid w:val="00842C18"/>
    <w:rsid w:val="00842ED0"/>
    <w:rsid w:val="00843087"/>
    <w:rsid w:val="0084344C"/>
    <w:rsid w:val="0084480F"/>
    <w:rsid w:val="00845AA0"/>
    <w:rsid w:val="008476E4"/>
    <w:rsid w:val="00850EC0"/>
    <w:rsid w:val="00850F88"/>
    <w:rsid w:val="00851315"/>
    <w:rsid w:val="00851FAF"/>
    <w:rsid w:val="008533F7"/>
    <w:rsid w:val="00854E99"/>
    <w:rsid w:val="00854F46"/>
    <w:rsid w:val="00855EA6"/>
    <w:rsid w:val="00855EE1"/>
    <w:rsid w:val="00856C42"/>
    <w:rsid w:val="0085767A"/>
    <w:rsid w:val="00857F83"/>
    <w:rsid w:val="008600E7"/>
    <w:rsid w:val="00861B0B"/>
    <w:rsid w:val="00861BED"/>
    <w:rsid w:val="00862321"/>
    <w:rsid w:val="00862BC3"/>
    <w:rsid w:val="008642FE"/>
    <w:rsid w:val="00866D3F"/>
    <w:rsid w:val="00867514"/>
    <w:rsid w:val="0087237E"/>
    <w:rsid w:val="0087250D"/>
    <w:rsid w:val="00872727"/>
    <w:rsid w:val="0087335B"/>
    <w:rsid w:val="008737CB"/>
    <w:rsid w:val="00875C30"/>
    <w:rsid w:val="00877A4C"/>
    <w:rsid w:val="008801CA"/>
    <w:rsid w:val="008803B7"/>
    <w:rsid w:val="00880BAD"/>
    <w:rsid w:val="00881402"/>
    <w:rsid w:val="0088151C"/>
    <w:rsid w:val="0088233C"/>
    <w:rsid w:val="00884365"/>
    <w:rsid w:val="00884FB8"/>
    <w:rsid w:val="00885C11"/>
    <w:rsid w:val="00885E6E"/>
    <w:rsid w:val="008867C7"/>
    <w:rsid w:val="008869B4"/>
    <w:rsid w:val="008904BF"/>
    <w:rsid w:val="0089089E"/>
    <w:rsid w:val="00891611"/>
    <w:rsid w:val="0089399D"/>
    <w:rsid w:val="0089472C"/>
    <w:rsid w:val="008973E2"/>
    <w:rsid w:val="008A1118"/>
    <w:rsid w:val="008A27BA"/>
    <w:rsid w:val="008A490B"/>
    <w:rsid w:val="008A5D3A"/>
    <w:rsid w:val="008A64BE"/>
    <w:rsid w:val="008A6BAD"/>
    <w:rsid w:val="008A78CD"/>
    <w:rsid w:val="008B01AA"/>
    <w:rsid w:val="008B0C9F"/>
    <w:rsid w:val="008B0E3F"/>
    <w:rsid w:val="008B12DD"/>
    <w:rsid w:val="008B333F"/>
    <w:rsid w:val="008B46B0"/>
    <w:rsid w:val="008C03FD"/>
    <w:rsid w:val="008C207A"/>
    <w:rsid w:val="008C2E6D"/>
    <w:rsid w:val="008C310F"/>
    <w:rsid w:val="008C60C6"/>
    <w:rsid w:val="008C66DF"/>
    <w:rsid w:val="008D07DE"/>
    <w:rsid w:val="008D0AC9"/>
    <w:rsid w:val="008D0FDC"/>
    <w:rsid w:val="008D1713"/>
    <w:rsid w:val="008D17E0"/>
    <w:rsid w:val="008D1DEA"/>
    <w:rsid w:val="008D1FC0"/>
    <w:rsid w:val="008D4607"/>
    <w:rsid w:val="008D5054"/>
    <w:rsid w:val="008D569B"/>
    <w:rsid w:val="008D66A0"/>
    <w:rsid w:val="008D7534"/>
    <w:rsid w:val="008D7973"/>
    <w:rsid w:val="008E0BB4"/>
    <w:rsid w:val="008E1639"/>
    <w:rsid w:val="008E2378"/>
    <w:rsid w:val="008E4D65"/>
    <w:rsid w:val="008E4DAD"/>
    <w:rsid w:val="008E5F2D"/>
    <w:rsid w:val="008E65B0"/>
    <w:rsid w:val="008E66C3"/>
    <w:rsid w:val="008F2425"/>
    <w:rsid w:val="008F3691"/>
    <w:rsid w:val="008F76F7"/>
    <w:rsid w:val="00901278"/>
    <w:rsid w:val="009025E5"/>
    <w:rsid w:val="00902690"/>
    <w:rsid w:val="00902B11"/>
    <w:rsid w:val="0090559A"/>
    <w:rsid w:val="009061DD"/>
    <w:rsid w:val="00906ECF"/>
    <w:rsid w:val="009070DE"/>
    <w:rsid w:val="00910F3F"/>
    <w:rsid w:val="00911A7C"/>
    <w:rsid w:val="00911ABF"/>
    <w:rsid w:val="0091232A"/>
    <w:rsid w:val="009123AF"/>
    <w:rsid w:val="009129B8"/>
    <w:rsid w:val="00912A9F"/>
    <w:rsid w:val="00913697"/>
    <w:rsid w:val="00915260"/>
    <w:rsid w:val="00916AAE"/>
    <w:rsid w:val="0091739F"/>
    <w:rsid w:val="00920A22"/>
    <w:rsid w:val="00922693"/>
    <w:rsid w:val="00922D16"/>
    <w:rsid w:val="009241A9"/>
    <w:rsid w:val="00924BD3"/>
    <w:rsid w:val="00924EE5"/>
    <w:rsid w:val="0092663F"/>
    <w:rsid w:val="00926BB6"/>
    <w:rsid w:val="00927401"/>
    <w:rsid w:val="00927FCE"/>
    <w:rsid w:val="0093018A"/>
    <w:rsid w:val="00931B34"/>
    <w:rsid w:val="00932DF0"/>
    <w:rsid w:val="0093355A"/>
    <w:rsid w:val="00934BA3"/>
    <w:rsid w:val="00935957"/>
    <w:rsid w:val="00935B26"/>
    <w:rsid w:val="009379E9"/>
    <w:rsid w:val="00937A68"/>
    <w:rsid w:val="009408E1"/>
    <w:rsid w:val="009410E7"/>
    <w:rsid w:val="009421B4"/>
    <w:rsid w:val="00942FC1"/>
    <w:rsid w:val="00943DB7"/>
    <w:rsid w:val="009440EF"/>
    <w:rsid w:val="00944DD4"/>
    <w:rsid w:val="009453D7"/>
    <w:rsid w:val="00946058"/>
    <w:rsid w:val="009518DA"/>
    <w:rsid w:val="009534D7"/>
    <w:rsid w:val="0095500B"/>
    <w:rsid w:val="0095559C"/>
    <w:rsid w:val="00955F22"/>
    <w:rsid w:val="0095708B"/>
    <w:rsid w:val="00960F1D"/>
    <w:rsid w:val="009618D3"/>
    <w:rsid w:val="00961F7A"/>
    <w:rsid w:val="0096285D"/>
    <w:rsid w:val="009642E4"/>
    <w:rsid w:val="009656D3"/>
    <w:rsid w:val="009660A3"/>
    <w:rsid w:val="00967BFD"/>
    <w:rsid w:val="00967F6D"/>
    <w:rsid w:val="00970E1D"/>
    <w:rsid w:val="0097108D"/>
    <w:rsid w:val="00971D71"/>
    <w:rsid w:val="00971FE5"/>
    <w:rsid w:val="00972DF1"/>
    <w:rsid w:val="009733BC"/>
    <w:rsid w:val="00973553"/>
    <w:rsid w:val="00974ACE"/>
    <w:rsid w:val="009814EF"/>
    <w:rsid w:val="00981F4C"/>
    <w:rsid w:val="00982664"/>
    <w:rsid w:val="00982F0E"/>
    <w:rsid w:val="009846F7"/>
    <w:rsid w:val="00984F23"/>
    <w:rsid w:val="00987E03"/>
    <w:rsid w:val="00990149"/>
    <w:rsid w:val="009914CE"/>
    <w:rsid w:val="009928A6"/>
    <w:rsid w:val="009950FA"/>
    <w:rsid w:val="0099657C"/>
    <w:rsid w:val="0099797C"/>
    <w:rsid w:val="009A2740"/>
    <w:rsid w:val="009A51C8"/>
    <w:rsid w:val="009A737C"/>
    <w:rsid w:val="009A78DD"/>
    <w:rsid w:val="009A797C"/>
    <w:rsid w:val="009B2808"/>
    <w:rsid w:val="009B3B76"/>
    <w:rsid w:val="009B69BF"/>
    <w:rsid w:val="009B6E7E"/>
    <w:rsid w:val="009B746E"/>
    <w:rsid w:val="009C002F"/>
    <w:rsid w:val="009C2FD9"/>
    <w:rsid w:val="009C3626"/>
    <w:rsid w:val="009C5364"/>
    <w:rsid w:val="009C7E4E"/>
    <w:rsid w:val="009D0269"/>
    <w:rsid w:val="009D0317"/>
    <w:rsid w:val="009D04CC"/>
    <w:rsid w:val="009D0994"/>
    <w:rsid w:val="009D1182"/>
    <w:rsid w:val="009D2CF8"/>
    <w:rsid w:val="009D3BE8"/>
    <w:rsid w:val="009D4F1D"/>
    <w:rsid w:val="009D5444"/>
    <w:rsid w:val="009D6A84"/>
    <w:rsid w:val="009D6CEA"/>
    <w:rsid w:val="009E044A"/>
    <w:rsid w:val="009E16A4"/>
    <w:rsid w:val="009E2482"/>
    <w:rsid w:val="009E4200"/>
    <w:rsid w:val="009E466B"/>
    <w:rsid w:val="009E49D8"/>
    <w:rsid w:val="009E63D6"/>
    <w:rsid w:val="009E6BE8"/>
    <w:rsid w:val="009E77E2"/>
    <w:rsid w:val="009E7918"/>
    <w:rsid w:val="009F0308"/>
    <w:rsid w:val="009F3115"/>
    <w:rsid w:val="009F3A61"/>
    <w:rsid w:val="009F4802"/>
    <w:rsid w:val="009F4F59"/>
    <w:rsid w:val="009F5E97"/>
    <w:rsid w:val="009F7D0E"/>
    <w:rsid w:val="00A00412"/>
    <w:rsid w:val="00A00FDA"/>
    <w:rsid w:val="00A01540"/>
    <w:rsid w:val="00A024E8"/>
    <w:rsid w:val="00A0261B"/>
    <w:rsid w:val="00A04811"/>
    <w:rsid w:val="00A061CB"/>
    <w:rsid w:val="00A07604"/>
    <w:rsid w:val="00A10ABD"/>
    <w:rsid w:val="00A10B8B"/>
    <w:rsid w:val="00A11CF1"/>
    <w:rsid w:val="00A125BC"/>
    <w:rsid w:val="00A13314"/>
    <w:rsid w:val="00A137FE"/>
    <w:rsid w:val="00A13BC3"/>
    <w:rsid w:val="00A16DCA"/>
    <w:rsid w:val="00A174B4"/>
    <w:rsid w:val="00A23F0C"/>
    <w:rsid w:val="00A24733"/>
    <w:rsid w:val="00A3144C"/>
    <w:rsid w:val="00A316AC"/>
    <w:rsid w:val="00A35150"/>
    <w:rsid w:val="00A35F91"/>
    <w:rsid w:val="00A362DD"/>
    <w:rsid w:val="00A366BB"/>
    <w:rsid w:val="00A3739B"/>
    <w:rsid w:val="00A416F4"/>
    <w:rsid w:val="00A41883"/>
    <w:rsid w:val="00A42AD7"/>
    <w:rsid w:val="00A42F34"/>
    <w:rsid w:val="00A443CD"/>
    <w:rsid w:val="00A44588"/>
    <w:rsid w:val="00A44748"/>
    <w:rsid w:val="00A4536A"/>
    <w:rsid w:val="00A47E8B"/>
    <w:rsid w:val="00A514D1"/>
    <w:rsid w:val="00A51952"/>
    <w:rsid w:val="00A53C38"/>
    <w:rsid w:val="00A53DCA"/>
    <w:rsid w:val="00A552DC"/>
    <w:rsid w:val="00A555EF"/>
    <w:rsid w:val="00A55782"/>
    <w:rsid w:val="00A6143A"/>
    <w:rsid w:val="00A614BA"/>
    <w:rsid w:val="00A61BA3"/>
    <w:rsid w:val="00A6202B"/>
    <w:rsid w:val="00A62E24"/>
    <w:rsid w:val="00A6348C"/>
    <w:rsid w:val="00A644A3"/>
    <w:rsid w:val="00A644B4"/>
    <w:rsid w:val="00A64826"/>
    <w:rsid w:val="00A6632F"/>
    <w:rsid w:val="00A70375"/>
    <w:rsid w:val="00A70588"/>
    <w:rsid w:val="00A72555"/>
    <w:rsid w:val="00A752B8"/>
    <w:rsid w:val="00A75686"/>
    <w:rsid w:val="00A75C6F"/>
    <w:rsid w:val="00A77817"/>
    <w:rsid w:val="00A77C98"/>
    <w:rsid w:val="00A804F2"/>
    <w:rsid w:val="00A80D1C"/>
    <w:rsid w:val="00A82167"/>
    <w:rsid w:val="00A82194"/>
    <w:rsid w:val="00A84055"/>
    <w:rsid w:val="00A84BB3"/>
    <w:rsid w:val="00A84EAA"/>
    <w:rsid w:val="00A85118"/>
    <w:rsid w:val="00A90D8E"/>
    <w:rsid w:val="00A9154B"/>
    <w:rsid w:val="00A915D9"/>
    <w:rsid w:val="00A9198C"/>
    <w:rsid w:val="00A91C5E"/>
    <w:rsid w:val="00A94D17"/>
    <w:rsid w:val="00A954A2"/>
    <w:rsid w:val="00A957D8"/>
    <w:rsid w:val="00A96447"/>
    <w:rsid w:val="00AA0958"/>
    <w:rsid w:val="00AA0FF3"/>
    <w:rsid w:val="00AA14AA"/>
    <w:rsid w:val="00AA2B0E"/>
    <w:rsid w:val="00AA4354"/>
    <w:rsid w:val="00AA5FBC"/>
    <w:rsid w:val="00AA60A6"/>
    <w:rsid w:val="00AA6113"/>
    <w:rsid w:val="00AA63D1"/>
    <w:rsid w:val="00AA700B"/>
    <w:rsid w:val="00AA73ED"/>
    <w:rsid w:val="00AA7427"/>
    <w:rsid w:val="00AB004C"/>
    <w:rsid w:val="00AB3A58"/>
    <w:rsid w:val="00AB4307"/>
    <w:rsid w:val="00AB4B2E"/>
    <w:rsid w:val="00AB5C3D"/>
    <w:rsid w:val="00AB74B5"/>
    <w:rsid w:val="00AC251F"/>
    <w:rsid w:val="00AC2DE6"/>
    <w:rsid w:val="00AC3DF5"/>
    <w:rsid w:val="00AC4C2E"/>
    <w:rsid w:val="00AC6497"/>
    <w:rsid w:val="00AC7628"/>
    <w:rsid w:val="00AD0376"/>
    <w:rsid w:val="00AD167D"/>
    <w:rsid w:val="00AD2178"/>
    <w:rsid w:val="00AD5849"/>
    <w:rsid w:val="00AD5887"/>
    <w:rsid w:val="00AD59D7"/>
    <w:rsid w:val="00AD6254"/>
    <w:rsid w:val="00AD6363"/>
    <w:rsid w:val="00AD7FDF"/>
    <w:rsid w:val="00AE0C38"/>
    <w:rsid w:val="00AE1E5F"/>
    <w:rsid w:val="00AE1E84"/>
    <w:rsid w:val="00AE24D6"/>
    <w:rsid w:val="00AE3181"/>
    <w:rsid w:val="00AE3D2E"/>
    <w:rsid w:val="00AE45A6"/>
    <w:rsid w:val="00AE6D88"/>
    <w:rsid w:val="00AE7505"/>
    <w:rsid w:val="00AF00B3"/>
    <w:rsid w:val="00AF17BF"/>
    <w:rsid w:val="00AF2F01"/>
    <w:rsid w:val="00AF32D9"/>
    <w:rsid w:val="00AF44D4"/>
    <w:rsid w:val="00AF4BDF"/>
    <w:rsid w:val="00AF7C2B"/>
    <w:rsid w:val="00B02315"/>
    <w:rsid w:val="00B02D49"/>
    <w:rsid w:val="00B03681"/>
    <w:rsid w:val="00B04413"/>
    <w:rsid w:val="00B0712C"/>
    <w:rsid w:val="00B07C40"/>
    <w:rsid w:val="00B10188"/>
    <w:rsid w:val="00B119AD"/>
    <w:rsid w:val="00B11E9D"/>
    <w:rsid w:val="00B12A7B"/>
    <w:rsid w:val="00B12E27"/>
    <w:rsid w:val="00B137E0"/>
    <w:rsid w:val="00B14C11"/>
    <w:rsid w:val="00B15262"/>
    <w:rsid w:val="00B15988"/>
    <w:rsid w:val="00B17BE5"/>
    <w:rsid w:val="00B20469"/>
    <w:rsid w:val="00B20C72"/>
    <w:rsid w:val="00B20F2B"/>
    <w:rsid w:val="00B222DF"/>
    <w:rsid w:val="00B23734"/>
    <w:rsid w:val="00B24B36"/>
    <w:rsid w:val="00B24BE2"/>
    <w:rsid w:val="00B25541"/>
    <w:rsid w:val="00B2671C"/>
    <w:rsid w:val="00B30377"/>
    <w:rsid w:val="00B3148A"/>
    <w:rsid w:val="00B31EF2"/>
    <w:rsid w:val="00B32018"/>
    <w:rsid w:val="00B3446B"/>
    <w:rsid w:val="00B34485"/>
    <w:rsid w:val="00B34C08"/>
    <w:rsid w:val="00B4105E"/>
    <w:rsid w:val="00B418C6"/>
    <w:rsid w:val="00B427D5"/>
    <w:rsid w:val="00B43130"/>
    <w:rsid w:val="00B4471E"/>
    <w:rsid w:val="00B4629F"/>
    <w:rsid w:val="00B46DE6"/>
    <w:rsid w:val="00B47727"/>
    <w:rsid w:val="00B51392"/>
    <w:rsid w:val="00B53EB0"/>
    <w:rsid w:val="00B5480B"/>
    <w:rsid w:val="00B56D0F"/>
    <w:rsid w:val="00B56E02"/>
    <w:rsid w:val="00B57A6A"/>
    <w:rsid w:val="00B60211"/>
    <w:rsid w:val="00B60EF1"/>
    <w:rsid w:val="00B61273"/>
    <w:rsid w:val="00B63432"/>
    <w:rsid w:val="00B64B7B"/>
    <w:rsid w:val="00B6507B"/>
    <w:rsid w:val="00B6539E"/>
    <w:rsid w:val="00B660A2"/>
    <w:rsid w:val="00B66D07"/>
    <w:rsid w:val="00B67E73"/>
    <w:rsid w:val="00B67FDD"/>
    <w:rsid w:val="00B706E6"/>
    <w:rsid w:val="00B718D1"/>
    <w:rsid w:val="00B72A4C"/>
    <w:rsid w:val="00B73256"/>
    <w:rsid w:val="00B73596"/>
    <w:rsid w:val="00B744B0"/>
    <w:rsid w:val="00B74C6A"/>
    <w:rsid w:val="00B74CB7"/>
    <w:rsid w:val="00B7577D"/>
    <w:rsid w:val="00B766B2"/>
    <w:rsid w:val="00B76F46"/>
    <w:rsid w:val="00B77185"/>
    <w:rsid w:val="00B80541"/>
    <w:rsid w:val="00B81840"/>
    <w:rsid w:val="00B81B99"/>
    <w:rsid w:val="00B863F0"/>
    <w:rsid w:val="00B90177"/>
    <w:rsid w:val="00B9052E"/>
    <w:rsid w:val="00B90602"/>
    <w:rsid w:val="00B90E41"/>
    <w:rsid w:val="00B935BE"/>
    <w:rsid w:val="00B93853"/>
    <w:rsid w:val="00B93992"/>
    <w:rsid w:val="00B94132"/>
    <w:rsid w:val="00B956C8"/>
    <w:rsid w:val="00B967BC"/>
    <w:rsid w:val="00B975A9"/>
    <w:rsid w:val="00BA0286"/>
    <w:rsid w:val="00BA05B3"/>
    <w:rsid w:val="00BA0FAB"/>
    <w:rsid w:val="00BA2FCF"/>
    <w:rsid w:val="00BA4BF5"/>
    <w:rsid w:val="00BA4EDF"/>
    <w:rsid w:val="00BA6D12"/>
    <w:rsid w:val="00BA7B46"/>
    <w:rsid w:val="00BB11DE"/>
    <w:rsid w:val="00BB1446"/>
    <w:rsid w:val="00BB2F9D"/>
    <w:rsid w:val="00BB4908"/>
    <w:rsid w:val="00BB5208"/>
    <w:rsid w:val="00BB5448"/>
    <w:rsid w:val="00BB5698"/>
    <w:rsid w:val="00BB64C9"/>
    <w:rsid w:val="00BB721C"/>
    <w:rsid w:val="00BB72D3"/>
    <w:rsid w:val="00BC1999"/>
    <w:rsid w:val="00BC2486"/>
    <w:rsid w:val="00BC2F65"/>
    <w:rsid w:val="00BC3B34"/>
    <w:rsid w:val="00BC4D0F"/>
    <w:rsid w:val="00BC7CE6"/>
    <w:rsid w:val="00BD180F"/>
    <w:rsid w:val="00BD2765"/>
    <w:rsid w:val="00BD65ED"/>
    <w:rsid w:val="00BE0E21"/>
    <w:rsid w:val="00BE1372"/>
    <w:rsid w:val="00BE13B4"/>
    <w:rsid w:val="00BE1916"/>
    <w:rsid w:val="00BE2173"/>
    <w:rsid w:val="00BE3113"/>
    <w:rsid w:val="00BE35C3"/>
    <w:rsid w:val="00BE3EB0"/>
    <w:rsid w:val="00BE41CD"/>
    <w:rsid w:val="00BE4F4E"/>
    <w:rsid w:val="00BF1782"/>
    <w:rsid w:val="00BF3099"/>
    <w:rsid w:val="00BF335C"/>
    <w:rsid w:val="00BF4182"/>
    <w:rsid w:val="00BF55F7"/>
    <w:rsid w:val="00C00576"/>
    <w:rsid w:val="00C01C83"/>
    <w:rsid w:val="00C04C56"/>
    <w:rsid w:val="00C05C75"/>
    <w:rsid w:val="00C06ADB"/>
    <w:rsid w:val="00C072AB"/>
    <w:rsid w:val="00C07775"/>
    <w:rsid w:val="00C10873"/>
    <w:rsid w:val="00C10976"/>
    <w:rsid w:val="00C12493"/>
    <w:rsid w:val="00C12938"/>
    <w:rsid w:val="00C132DE"/>
    <w:rsid w:val="00C13B3D"/>
    <w:rsid w:val="00C14249"/>
    <w:rsid w:val="00C15A8B"/>
    <w:rsid w:val="00C16A36"/>
    <w:rsid w:val="00C1772D"/>
    <w:rsid w:val="00C256B5"/>
    <w:rsid w:val="00C25C83"/>
    <w:rsid w:val="00C25E9B"/>
    <w:rsid w:val="00C261FD"/>
    <w:rsid w:val="00C264B1"/>
    <w:rsid w:val="00C277C0"/>
    <w:rsid w:val="00C307E8"/>
    <w:rsid w:val="00C34B33"/>
    <w:rsid w:val="00C3544D"/>
    <w:rsid w:val="00C357D6"/>
    <w:rsid w:val="00C35A25"/>
    <w:rsid w:val="00C35CF9"/>
    <w:rsid w:val="00C36982"/>
    <w:rsid w:val="00C37131"/>
    <w:rsid w:val="00C413E8"/>
    <w:rsid w:val="00C41CE5"/>
    <w:rsid w:val="00C44D4B"/>
    <w:rsid w:val="00C4510C"/>
    <w:rsid w:val="00C462F8"/>
    <w:rsid w:val="00C468BC"/>
    <w:rsid w:val="00C46EB9"/>
    <w:rsid w:val="00C47828"/>
    <w:rsid w:val="00C50C3E"/>
    <w:rsid w:val="00C50DB1"/>
    <w:rsid w:val="00C5185F"/>
    <w:rsid w:val="00C522BD"/>
    <w:rsid w:val="00C53042"/>
    <w:rsid w:val="00C57060"/>
    <w:rsid w:val="00C6097A"/>
    <w:rsid w:val="00C60B4E"/>
    <w:rsid w:val="00C60EF5"/>
    <w:rsid w:val="00C618D7"/>
    <w:rsid w:val="00C63359"/>
    <w:rsid w:val="00C648A3"/>
    <w:rsid w:val="00C6555A"/>
    <w:rsid w:val="00C669FE"/>
    <w:rsid w:val="00C706C4"/>
    <w:rsid w:val="00C7167B"/>
    <w:rsid w:val="00C72AAB"/>
    <w:rsid w:val="00C73998"/>
    <w:rsid w:val="00C75A4F"/>
    <w:rsid w:val="00C77403"/>
    <w:rsid w:val="00C77883"/>
    <w:rsid w:val="00C83BAA"/>
    <w:rsid w:val="00C8414A"/>
    <w:rsid w:val="00C84504"/>
    <w:rsid w:val="00C84BD5"/>
    <w:rsid w:val="00C84BE0"/>
    <w:rsid w:val="00C84DD2"/>
    <w:rsid w:val="00C86C8E"/>
    <w:rsid w:val="00C86D96"/>
    <w:rsid w:val="00C91503"/>
    <w:rsid w:val="00C91604"/>
    <w:rsid w:val="00C91B76"/>
    <w:rsid w:val="00C9381C"/>
    <w:rsid w:val="00C94411"/>
    <w:rsid w:val="00C966CE"/>
    <w:rsid w:val="00C96A7C"/>
    <w:rsid w:val="00C971DA"/>
    <w:rsid w:val="00C97F01"/>
    <w:rsid w:val="00CA08AE"/>
    <w:rsid w:val="00CA0FAB"/>
    <w:rsid w:val="00CA13BC"/>
    <w:rsid w:val="00CA1C38"/>
    <w:rsid w:val="00CA229D"/>
    <w:rsid w:val="00CA28E6"/>
    <w:rsid w:val="00CA3499"/>
    <w:rsid w:val="00CA4372"/>
    <w:rsid w:val="00CA4C7A"/>
    <w:rsid w:val="00CA6416"/>
    <w:rsid w:val="00CA64C8"/>
    <w:rsid w:val="00CA666C"/>
    <w:rsid w:val="00CA7613"/>
    <w:rsid w:val="00CA78C3"/>
    <w:rsid w:val="00CB076D"/>
    <w:rsid w:val="00CB1673"/>
    <w:rsid w:val="00CB24D8"/>
    <w:rsid w:val="00CB24E9"/>
    <w:rsid w:val="00CB31EE"/>
    <w:rsid w:val="00CB347F"/>
    <w:rsid w:val="00CB3C73"/>
    <w:rsid w:val="00CB4B5B"/>
    <w:rsid w:val="00CB5F1B"/>
    <w:rsid w:val="00CC23C7"/>
    <w:rsid w:val="00CC3C34"/>
    <w:rsid w:val="00CC46DE"/>
    <w:rsid w:val="00CC7887"/>
    <w:rsid w:val="00CC7DFE"/>
    <w:rsid w:val="00CD07BA"/>
    <w:rsid w:val="00CD0D31"/>
    <w:rsid w:val="00CD1A13"/>
    <w:rsid w:val="00CD2339"/>
    <w:rsid w:val="00CD26A5"/>
    <w:rsid w:val="00CD53F8"/>
    <w:rsid w:val="00CD557D"/>
    <w:rsid w:val="00CD749F"/>
    <w:rsid w:val="00CE0228"/>
    <w:rsid w:val="00CE0D62"/>
    <w:rsid w:val="00CE19B3"/>
    <w:rsid w:val="00CE33F6"/>
    <w:rsid w:val="00CE3482"/>
    <w:rsid w:val="00CE4C4F"/>
    <w:rsid w:val="00CE5597"/>
    <w:rsid w:val="00CE5BBA"/>
    <w:rsid w:val="00CE7477"/>
    <w:rsid w:val="00CE7BE7"/>
    <w:rsid w:val="00CF06DE"/>
    <w:rsid w:val="00CF1C97"/>
    <w:rsid w:val="00CF3D1F"/>
    <w:rsid w:val="00CF3D25"/>
    <w:rsid w:val="00CF3E4D"/>
    <w:rsid w:val="00CF4658"/>
    <w:rsid w:val="00CF5C8F"/>
    <w:rsid w:val="00CF6C9C"/>
    <w:rsid w:val="00D000AD"/>
    <w:rsid w:val="00D0563A"/>
    <w:rsid w:val="00D0640E"/>
    <w:rsid w:val="00D06567"/>
    <w:rsid w:val="00D073EC"/>
    <w:rsid w:val="00D07D93"/>
    <w:rsid w:val="00D13616"/>
    <w:rsid w:val="00D1459F"/>
    <w:rsid w:val="00D167CE"/>
    <w:rsid w:val="00D20A39"/>
    <w:rsid w:val="00D20C56"/>
    <w:rsid w:val="00D21B4D"/>
    <w:rsid w:val="00D22CC9"/>
    <w:rsid w:val="00D235A0"/>
    <w:rsid w:val="00D238B1"/>
    <w:rsid w:val="00D244AA"/>
    <w:rsid w:val="00D24CD3"/>
    <w:rsid w:val="00D25386"/>
    <w:rsid w:val="00D25FA6"/>
    <w:rsid w:val="00D27BB6"/>
    <w:rsid w:val="00D30E60"/>
    <w:rsid w:val="00D31D5D"/>
    <w:rsid w:val="00D31E47"/>
    <w:rsid w:val="00D324EB"/>
    <w:rsid w:val="00D3256C"/>
    <w:rsid w:val="00D32E7E"/>
    <w:rsid w:val="00D33708"/>
    <w:rsid w:val="00D33B2D"/>
    <w:rsid w:val="00D346EA"/>
    <w:rsid w:val="00D363B9"/>
    <w:rsid w:val="00D417A8"/>
    <w:rsid w:val="00D41E1E"/>
    <w:rsid w:val="00D43B8B"/>
    <w:rsid w:val="00D43DE9"/>
    <w:rsid w:val="00D458AA"/>
    <w:rsid w:val="00D4754A"/>
    <w:rsid w:val="00D50D59"/>
    <w:rsid w:val="00D52490"/>
    <w:rsid w:val="00D53360"/>
    <w:rsid w:val="00D572F0"/>
    <w:rsid w:val="00D624A1"/>
    <w:rsid w:val="00D62827"/>
    <w:rsid w:val="00D63052"/>
    <w:rsid w:val="00D631AB"/>
    <w:rsid w:val="00D63E5E"/>
    <w:rsid w:val="00D640CE"/>
    <w:rsid w:val="00D64CF1"/>
    <w:rsid w:val="00D65E45"/>
    <w:rsid w:val="00D66B27"/>
    <w:rsid w:val="00D66D7D"/>
    <w:rsid w:val="00D70C4A"/>
    <w:rsid w:val="00D70F39"/>
    <w:rsid w:val="00D725B7"/>
    <w:rsid w:val="00D728D1"/>
    <w:rsid w:val="00D72907"/>
    <w:rsid w:val="00D7311B"/>
    <w:rsid w:val="00D7420E"/>
    <w:rsid w:val="00D76254"/>
    <w:rsid w:val="00D7712D"/>
    <w:rsid w:val="00D803B0"/>
    <w:rsid w:val="00D808B4"/>
    <w:rsid w:val="00D841A1"/>
    <w:rsid w:val="00D8426D"/>
    <w:rsid w:val="00D849F5"/>
    <w:rsid w:val="00D85422"/>
    <w:rsid w:val="00D85C5A"/>
    <w:rsid w:val="00D86618"/>
    <w:rsid w:val="00D873A2"/>
    <w:rsid w:val="00D9179A"/>
    <w:rsid w:val="00D91B88"/>
    <w:rsid w:val="00D91C12"/>
    <w:rsid w:val="00D920EC"/>
    <w:rsid w:val="00D93B94"/>
    <w:rsid w:val="00D94242"/>
    <w:rsid w:val="00D95163"/>
    <w:rsid w:val="00D95789"/>
    <w:rsid w:val="00D95889"/>
    <w:rsid w:val="00D959FD"/>
    <w:rsid w:val="00D96611"/>
    <w:rsid w:val="00DA0C06"/>
    <w:rsid w:val="00DA0EDF"/>
    <w:rsid w:val="00DA140C"/>
    <w:rsid w:val="00DA1E04"/>
    <w:rsid w:val="00DA304C"/>
    <w:rsid w:val="00DA3136"/>
    <w:rsid w:val="00DA36F4"/>
    <w:rsid w:val="00DA4FE1"/>
    <w:rsid w:val="00DA57C8"/>
    <w:rsid w:val="00DA5EEF"/>
    <w:rsid w:val="00DB0171"/>
    <w:rsid w:val="00DB040D"/>
    <w:rsid w:val="00DB0E06"/>
    <w:rsid w:val="00DB19E4"/>
    <w:rsid w:val="00DB3EA0"/>
    <w:rsid w:val="00DB44F7"/>
    <w:rsid w:val="00DB58B3"/>
    <w:rsid w:val="00DB5BEB"/>
    <w:rsid w:val="00DB6D1B"/>
    <w:rsid w:val="00DC2EB6"/>
    <w:rsid w:val="00DC4290"/>
    <w:rsid w:val="00DC7AC5"/>
    <w:rsid w:val="00DD10E8"/>
    <w:rsid w:val="00DD20AC"/>
    <w:rsid w:val="00DD22BA"/>
    <w:rsid w:val="00DD2845"/>
    <w:rsid w:val="00DD42D8"/>
    <w:rsid w:val="00DD48B5"/>
    <w:rsid w:val="00DD48EA"/>
    <w:rsid w:val="00DD6002"/>
    <w:rsid w:val="00DD613E"/>
    <w:rsid w:val="00DD6404"/>
    <w:rsid w:val="00DE086D"/>
    <w:rsid w:val="00DE1D2C"/>
    <w:rsid w:val="00DE1F95"/>
    <w:rsid w:val="00DE318D"/>
    <w:rsid w:val="00DE533F"/>
    <w:rsid w:val="00DE615F"/>
    <w:rsid w:val="00DE6FDD"/>
    <w:rsid w:val="00DE79EB"/>
    <w:rsid w:val="00DF2175"/>
    <w:rsid w:val="00DF2B0B"/>
    <w:rsid w:val="00DF35C6"/>
    <w:rsid w:val="00DF3C7D"/>
    <w:rsid w:val="00DF3E7D"/>
    <w:rsid w:val="00DF4AE9"/>
    <w:rsid w:val="00DF4F00"/>
    <w:rsid w:val="00DF6B30"/>
    <w:rsid w:val="00E00EB5"/>
    <w:rsid w:val="00E02386"/>
    <w:rsid w:val="00E02CAD"/>
    <w:rsid w:val="00E02D90"/>
    <w:rsid w:val="00E032B1"/>
    <w:rsid w:val="00E05026"/>
    <w:rsid w:val="00E0530E"/>
    <w:rsid w:val="00E1073C"/>
    <w:rsid w:val="00E10EFE"/>
    <w:rsid w:val="00E11315"/>
    <w:rsid w:val="00E1178D"/>
    <w:rsid w:val="00E11935"/>
    <w:rsid w:val="00E12DF1"/>
    <w:rsid w:val="00E15C2B"/>
    <w:rsid w:val="00E15D94"/>
    <w:rsid w:val="00E228BD"/>
    <w:rsid w:val="00E24BB9"/>
    <w:rsid w:val="00E24CAF"/>
    <w:rsid w:val="00E25E7E"/>
    <w:rsid w:val="00E26DF1"/>
    <w:rsid w:val="00E27EEB"/>
    <w:rsid w:val="00E30429"/>
    <w:rsid w:val="00E30C4B"/>
    <w:rsid w:val="00E30E0C"/>
    <w:rsid w:val="00E3113E"/>
    <w:rsid w:val="00E32D2F"/>
    <w:rsid w:val="00E32D91"/>
    <w:rsid w:val="00E3303D"/>
    <w:rsid w:val="00E3330D"/>
    <w:rsid w:val="00E3380E"/>
    <w:rsid w:val="00E35A59"/>
    <w:rsid w:val="00E36603"/>
    <w:rsid w:val="00E403C9"/>
    <w:rsid w:val="00E4137F"/>
    <w:rsid w:val="00E41665"/>
    <w:rsid w:val="00E42C7D"/>
    <w:rsid w:val="00E43D96"/>
    <w:rsid w:val="00E50E9E"/>
    <w:rsid w:val="00E51389"/>
    <w:rsid w:val="00E52397"/>
    <w:rsid w:val="00E52FCE"/>
    <w:rsid w:val="00E53290"/>
    <w:rsid w:val="00E538BC"/>
    <w:rsid w:val="00E53E6C"/>
    <w:rsid w:val="00E559C1"/>
    <w:rsid w:val="00E56187"/>
    <w:rsid w:val="00E609FA"/>
    <w:rsid w:val="00E60A1E"/>
    <w:rsid w:val="00E61505"/>
    <w:rsid w:val="00E61F61"/>
    <w:rsid w:val="00E62781"/>
    <w:rsid w:val="00E6319A"/>
    <w:rsid w:val="00E654AF"/>
    <w:rsid w:val="00E65E94"/>
    <w:rsid w:val="00E672EA"/>
    <w:rsid w:val="00E70ED2"/>
    <w:rsid w:val="00E72683"/>
    <w:rsid w:val="00E72BE8"/>
    <w:rsid w:val="00E73136"/>
    <w:rsid w:val="00E73D0E"/>
    <w:rsid w:val="00E75A48"/>
    <w:rsid w:val="00E76CE3"/>
    <w:rsid w:val="00E7763B"/>
    <w:rsid w:val="00E82DCC"/>
    <w:rsid w:val="00E83967"/>
    <w:rsid w:val="00E846B4"/>
    <w:rsid w:val="00E84ABE"/>
    <w:rsid w:val="00E84EA2"/>
    <w:rsid w:val="00E8608F"/>
    <w:rsid w:val="00E8637F"/>
    <w:rsid w:val="00E8759B"/>
    <w:rsid w:val="00E91C1F"/>
    <w:rsid w:val="00E92BAE"/>
    <w:rsid w:val="00E95C9C"/>
    <w:rsid w:val="00E9659E"/>
    <w:rsid w:val="00EA0106"/>
    <w:rsid w:val="00EA25BE"/>
    <w:rsid w:val="00EA3240"/>
    <w:rsid w:val="00EA4D6C"/>
    <w:rsid w:val="00EA4D78"/>
    <w:rsid w:val="00EA52A4"/>
    <w:rsid w:val="00EA71C7"/>
    <w:rsid w:val="00EB333D"/>
    <w:rsid w:val="00EB4349"/>
    <w:rsid w:val="00EB55E2"/>
    <w:rsid w:val="00EC1AE9"/>
    <w:rsid w:val="00EC20EC"/>
    <w:rsid w:val="00EC2557"/>
    <w:rsid w:val="00EC34C7"/>
    <w:rsid w:val="00ED027E"/>
    <w:rsid w:val="00ED0E69"/>
    <w:rsid w:val="00ED2B5B"/>
    <w:rsid w:val="00ED3817"/>
    <w:rsid w:val="00ED403F"/>
    <w:rsid w:val="00ED4453"/>
    <w:rsid w:val="00ED52B3"/>
    <w:rsid w:val="00ED684D"/>
    <w:rsid w:val="00ED7406"/>
    <w:rsid w:val="00ED7844"/>
    <w:rsid w:val="00ED7A50"/>
    <w:rsid w:val="00EE0229"/>
    <w:rsid w:val="00EE3892"/>
    <w:rsid w:val="00EE531A"/>
    <w:rsid w:val="00EE5B16"/>
    <w:rsid w:val="00EE5FA4"/>
    <w:rsid w:val="00EE66B2"/>
    <w:rsid w:val="00EF1674"/>
    <w:rsid w:val="00EF20F7"/>
    <w:rsid w:val="00EF27CF"/>
    <w:rsid w:val="00EF3622"/>
    <w:rsid w:val="00EF56B3"/>
    <w:rsid w:val="00EF5D06"/>
    <w:rsid w:val="00EF6F38"/>
    <w:rsid w:val="00EF7A66"/>
    <w:rsid w:val="00F00086"/>
    <w:rsid w:val="00F00410"/>
    <w:rsid w:val="00F00AA3"/>
    <w:rsid w:val="00F00C3A"/>
    <w:rsid w:val="00F013EC"/>
    <w:rsid w:val="00F0210D"/>
    <w:rsid w:val="00F0303C"/>
    <w:rsid w:val="00F031D9"/>
    <w:rsid w:val="00F03E94"/>
    <w:rsid w:val="00F05CB7"/>
    <w:rsid w:val="00F05FA0"/>
    <w:rsid w:val="00F06B0B"/>
    <w:rsid w:val="00F10CC8"/>
    <w:rsid w:val="00F10CE1"/>
    <w:rsid w:val="00F11EE7"/>
    <w:rsid w:val="00F12124"/>
    <w:rsid w:val="00F13144"/>
    <w:rsid w:val="00F14248"/>
    <w:rsid w:val="00F15922"/>
    <w:rsid w:val="00F17B90"/>
    <w:rsid w:val="00F17F6B"/>
    <w:rsid w:val="00F201B7"/>
    <w:rsid w:val="00F20282"/>
    <w:rsid w:val="00F205CA"/>
    <w:rsid w:val="00F20817"/>
    <w:rsid w:val="00F20983"/>
    <w:rsid w:val="00F22A4F"/>
    <w:rsid w:val="00F232E5"/>
    <w:rsid w:val="00F240B5"/>
    <w:rsid w:val="00F25F7F"/>
    <w:rsid w:val="00F26009"/>
    <w:rsid w:val="00F268DE"/>
    <w:rsid w:val="00F31622"/>
    <w:rsid w:val="00F3612F"/>
    <w:rsid w:val="00F369AB"/>
    <w:rsid w:val="00F36BDC"/>
    <w:rsid w:val="00F37627"/>
    <w:rsid w:val="00F40337"/>
    <w:rsid w:val="00F41D93"/>
    <w:rsid w:val="00F41E60"/>
    <w:rsid w:val="00F4252A"/>
    <w:rsid w:val="00F4311D"/>
    <w:rsid w:val="00F44259"/>
    <w:rsid w:val="00F44911"/>
    <w:rsid w:val="00F45159"/>
    <w:rsid w:val="00F460A5"/>
    <w:rsid w:val="00F460D9"/>
    <w:rsid w:val="00F46C85"/>
    <w:rsid w:val="00F5067B"/>
    <w:rsid w:val="00F509A5"/>
    <w:rsid w:val="00F50B89"/>
    <w:rsid w:val="00F516FD"/>
    <w:rsid w:val="00F51FB3"/>
    <w:rsid w:val="00F52CE9"/>
    <w:rsid w:val="00F53322"/>
    <w:rsid w:val="00F547FC"/>
    <w:rsid w:val="00F54C1D"/>
    <w:rsid w:val="00F5570B"/>
    <w:rsid w:val="00F60202"/>
    <w:rsid w:val="00F602DF"/>
    <w:rsid w:val="00F60B70"/>
    <w:rsid w:val="00F611B3"/>
    <w:rsid w:val="00F61297"/>
    <w:rsid w:val="00F6139D"/>
    <w:rsid w:val="00F61616"/>
    <w:rsid w:val="00F61AC2"/>
    <w:rsid w:val="00F6278E"/>
    <w:rsid w:val="00F62B1D"/>
    <w:rsid w:val="00F63226"/>
    <w:rsid w:val="00F63F4E"/>
    <w:rsid w:val="00F64F5C"/>
    <w:rsid w:val="00F66106"/>
    <w:rsid w:val="00F66ACB"/>
    <w:rsid w:val="00F66DAC"/>
    <w:rsid w:val="00F7027F"/>
    <w:rsid w:val="00F716A7"/>
    <w:rsid w:val="00F71DA8"/>
    <w:rsid w:val="00F72478"/>
    <w:rsid w:val="00F72C8E"/>
    <w:rsid w:val="00F73520"/>
    <w:rsid w:val="00F75FD3"/>
    <w:rsid w:val="00F77689"/>
    <w:rsid w:val="00F80461"/>
    <w:rsid w:val="00F80CDA"/>
    <w:rsid w:val="00F8245D"/>
    <w:rsid w:val="00F82660"/>
    <w:rsid w:val="00F83FB7"/>
    <w:rsid w:val="00F9021F"/>
    <w:rsid w:val="00F9051A"/>
    <w:rsid w:val="00F92C46"/>
    <w:rsid w:val="00F94A7C"/>
    <w:rsid w:val="00F96EC0"/>
    <w:rsid w:val="00F972C0"/>
    <w:rsid w:val="00FA190D"/>
    <w:rsid w:val="00FA1FB2"/>
    <w:rsid w:val="00FA2605"/>
    <w:rsid w:val="00FA2D04"/>
    <w:rsid w:val="00FA31F3"/>
    <w:rsid w:val="00FA3F63"/>
    <w:rsid w:val="00FA4F00"/>
    <w:rsid w:val="00FA65E4"/>
    <w:rsid w:val="00FA6634"/>
    <w:rsid w:val="00FA6DF2"/>
    <w:rsid w:val="00FA710B"/>
    <w:rsid w:val="00FA760C"/>
    <w:rsid w:val="00FA7D49"/>
    <w:rsid w:val="00FB0D7E"/>
    <w:rsid w:val="00FB1388"/>
    <w:rsid w:val="00FB18EA"/>
    <w:rsid w:val="00FB5B58"/>
    <w:rsid w:val="00FB5DB2"/>
    <w:rsid w:val="00FB785E"/>
    <w:rsid w:val="00FC176D"/>
    <w:rsid w:val="00FC24E3"/>
    <w:rsid w:val="00FC2B8A"/>
    <w:rsid w:val="00FC4F62"/>
    <w:rsid w:val="00FC5111"/>
    <w:rsid w:val="00FC5571"/>
    <w:rsid w:val="00FC5A9F"/>
    <w:rsid w:val="00FC5EB0"/>
    <w:rsid w:val="00FC6FB2"/>
    <w:rsid w:val="00FC7A4C"/>
    <w:rsid w:val="00FD07BB"/>
    <w:rsid w:val="00FD1393"/>
    <w:rsid w:val="00FD17A4"/>
    <w:rsid w:val="00FD2663"/>
    <w:rsid w:val="00FD3001"/>
    <w:rsid w:val="00FD4F38"/>
    <w:rsid w:val="00FD5154"/>
    <w:rsid w:val="00FD5457"/>
    <w:rsid w:val="00FD7592"/>
    <w:rsid w:val="00FD759E"/>
    <w:rsid w:val="00FD7B63"/>
    <w:rsid w:val="00FE0EF8"/>
    <w:rsid w:val="00FE364A"/>
    <w:rsid w:val="00FE4684"/>
    <w:rsid w:val="00FE5F7B"/>
    <w:rsid w:val="00FF10B8"/>
    <w:rsid w:val="00FF3B81"/>
    <w:rsid w:val="00FF6F76"/>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shapelayout>
  </w:shapeDefaults>
  <w:decimalSymbol w:val="."/>
  <w:listSeparator w:val=","/>
  <w14:docId w14:val="7D1DDEF5"/>
  <w15:chartTrackingRefBased/>
  <w15:docId w15:val="{697C682C-FFA6-4497-97D4-7A00B275B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0230AA"/>
    <w:pPr>
      <w:keepNext/>
      <w:keepLines/>
      <w:spacing w:before="40"/>
      <w:outlineLvl w:val="2"/>
    </w:pPr>
    <w:rPr>
      <w:rFonts w:asciiTheme="majorHAnsi" w:eastAsiaTheme="majorEastAsia" w:hAnsiTheme="majorHAnsi" w:cstheme="majorBidi"/>
      <w:color w:val="771048" w:themeColor="accent1" w:themeShade="7F"/>
      <w:szCs w:val="24"/>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B3186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basedOn w:val="Normal"/>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uiPriority w:val="99"/>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iPriority w:val="99"/>
    <w:unhideWhenUsed/>
    <w:rsid w:val="009914CE"/>
    <w:rPr>
      <w:color w:val="6B9F25"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B3186D" w:themeColor="accent1" w:themeShade="BF"/>
      <w:sz w:val="24"/>
      <w:lang w:eastAsia="en-GB"/>
    </w:rPr>
  </w:style>
  <w:style w:type="character" w:styleId="FollowedHyperlink">
    <w:name w:val="FollowedHyperlink"/>
    <w:basedOn w:val="DefaultParagraphFont"/>
    <w:uiPriority w:val="99"/>
    <w:semiHidden/>
    <w:unhideWhenUsed/>
    <w:rsid w:val="001C3725"/>
    <w:rPr>
      <w:color w:val="8C8C8C"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 w:type="character" w:customStyle="1" w:styleId="Heading3Char">
    <w:name w:val="Heading 3 Char"/>
    <w:basedOn w:val="DefaultParagraphFont"/>
    <w:link w:val="Heading3"/>
    <w:uiPriority w:val="9"/>
    <w:semiHidden/>
    <w:rsid w:val="000230AA"/>
    <w:rPr>
      <w:rFonts w:asciiTheme="majorHAnsi" w:eastAsiaTheme="majorEastAsia" w:hAnsiTheme="majorHAnsi" w:cstheme="majorBidi"/>
      <w:color w:val="771048" w:themeColor="accent1" w:themeShade="7F"/>
      <w:sz w:val="24"/>
      <w:szCs w:val="24"/>
      <w:lang w:eastAsia="en-GB"/>
    </w:rPr>
  </w:style>
  <w:style w:type="paragraph" w:styleId="NormalWeb">
    <w:name w:val="Normal (Web)"/>
    <w:basedOn w:val="Normal"/>
    <w:uiPriority w:val="99"/>
    <w:unhideWhenUsed/>
    <w:rsid w:val="000230AA"/>
    <w:pPr>
      <w:spacing w:before="100" w:beforeAutospacing="1" w:after="100" w:afterAutospacing="1"/>
    </w:pPr>
    <w:rPr>
      <w:rFonts w:ascii="Times New Roman" w:hAnsi="Times New Roman" w:cs="Times New Roman"/>
      <w:szCs w:val="24"/>
    </w:rPr>
  </w:style>
  <w:style w:type="table" w:styleId="TableGrid">
    <w:name w:val="Table Grid"/>
    <w:basedOn w:val="TableNormal"/>
    <w:uiPriority w:val="59"/>
    <w:rsid w:val="00A6143A"/>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A6143A"/>
    <w:rPr>
      <w:rFonts w:ascii="Calibri" w:eastAsiaTheme="minorHAnsi" w:hAnsi="Calibri" w:cs="Calibri"/>
      <w:sz w:val="22"/>
    </w:rPr>
  </w:style>
  <w:style w:type="paragraph" w:styleId="NoSpacing">
    <w:name w:val="No Spacing"/>
    <w:basedOn w:val="Normal"/>
    <w:uiPriority w:val="1"/>
    <w:qFormat/>
    <w:rsid w:val="00A6143A"/>
    <w:rPr>
      <w:rFonts w:asciiTheme="minorHAnsi" w:eastAsiaTheme="minorHAnsi" w:hAnsiTheme="minorHAnsi" w:cs="Times New Roman"/>
      <w:color w:val="000000" w:themeColor="text1"/>
      <w:sz w:val="20"/>
      <w:szCs w:val="20"/>
      <w:lang w:val="en-US" w:eastAsia="ja-JP"/>
    </w:rPr>
  </w:style>
  <w:style w:type="paragraph" w:customStyle="1" w:styleId="FooterLeft">
    <w:name w:val="Footer Left"/>
    <w:basedOn w:val="Normal"/>
    <w:next w:val="Normal"/>
    <w:uiPriority w:val="35"/>
    <w:qFormat/>
    <w:rsid w:val="00A6143A"/>
    <w:pPr>
      <w:pBdr>
        <w:top w:val="dashed" w:sz="4" w:space="18" w:color="7F7F7F" w:themeColor="text1" w:themeTint="80"/>
      </w:pBdr>
      <w:tabs>
        <w:tab w:val="center" w:pos="4320"/>
        <w:tab w:val="right" w:pos="8640"/>
      </w:tabs>
      <w:spacing w:after="200"/>
      <w:contextualSpacing/>
    </w:pPr>
    <w:rPr>
      <w:rFonts w:asciiTheme="minorHAnsi" w:eastAsiaTheme="minorHAnsi" w:hAnsiTheme="minorHAnsi" w:cs="Times New Roman"/>
      <w:color w:val="7F7F7F" w:themeColor="text1" w:themeTint="80"/>
      <w:sz w:val="20"/>
      <w:szCs w:val="18"/>
      <w:lang w:val="en-US" w:eastAsia="ja-JP"/>
    </w:rPr>
  </w:style>
  <w:style w:type="paragraph" w:customStyle="1" w:styleId="FooterRight">
    <w:name w:val="Footer Right"/>
    <w:basedOn w:val="Footer"/>
    <w:uiPriority w:val="35"/>
    <w:qFormat/>
    <w:rsid w:val="00A6143A"/>
    <w:pPr>
      <w:pBdr>
        <w:top w:val="dashed" w:sz="4" w:space="18" w:color="7F7F7F"/>
      </w:pBdr>
      <w:tabs>
        <w:tab w:val="clear" w:pos="4153"/>
        <w:tab w:val="clear" w:pos="8306"/>
        <w:tab w:val="center" w:pos="4320"/>
        <w:tab w:val="right" w:pos="8640"/>
      </w:tabs>
      <w:spacing w:after="200"/>
      <w:contextualSpacing/>
      <w:jc w:val="right"/>
    </w:pPr>
    <w:rPr>
      <w:rFonts w:asciiTheme="minorHAnsi" w:eastAsiaTheme="minorHAnsi" w:hAnsiTheme="minorHAnsi" w:cs="Times New Roman"/>
      <w:color w:val="7F7F7F" w:themeColor="text1" w:themeTint="80"/>
      <w:sz w:val="20"/>
      <w:szCs w:val="18"/>
      <w:lang w:val="en-US" w:eastAsia="ja-JP"/>
    </w:rPr>
  </w:style>
  <w:style w:type="paragraph" w:customStyle="1" w:styleId="HeaderLeft">
    <w:name w:val="Header Left"/>
    <w:basedOn w:val="Header"/>
    <w:uiPriority w:val="35"/>
    <w:qFormat/>
    <w:rsid w:val="00A6143A"/>
    <w:pPr>
      <w:pBdr>
        <w:bottom w:val="dashed" w:sz="4" w:space="18" w:color="7F7F7F" w:themeColor="text1" w:themeTint="80"/>
      </w:pBdr>
      <w:tabs>
        <w:tab w:val="clear" w:pos="4153"/>
        <w:tab w:val="clear" w:pos="8306"/>
        <w:tab w:val="center" w:pos="4320"/>
        <w:tab w:val="right" w:pos="8640"/>
      </w:tabs>
      <w:spacing w:after="200" w:line="396" w:lineRule="auto"/>
    </w:pPr>
    <w:rPr>
      <w:rFonts w:asciiTheme="minorHAnsi" w:eastAsiaTheme="minorHAnsi" w:hAnsiTheme="minorHAnsi" w:cs="Times New Roman"/>
      <w:color w:val="7F7F7F" w:themeColor="text1" w:themeTint="80"/>
      <w:sz w:val="20"/>
      <w:szCs w:val="20"/>
      <w:lang w:val="en-US" w:eastAsia="ja-JP"/>
    </w:rPr>
  </w:style>
  <w:style w:type="paragraph" w:customStyle="1" w:styleId="HeaderRight">
    <w:name w:val="Header Right"/>
    <w:basedOn w:val="Header"/>
    <w:uiPriority w:val="35"/>
    <w:qFormat/>
    <w:rsid w:val="00A6143A"/>
    <w:pPr>
      <w:pBdr>
        <w:bottom w:val="dashed" w:sz="4" w:space="18" w:color="7F7F7F"/>
      </w:pBdr>
      <w:tabs>
        <w:tab w:val="clear" w:pos="4153"/>
        <w:tab w:val="clear" w:pos="8306"/>
        <w:tab w:val="center" w:pos="4320"/>
        <w:tab w:val="right" w:pos="8640"/>
      </w:tabs>
      <w:spacing w:after="200" w:line="276" w:lineRule="auto"/>
      <w:jc w:val="right"/>
    </w:pPr>
    <w:rPr>
      <w:rFonts w:asciiTheme="minorHAnsi" w:eastAsiaTheme="minorHAnsi" w:hAnsiTheme="minorHAnsi" w:cs="Times New Roman"/>
      <w:color w:val="7F7F7F" w:themeColor="text1" w:themeTint="80"/>
      <w:sz w:val="20"/>
      <w:szCs w:val="20"/>
      <w:lang w:val="en-US" w:eastAsia="ja-JP"/>
    </w:rPr>
  </w:style>
  <w:style w:type="paragraph" w:customStyle="1" w:styleId="xxmsonormal0">
    <w:name w:val="x_xmsonormal"/>
    <w:basedOn w:val="Normal"/>
    <w:rsid w:val="00EE66B2"/>
    <w:rPr>
      <w:rFonts w:ascii="Aptos" w:eastAsiaTheme="minorHAnsi" w:hAnsi="Aptos" w:cs="Aptos"/>
      <w:sz w:val="22"/>
    </w:rPr>
  </w:style>
  <w:style w:type="table" w:customStyle="1" w:styleId="TableGrid0">
    <w:name w:val="TableGrid"/>
    <w:rsid w:val="00CD53F8"/>
    <w:pPr>
      <w:spacing w:after="0" w:line="240" w:lineRule="auto"/>
    </w:pPr>
    <w:rPr>
      <w:rFonts w:ascii="Calibri" w:hAnsi="Calibri" w:cs="Times New Roman"/>
      <w:lang w:eastAsia="en-GB"/>
    </w:rPr>
    <w:tblPr>
      <w:tblCellMar>
        <w:top w:w="0" w:type="dxa"/>
        <w:left w:w="0" w:type="dxa"/>
        <w:bottom w:w="0" w:type="dxa"/>
        <w:right w:w="0" w:type="dxa"/>
      </w:tblCellMar>
    </w:tblPr>
  </w:style>
  <w:style w:type="paragraph" w:styleId="BodyText">
    <w:name w:val="Body Text"/>
    <w:basedOn w:val="Normal"/>
    <w:link w:val="BodyTextChar"/>
    <w:rsid w:val="00317BA9"/>
    <w:pPr>
      <w:jc w:val="both"/>
    </w:pPr>
    <w:rPr>
      <w:rFonts w:ascii="Times New Roman" w:hAnsi="Times New Roman" w:cs="Times New Roman"/>
      <w:szCs w:val="20"/>
      <w:lang w:val="en-AU" w:eastAsia="en-US"/>
    </w:rPr>
  </w:style>
  <w:style w:type="character" w:customStyle="1" w:styleId="BodyTextChar">
    <w:name w:val="Body Text Char"/>
    <w:basedOn w:val="DefaultParagraphFont"/>
    <w:link w:val="BodyText"/>
    <w:rsid w:val="00317BA9"/>
    <w:rPr>
      <w:rFonts w:ascii="Times New Roman" w:hAnsi="Times New Roman" w:cs="Times New Roman"/>
      <w:sz w:val="24"/>
      <w:szCs w:val="20"/>
      <w:lang w:val="en-AU"/>
    </w:rPr>
  </w:style>
  <w:style w:type="paragraph" w:customStyle="1" w:styleId="1Text">
    <w:name w:val="1 Text"/>
    <w:basedOn w:val="Normal"/>
    <w:rsid w:val="00C86C8E"/>
    <w:pPr>
      <w:spacing w:line="240" w:lineRule="exact"/>
    </w:pPr>
    <w:rPr>
      <w:rFonts w:cs="Times New Roman"/>
      <w:sz w:val="18"/>
      <w:szCs w:val="24"/>
      <w:lang w:val="en-US" w:eastAsia="en-US"/>
    </w:rPr>
  </w:style>
  <w:style w:type="paragraph" w:styleId="Caption">
    <w:name w:val="caption"/>
    <w:basedOn w:val="Normal"/>
    <w:next w:val="Normal"/>
    <w:uiPriority w:val="35"/>
    <w:semiHidden/>
    <w:unhideWhenUsed/>
    <w:qFormat/>
    <w:rsid w:val="00C86C8E"/>
    <w:pPr>
      <w:spacing w:beforeAutospacing="1" w:after="200" w:afterAutospacing="1"/>
    </w:pPr>
    <w:rPr>
      <w:b/>
      <w:bCs/>
      <w:color w:val="E32D91" w:themeColor="accent1"/>
      <w:sz w:val="18"/>
      <w:szCs w:val="18"/>
      <w:lang w:eastAsia="en-US"/>
    </w:rPr>
  </w:style>
  <w:style w:type="paragraph" w:customStyle="1" w:styleId="xmsolistparagraph">
    <w:name w:val="x_msolistparagraph"/>
    <w:basedOn w:val="Normal"/>
    <w:rsid w:val="00FA6634"/>
    <w:pPr>
      <w:ind w:left="720"/>
    </w:pPr>
    <w:rPr>
      <w:rFonts w:ascii="Aptos" w:eastAsiaTheme="minorHAnsi" w:hAnsi="Aptos" w:cs="Aptos"/>
      <w:szCs w:val="24"/>
    </w:rPr>
  </w:style>
  <w:style w:type="character" w:customStyle="1" w:styleId="msonormal1">
    <w:name w:val="msonormal1"/>
    <w:basedOn w:val="DefaultParagraphFont"/>
    <w:rsid w:val="00B905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160255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10196380">
      <w:bodyDiv w:val="1"/>
      <w:marLeft w:val="0"/>
      <w:marRight w:val="0"/>
      <w:marTop w:val="0"/>
      <w:marBottom w:val="0"/>
      <w:divBdr>
        <w:top w:val="none" w:sz="0" w:space="0" w:color="auto"/>
        <w:left w:val="none" w:sz="0" w:space="0" w:color="auto"/>
        <w:bottom w:val="none" w:sz="0" w:space="0" w:color="auto"/>
        <w:right w:val="none" w:sz="0" w:space="0" w:color="auto"/>
      </w:divBdr>
    </w:div>
    <w:div w:id="236748056">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294602938">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63560501">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01365761">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453794648">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49540157">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670260875">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33554162">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79213840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896402420">
      <w:bodyDiv w:val="1"/>
      <w:marLeft w:val="0"/>
      <w:marRight w:val="0"/>
      <w:marTop w:val="0"/>
      <w:marBottom w:val="0"/>
      <w:divBdr>
        <w:top w:val="none" w:sz="0" w:space="0" w:color="auto"/>
        <w:left w:val="none" w:sz="0" w:space="0" w:color="auto"/>
        <w:bottom w:val="none" w:sz="0" w:space="0" w:color="auto"/>
        <w:right w:val="none" w:sz="0" w:space="0" w:color="auto"/>
      </w:divBdr>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082988743">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0928479">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61639673">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362589946">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00122177">
      <w:bodyDiv w:val="1"/>
      <w:marLeft w:val="0"/>
      <w:marRight w:val="0"/>
      <w:marTop w:val="0"/>
      <w:marBottom w:val="0"/>
      <w:divBdr>
        <w:top w:val="none" w:sz="0" w:space="0" w:color="auto"/>
        <w:left w:val="none" w:sz="0" w:space="0" w:color="auto"/>
        <w:bottom w:val="none" w:sz="0" w:space="0" w:color="auto"/>
        <w:right w:val="none" w:sz="0" w:space="0" w:color="auto"/>
      </w:divBdr>
    </w:div>
    <w:div w:id="1504513822">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693845354">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782651796">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06853475">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59152885">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1485105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65716038">
      <w:bodyDiv w:val="1"/>
      <w:marLeft w:val="0"/>
      <w:marRight w:val="0"/>
      <w:marTop w:val="0"/>
      <w:marBottom w:val="0"/>
      <w:divBdr>
        <w:top w:val="none" w:sz="0" w:space="0" w:color="auto"/>
        <w:left w:val="none" w:sz="0" w:space="0" w:color="auto"/>
        <w:bottom w:val="none" w:sz="0" w:space="0" w:color="auto"/>
        <w:right w:val="none" w:sz="0" w:space="0" w:color="auto"/>
      </w:divBdr>
      <w:divsChild>
        <w:div w:id="182867744">
          <w:marLeft w:val="0"/>
          <w:marRight w:val="0"/>
          <w:marTop w:val="0"/>
          <w:marBottom w:val="0"/>
          <w:divBdr>
            <w:top w:val="single" w:sz="6" w:space="0" w:color="auto"/>
            <w:left w:val="single" w:sz="2" w:space="0" w:color="auto"/>
            <w:bottom w:val="single" w:sz="6" w:space="0" w:color="auto"/>
            <w:right w:val="single" w:sz="2" w:space="0" w:color="auto"/>
          </w:divBdr>
        </w:div>
        <w:div w:id="27416231">
          <w:marLeft w:val="0"/>
          <w:marRight w:val="0"/>
          <w:marTop w:val="0"/>
          <w:marBottom w:val="0"/>
          <w:divBdr>
            <w:top w:val="single" w:sz="2" w:space="0" w:color="auto"/>
            <w:left w:val="single" w:sz="2" w:space="0" w:color="auto"/>
            <w:bottom w:val="single" w:sz="6" w:space="0" w:color="auto"/>
            <w:right w:val="single" w:sz="2" w:space="0" w:color="auto"/>
          </w:divBdr>
        </w:div>
        <w:div w:id="1786194435">
          <w:marLeft w:val="0"/>
          <w:marRight w:val="0"/>
          <w:marTop w:val="0"/>
          <w:marBottom w:val="0"/>
          <w:divBdr>
            <w:top w:val="single" w:sz="2" w:space="0" w:color="auto"/>
            <w:left w:val="single" w:sz="2" w:space="0" w:color="auto"/>
            <w:bottom w:val="single" w:sz="6" w:space="0" w:color="auto"/>
            <w:right w:val="single" w:sz="2" w:space="0" w:color="auto"/>
          </w:divBdr>
        </w:div>
        <w:div w:id="982347086">
          <w:marLeft w:val="0"/>
          <w:marRight w:val="0"/>
          <w:marTop w:val="0"/>
          <w:marBottom w:val="0"/>
          <w:divBdr>
            <w:top w:val="single" w:sz="2" w:space="0" w:color="auto"/>
            <w:left w:val="single" w:sz="2" w:space="0" w:color="auto"/>
            <w:bottom w:val="single" w:sz="6" w:space="0" w:color="auto"/>
            <w:right w:val="single" w:sz="2" w:space="0" w:color="auto"/>
          </w:divBdr>
        </w:div>
        <w:div w:id="1953050217">
          <w:marLeft w:val="0"/>
          <w:marRight w:val="0"/>
          <w:marTop w:val="0"/>
          <w:marBottom w:val="0"/>
          <w:divBdr>
            <w:top w:val="single" w:sz="2" w:space="0" w:color="auto"/>
            <w:left w:val="single" w:sz="2" w:space="0" w:color="auto"/>
            <w:bottom w:val="single" w:sz="6" w:space="0" w:color="auto"/>
            <w:right w:val="single" w:sz="2" w:space="0" w:color="auto"/>
          </w:divBdr>
        </w:div>
        <w:div w:id="2144150583">
          <w:marLeft w:val="0"/>
          <w:marRight w:val="0"/>
          <w:marTop w:val="0"/>
          <w:marBottom w:val="0"/>
          <w:divBdr>
            <w:top w:val="single" w:sz="6" w:space="0" w:color="auto"/>
            <w:left w:val="single" w:sz="2" w:space="0" w:color="auto"/>
            <w:bottom w:val="single" w:sz="6" w:space="0" w:color="auto"/>
            <w:right w:val="single" w:sz="2" w:space="0" w:color="auto"/>
          </w:divBdr>
        </w:div>
        <w:div w:id="1826046015">
          <w:marLeft w:val="0"/>
          <w:marRight w:val="0"/>
          <w:marTop w:val="0"/>
          <w:marBottom w:val="0"/>
          <w:divBdr>
            <w:top w:val="single" w:sz="2" w:space="0" w:color="auto"/>
            <w:left w:val="single" w:sz="2" w:space="0" w:color="auto"/>
            <w:bottom w:val="single" w:sz="6" w:space="0" w:color="auto"/>
            <w:right w:val="single" w:sz="2" w:space="0" w:color="auto"/>
          </w:divBdr>
        </w:div>
        <w:div w:id="1581599527">
          <w:marLeft w:val="0"/>
          <w:marRight w:val="0"/>
          <w:marTop w:val="0"/>
          <w:marBottom w:val="0"/>
          <w:divBdr>
            <w:top w:val="single" w:sz="2" w:space="0" w:color="auto"/>
            <w:left w:val="single" w:sz="2" w:space="0" w:color="auto"/>
            <w:bottom w:val="single" w:sz="6" w:space="0" w:color="auto"/>
            <w:right w:val="single" w:sz="2" w:space="0" w:color="auto"/>
          </w:divBdr>
        </w:div>
        <w:div w:id="984547983">
          <w:marLeft w:val="0"/>
          <w:marRight w:val="0"/>
          <w:marTop w:val="0"/>
          <w:marBottom w:val="0"/>
          <w:divBdr>
            <w:top w:val="single" w:sz="2" w:space="0" w:color="auto"/>
            <w:left w:val="single" w:sz="2" w:space="0" w:color="auto"/>
            <w:bottom w:val="single" w:sz="6" w:space="0" w:color="auto"/>
            <w:right w:val="single" w:sz="2" w:space="0" w:color="auto"/>
          </w:divBdr>
        </w:div>
        <w:div w:id="1043166947">
          <w:marLeft w:val="0"/>
          <w:marRight w:val="0"/>
          <w:marTop w:val="0"/>
          <w:marBottom w:val="0"/>
          <w:divBdr>
            <w:top w:val="single" w:sz="2" w:space="0" w:color="auto"/>
            <w:left w:val="single" w:sz="2" w:space="0" w:color="auto"/>
            <w:bottom w:val="single" w:sz="6" w:space="0" w:color="auto"/>
            <w:right w:val="single" w:sz="2" w:space="0" w:color="auto"/>
          </w:divBdr>
        </w:div>
        <w:div w:id="383255091">
          <w:marLeft w:val="0"/>
          <w:marRight w:val="0"/>
          <w:marTop w:val="0"/>
          <w:marBottom w:val="0"/>
          <w:divBdr>
            <w:top w:val="single" w:sz="6" w:space="0" w:color="auto"/>
            <w:left w:val="single" w:sz="2" w:space="0" w:color="auto"/>
            <w:bottom w:val="single" w:sz="6" w:space="0" w:color="auto"/>
            <w:right w:val="single" w:sz="2" w:space="0" w:color="auto"/>
          </w:divBdr>
        </w:div>
        <w:div w:id="1816872876">
          <w:marLeft w:val="0"/>
          <w:marRight w:val="0"/>
          <w:marTop w:val="0"/>
          <w:marBottom w:val="0"/>
          <w:divBdr>
            <w:top w:val="single" w:sz="2" w:space="0" w:color="auto"/>
            <w:left w:val="single" w:sz="2" w:space="0" w:color="auto"/>
            <w:bottom w:val="single" w:sz="6" w:space="0" w:color="auto"/>
            <w:right w:val="single" w:sz="2" w:space="0" w:color="auto"/>
          </w:divBdr>
        </w:div>
        <w:div w:id="770666251">
          <w:marLeft w:val="0"/>
          <w:marRight w:val="0"/>
          <w:marTop w:val="0"/>
          <w:marBottom w:val="0"/>
          <w:divBdr>
            <w:top w:val="single" w:sz="2" w:space="0" w:color="auto"/>
            <w:left w:val="single" w:sz="2" w:space="0" w:color="auto"/>
            <w:bottom w:val="single" w:sz="6" w:space="0" w:color="auto"/>
            <w:right w:val="single" w:sz="2" w:space="0" w:color="auto"/>
          </w:divBdr>
        </w:div>
        <w:div w:id="857157656">
          <w:marLeft w:val="0"/>
          <w:marRight w:val="0"/>
          <w:marTop w:val="0"/>
          <w:marBottom w:val="0"/>
          <w:divBdr>
            <w:top w:val="single" w:sz="2" w:space="0" w:color="auto"/>
            <w:left w:val="single" w:sz="2" w:space="0" w:color="auto"/>
            <w:bottom w:val="single" w:sz="6" w:space="0" w:color="auto"/>
            <w:right w:val="single" w:sz="2" w:space="0" w:color="auto"/>
          </w:divBdr>
        </w:div>
        <w:div w:id="363751395">
          <w:marLeft w:val="0"/>
          <w:marRight w:val="0"/>
          <w:marTop w:val="0"/>
          <w:marBottom w:val="0"/>
          <w:divBdr>
            <w:top w:val="single" w:sz="2" w:space="0" w:color="auto"/>
            <w:left w:val="single" w:sz="2" w:space="0" w:color="auto"/>
            <w:bottom w:val="single" w:sz="6" w:space="0" w:color="auto"/>
            <w:right w:val="single" w:sz="2" w:space="0" w:color="auto"/>
          </w:divBdr>
        </w:div>
        <w:div w:id="205415063">
          <w:marLeft w:val="0"/>
          <w:marRight w:val="0"/>
          <w:marTop w:val="0"/>
          <w:marBottom w:val="0"/>
          <w:divBdr>
            <w:top w:val="single" w:sz="2" w:space="0" w:color="auto"/>
            <w:left w:val="single" w:sz="2" w:space="0" w:color="auto"/>
            <w:bottom w:val="single" w:sz="6" w:space="0" w:color="auto"/>
            <w:right w:val="single" w:sz="2" w:space="0" w:color="auto"/>
          </w:divBdr>
        </w:div>
        <w:div w:id="1352729757">
          <w:marLeft w:val="0"/>
          <w:marRight w:val="0"/>
          <w:marTop w:val="0"/>
          <w:marBottom w:val="0"/>
          <w:divBdr>
            <w:top w:val="single" w:sz="2" w:space="0" w:color="auto"/>
            <w:left w:val="single" w:sz="2" w:space="0" w:color="auto"/>
            <w:bottom w:val="single" w:sz="6" w:space="0" w:color="auto"/>
            <w:right w:val="single" w:sz="2" w:space="0" w:color="auto"/>
          </w:divBdr>
        </w:div>
        <w:div w:id="2028680088">
          <w:marLeft w:val="0"/>
          <w:marRight w:val="0"/>
          <w:marTop w:val="0"/>
          <w:marBottom w:val="0"/>
          <w:divBdr>
            <w:top w:val="single" w:sz="2" w:space="0" w:color="auto"/>
            <w:left w:val="single" w:sz="2" w:space="0" w:color="auto"/>
            <w:bottom w:val="single" w:sz="6" w:space="0" w:color="auto"/>
            <w:right w:val="single" w:sz="2" w:space="0" w:color="auto"/>
          </w:divBdr>
        </w:div>
        <w:div w:id="1413970681">
          <w:marLeft w:val="0"/>
          <w:marRight w:val="0"/>
          <w:marTop w:val="0"/>
          <w:marBottom w:val="0"/>
          <w:divBdr>
            <w:top w:val="single" w:sz="2" w:space="0" w:color="auto"/>
            <w:left w:val="single" w:sz="2" w:space="0" w:color="auto"/>
            <w:bottom w:val="single" w:sz="6" w:space="0" w:color="auto"/>
            <w:right w:val="single" w:sz="2" w:space="0" w:color="auto"/>
          </w:divBdr>
        </w:div>
        <w:div w:id="1248350072">
          <w:marLeft w:val="0"/>
          <w:marRight w:val="0"/>
          <w:marTop w:val="0"/>
          <w:marBottom w:val="0"/>
          <w:divBdr>
            <w:top w:val="single" w:sz="6" w:space="0" w:color="auto"/>
            <w:left w:val="single" w:sz="2" w:space="0" w:color="auto"/>
            <w:bottom w:val="single" w:sz="6" w:space="0" w:color="auto"/>
            <w:right w:val="single" w:sz="2" w:space="0" w:color="auto"/>
          </w:divBdr>
        </w:div>
        <w:div w:id="1331131317">
          <w:marLeft w:val="0"/>
          <w:marRight w:val="0"/>
          <w:marTop w:val="0"/>
          <w:marBottom w:val="0"/>
          <w:divBdr>
            <w:top w:val="single" w:sz="2" w:space="0" w:color="auto"/>
            <w:left w:val="single" w:sz="2" w:space="0" w:color="auto"/>
            <w:bottom w:val="single" w:sz="6" w:space="0" w:color="auto"/>
            <w:right w:val="single" w:sz="2" w:space="0" w:color="auto"/>
          </w:divBdr>
        </w:div>
        <w:div w:id="335763639">
          <w:marLeft w:val="0"/>
          <w:marRight w:val="0"/>
          <w:marTop w:val="0"/>
          <w:marBottom w:val="0"/>
          <w:divBdr>
            <w:top w:val="single" w:sz="2" w:space="0" w:color="auto"/>
            <w:left w:val="single" w:sz="2" w:space="0" w:color="auto"/>
            <w:bottom w:val="single" w:sz="6" w:space="0" w:color="auto"/>
            <w:right w:val="single" w:sz="2" w:space="0" w:color="auto"/>
          </w:divBdr>
        </w:div>
        <w:div w:id="2028827387">
          <w:marLeft w:val="0"/>
          <w:marRight w:val="0"/>
          <w:marTop w:val="0"/>
          <w:marBottom w:val="0"/>
          <w:divBdr>
            <w:top w:val="single" w:sz="2" w:space="0" w:color="auto"/>
            <w:left w:val="single" w:sz="2" w:space="0" w:color="auto"/>
            <w:bottom w:val="single" w:sz="6" w:space="0" w:color="auto"/>
            <w:right w:val="single" w:sz="2" w:space="0" w:color="auto"/>
          </w:divBdr>
        </w:div>
        <w:div w:id="1027440225">
          <w:marLeft w:val="0"/>
          <w:marRight w:val="0"/>
          <w:marTop w:val="0"/>
          <w:marBottom w:val="0"/>
          <w:divBdr>
            <w:top w:val="single" w:sz="2" w:space="0" w:color="auto"/>
            <w:left w:val="single" w:sz="2" w:space="0" w:color="auto"/>
            <w:bottom w:val="single" w:sz="6" w:space="0" w:color="auto"/>
            <w:right w:val="single" w:sz="2" w:space="0" w:color="auto"/>
          </w:divBdr>
        </w:div>
        <w:div w:id="2143619958">
          <w:marLeft w:val="0"/>
          <w:marRight w:val="0"/>
          <w:marTop w:val="0"/>
          <w:marBottom w:val="0"/>
          <w:divBdr>
            <w:top w:val="single" w:sz="2" w:space="0" w:color="auto"/>
            <w:left w:val="single" w:sz="2" w:space="0" w:color="auto"/>
            <w:bottom w:val="single" w:sz="6" w:space="0" w:color="auto"/>
            <w:right w:val="single" w:sz="2" w:space="0" w:color="auto"/>
          </w:divBdr>
        </w:div>
        <w:div w:id="1228032054">
          <w:marLeft w:val="0"/>
          <w:marRight w:val="0"/>
          <w:marTop w:val="0"/>
          <w:marBottom w:val="0"/>
          <w:divBdr>
            <w:top w:val="single" w:sz="2" w:space="0" w:color="auto"/>
            <w:left w:val="single" w:sz="2" w:space="0" w:color="auto"/>
            <w:bottom w:val="single" w:sz="6" w:space="0" w:color="auto"/>
            <w:right w:val="single" w:sz="2" w:space="0" w:color="auto"/>
          </w:divBdr>
        </w:div>
        <w:div w:id="1313754186">
          <w:marLeft w:val="0"/>
          <w:marRight w:val="0"/>
          <w:marTop w:val="0"/>
          <w:marBottom w:val="0"/>
          <w:divBdr>
            <w:top w:val="single" w:sz="2" w:space="0" w:color="auto"/>
            <w:left w:val="single" w:sz="2" w:space="0" w:color="auto"/>
            <w:bottom w:val="single" w:sz="6" w:space="0" w:color="auto"/>
            <w:right w:val="single" w:sz="2" w:space="0" w:color="auto"/>
          </w:divBdr>
        </w:div>
        <w:div w:id="1119421289">
          <w:marLeft w:val="0"/>
          <w:marRight w:val="0"/>
          <w:marTop w:val="0"/>
          <w:marBottom w:val="0"/>
          <w:divBdr>
            <w:top w:val="single" w:sz="2" w:space="0" w:color="auto"/>
            <w:left w:val="single" w:sz="2" w:space="0" w:color="auto"/>
            <w:bottom w:val="single" w:sz="6" w:space="0" w:color="auto"/>
            <w:right w:val="single" w:sz="2" w:space="0" w:color="auto"/>
          </w:divBdr>
        </w:div>
        <w:div w:id="1738086089">
          <w:marLeft w:val="0"/>
          <w:marRight w:val="0"/>
          <w:marTop w:val="0"/>
          <w:marBottom w:val="0"/>
          <w:divBdr>
            <w:top w:val="single" w:sz="2" w:space="0" w:color="auto"/>
            <w:left w:val="single" w:sz="2" w:space="0" w:color="auto"/>
            <w:bottom w:val="single" w:sz="6" w:space="0" w:color="auto"/>
            <w:right w:val="single" w:sz="2" w:space="0" w:color="auto"/>
          </w:divBdr>
        </w:div>
        <w:div w:id="932589153">
          <w:marLeft w:val="0"/>
          <w:marRight w:val="0"/>
          <w:marTop w:val="0"/>
          <w:marBottom w:val="0"/>
          <w:divBdr>
            <w:top w:val="single" w:sz="2" w:space="0" w:color="auto"/>
            <w:left w:val="single" w:sz="2" w:space="0" w:color="auto"/>
            <w:bottom w:val="single" w:sz="6" w:space="0" w:color="auto"/>
            <w:right w:val="single" w:sz="2" w:space="0" w:color="auto"/>
          </w:divBdr>
        </w:div>
        <w:div w:id="1382168771">
          <w:marLeft w:val="0"/>
          <w:marRight w:val="0"/>
          <w:marTop w:val="0"/>
          <w:marBottom w:val="0"/>
          <w:divBdr>
            <w:top w:val="single" w:sz="2" w:space="0" w:color="auto"/>
            <w:left w:val="single" w:sz="2" w:space="0" w:color="auto"/>
            <w:bottom w:val="single" w:sz="6" w:space="0" w:color="auto"/>
            <w:right w:val="single" w:sz="2" w:space="0" w:color="auto"/>
          </w:divBdr>
        </w:div>
        <w:div w:id="512886766">
          <w:marLeft w:val="0"/>
          <w:marRight w:val="0"/>
          <w:marTop w:val="0"/>
          <w:marBottom w:val="0"/>
          <w:divBdr>
            <w:top w:val="single" w:sz="2" w:space="0" w:color="auto"/>
            <w:left w:val="single" w:sz="2" w:space="0" w:color="auto"/>
            <w:bottom w:val="single" w:sz="6" w:space="0" w:color="auto"/>
            <w:right w:val="single" w:sz="2" w:space="0" w:color="auto"/>
          </w:divBdr>
        </w:div>
        <w:div w:id="1063991402">
          <w:marLeft w:val="0"/>
          <w:marRight w:val="0"/>
          <w:marTop w:val="0"/>
          <w:marBottom w:val="0"/>
          <w:divBdr>
            <w:top w:val="single" w:sz="2" w:space="0" w:color="auto"/>
            <w:left w:val="single" w:sz="2" w:space="0" w:color="auto"/>
            <w:bottom w:val="single" w:sz="6" w:space="0" w:color="auto"/>
            <w:right w:val="single" w:sz="2" w:space="0" w:color="auto"/>
          </w:divBdr>
        </w:div>
        <w:div w:id="1494375154">
          <w:marLeft w:val="0"/>
          <w:marRight w:val="0"/>
          <w:marTop w:val="0"/>
          <w:marBottom w:val="0"/>
          <w:divBdr>
            <w:top w:val="single" w:sz="2" w:space="0" w:color="auto"/>
            <w:left w:val="single" w:sz="2" w:space="0" w:color="auto"/>
            <w:bottom w:val="single" w:sz="6" w:space="0" w:color="auto"/>
            <w:right w:val="single" w:sz="2" w:space="0" w:color="auto"/>
          </w:divBdr>
        </w:div>
        <w:div w:id="225116637">
          <w:marLeft w:val="0"/>
          <w:marRight w:val="0"/>
          <w:marTop w:val="0"/>
          <w:marBottom w:val="0"/>
          <w:divBdr>
            <w:top w:val="single" w:sz="2" w:space="0" w:color="auto"/>
            <w:left w:val="single" w:sz="2" w:space="0" w:color="auto"/>
            <w:bottom w:val="single" w:sz="6" w:space="0" w:color="auto"/>
            <w:right w:val="single" w:sz="2" w:space="0" w:color="auto"/>
          </w:divBdr>
        </w:div>
        <w:div w:id="2138989573">
          <w:marLeft w:val="0"/>
          <w:marRight w:val="0"/>
          <w:marTop w:val="0"/>
          <w:marBottom w:val="0"/>
          <w:divBdr>
            <w:top w:val="single" w:sz="2" w:space="0" w:color="auto"/>
            <w:left w:val="single" w:sz="2" w:space="0" w:color="auto"/>
            <w:bottom w:val="single" w:sz="6" w:space="0" w:color="auto"/>
            <w:right w:val="single" w:sz="2" w:space="0" w:color="auto"/>
          </w:divBdr>
        </w:div>
        <w:div w:id="892691700">
          <w:marLeft w:val="0"/>
          <w:marRight w:val="0"/>
          <w:marTop w:val="0"/>
          <w:marBottom w:val="0"/>
          <w:divBdr>
            <w:top w:val="single" w:sz="2" w:space="0" w:color="auto"/>
            <w:left w:val="single" w:sz="2" w:space="0" w:color="auto"/>
            <w:bottom w:val="single" w:sz="6" w:space="0" w:color="auto"/>
            <w:right w:val="single" w:sz="2" w:space="0" w:color="auto"/>
          </w:divBdr>
        </w:div>
        <w:div w:id="322048228">
          <w:marLeft w:val="0"/>
          <w:marRight w:val="0"/>
          <w:marTop w:val="0"/>
          <w:marBottom w:val="0"/>
          <w:divBdr>
            <w:top w:val="single" w:sz="2" w:space="0" w:color="auto"/>
            <w:left w:val="single" w:sz="2" w:space="0" w:color="auto"/>
            <w:bottom w:val="single" w:sz="6" w:space="0" w:color="auto"/>
            <w:right w:val="single" w:sz="2" w:space="0" w:color="auto"/>
          </w:divBdr>
        </w:div>
        <w:div w:id="346449523">
          <w:marLeft w:val="0"/>
          <w:marRight w:val="0"/>
          <w:marTop w:val="0"/>
          <w:marBottom w:val="0"/>
          <w:divBdr>
            <w:top w:val="single" w:sz="2" w:space="0" w:color="auto"/>
            <w:left w:val="single" w:sz="2" w:space="0" w:color="auto"/>
            <w:bottom w:val="single" w:sz="6" w:space="0" w:color="auto"/>
            <w:right w:val="single" w:sz="2" w:space="0" w:color="auto"/>
          </w:divBdr>
        </w:div>
        <w:div w:id="1879782171">
          <w:marLeft w:val="0"/>
          <w:marRight w:val="0"/>
          <w:marTop w:val="0"/>
          <w:marBottom w:val="0"/>
          <w:divBdr>
            <w:top w:val="single" w:sz="2" w:space="0" w:color="auto"/>
            <w:left w:val="single" w:sz="2" w:space="0" w:color="auto"/>
            <w:bottom w:val="single" w:sz="6" w:space="0" w:color="auto"/>
            <w:right w:val="single" w:sz="2" w:space="0" w:color="auto"/>
          </w:divBdr>
        </w:div>
        <w:div w:id="646011690">
          <w:marLeft w:val="0"/>
          <w:marRight w:val="0"/>
          <w:marTop w:val="0"/>
          <w:marBottom w:val="0"/>
          <w:divBdr>
            <w:top w:val="single" w:sz="2" w:space="0" w:color="auto"/>
            <w:left w:val="single" w:sz="2" w:space="0" w:color="auto"/>
            <w:bottom w:val="single" w:sz="6" w:space="0" w:color="auto"/>
            <w:right w:val="single" w:sz="2" w:space="0" w:color="auto"/>
          </w:divBdr>
        </w:div>
        <w:div w:id="43333646">
          <w:marLeft w:val="0"/>
          <w:marRight w:val="0"/>
          <w:marTop w:val="0"/>
          <w:marBottom w:val="0"/>
          <w:divBdr>
            <w:top w:val="single" w:sz="2" w:space="0" w:color="auto"/>
            <w:left w:val="single" w:sz="2" w:space="0" w:color="auto"/>
            <w:bottom w:val="single" w:sz="6" w:space="0" w:color="auto"/>
            <w:right w:val="single" w:sz="2" w:space="0" w:color="auto"/>
          </w:divBdr>
        </w:div>
        <w:div w:id="50159105">
          <w:marLeft w:val="0"/>
          <w:marRight w:val="0"/>
          <w:marTop w:val="0"/>
          <w:marBottom w:val="0"/>
          <w:divBdr>
            <w:top w:val="single" w:sz="2" w:space="0" w:color="auto"/>
            <w:left w:val="single" w:sz="2" w:space="0" w:color="auto"/>
            <w:bottom w:val="single" w:sz="6" w:space="0" w:color="auto"/>
            <w:right w:val="single" w:sz="2" w:space="0" w:color="auto"/>
          </w:divBdr>
        </w:div>
        <w:div w:id="1790977301">
          <w:marLeft w:val="0"/>
          <w:marRight w:val="0"/>
          <w:marTop w:val="0"/>
          <w:marBottom w:val="0"/>
          <w:divBdr>
            <w:top w:val="single" w:sz="2" w:space="0" w:color="auto"/>
            <w:left w:val="single" w:sz="2" w:space="0" w:color="auto"/>
            <w:bottom w:val="single" w:sz="6" w:space="0" w:color="auto"/>
            <w:right w:val="single" w:sz="2" w:space="0" w:color="auto"/>
          </w:divBdr>
        </w:div>
        <w:div w:id="895046733">
          <w:marLeft w:val="0"/>
          <w:marRight w:val="0"/>
          <w:marTop w:val="0"/>
          <w:marBottom w:val="0"/>
          <w:divBdr>
            <w:top w:val="single" w:sz="2" w:space="0" w:color="auto"/>
            <w:left w:val="single" w:sz="2" w:space="0" w:color="auto"/>
            <w:bottom w:val="single" w:sz="6" w:space="0" w:color="auto"/>
            <w:right w:val="single" w:sz="2" w:space="0" w:color="auto"/>
          </w:divBdr>
        </w:div>
        <w:div w:id="1091925053">
          <w:marLeft w:val="0"/>
          <w:marRight w:val="0"/>
          <w:marTop w:val="0"/>
          <w:marBottom w:val="0"/>
          <w:divBdr>
            <w:top w:val="single" w:sz="2" w:space="0" w:color="auto"/>
            <w:left w:val="single" w:sz="2" w:space="0" w:color="auto"/>
            <w:bottom w:val="single" w:sz="6" w:space="0" w:color="auto"/>
            <w:right w:val="single" w:sz="2" w:space="0" w:color="auto"/>
          </w:divBdr>
        </w:div>
        <w:div w:id="1788502575">
          <w:marLeft w:val="0"/>
          <w:marRight w:val="0"/>
          <w:marTop w:val="0"/>
          <w:marBottom w:val="0"/>
          <w:divBdr>
            <w:top w:val="single" w:sz="2" w:space="0" w:color="auto"/>
            <w:left w:val="single" w:sz="2" w:space="0" w:color="auto"/>
            <w:bottom w:val="single" w:sz="6" w:space="0" w:color="auto"/>
            <w:right w:val="single" w:sz="2" w:space="0" w:color="auto"/>
          </w:divBdr>
        </w:div>
        <w:div w:id="1440682811">
          <w:marLeft w:val="0"/>
          <w:marRight w:val="0"/>
          <w:marTop w:val="0"/>
          <w:marBottom w:val="0"/>
          <w:divBdr>
            <w:top w:val="single" w:sz="2" w:space="0" w:color="auto"/>
            <w:left w:val="single" w:sz="2" w:space="0" w:color="auto"/>
            <w:bottom w:val="single" w:sz="6" w:space="0" w:color="auto"/>
            <w:right w:val="single" w:sz="2" w:space="0" w:color="auto"/>
          </w:divBdr>
        </w:div>
        <w:div w:id="1427113872">
          <w:marLeft w:val="0"/>
          <w:marRight w:val="0"/>
          <w:marTop w:val="0"/>
          <w:marBottom w:val="0"/>
          <w:divBdr>
            <w:top w:val="single" w:sz="2" w:space="0" w:color="auto"/>
            <w:left w:val="single" w:sz="2" w:space="0" w:color="auto"/>
            <w:bottom w:val="single" w:sz="6" w:space="0" w:color="auto"/>
            <w:right w:val="single" w:sz="2" w:space="0" w:color="auto"/>
          </w:divBdr>
        </w:div>
        <w:div w:id="572740919">
          <w:marLeft w:val="0"/>
          <w:marRight w:val="0"/>
          <w:marTop w:val="0"/>
          <w:marBottom w:val="0"/>
          <w:divBdr>
            <w:top w:val="single" w:sz="2" w:space="0" w:color="auto"/>
            <w:left w:val="single" w:sz="2" w:space="0" w:color="auto"/>
            <w:bottom w:val="single" w:sz="6" w:space="0" w:color="auto"/>
            <w:right w:val="single" w:sz="2" w:space="0" w:color="auto"/>
          </w:divBdr>
        </w:div>
        <w:div w:id="1041711789">
          <w:marLeft w:val="0"/>
          <w:marRight w:val="0"/>
          <w:marTop w:val="0"/>
          <w:marBottom w:val="0"/>
          <w:divBdr>
            <w:top w:val="single" w:sz="2" w:space="0" w:color="auto"/>
            <w:left w:val="single" w:sz="2" w:space="0" w:color="auto"/>
            <w:bottom w:val="single" w:sz="6" w:space="0" w:color="auto"/>
            <w:right w:val="single" w:sz="2" w:space="0" w:color="auto"/>
          </w:divBdr>
        </w:div>
        <w:div w:id="226192351">
          <w:marLeft w:val="0"/>
          <w:marRight w:val="0"/>
          <w:marTop w:val="0"/>
          <w:marBottom w:val="0"/>
          <w:divBdr>
            <w:top w:val="single" w:sz="2" w:space="0" w:color="auto"/>
            <w:left w:val="single" w:sz="2" w:space="0" w:color="auto"/>
            <w:bottom w:val="single" w:sz="6" w:space="0" w:color="auto"/>
            <w:right w:val="single" w:sz="2" w:space="0" w:color="auto"/>
          </w:divBdr>
        </w:div>
        <w:div w:id="1734768492">
          <w:marLeft w:val="0"/>
          <w:marRight w:val="0"/>
          <w:marTop w:val="0"/>
          <w:marBottom w:val="0"/>
          <w:divBdr>
            <w:top w:val="single" w:sz="6" w:space="0" w:color="auto"/>
            <w:left w:val="single" w:sz="2" w:space="0" w:color="auto"/>
            <w:bottom w:val="single" w:sz="6" w:space="0" w:color="auto"/>
            <w:right w:val="single" w:sz="2" w:space="0" w:color="auto"/>
          </w:divBdr>
        </w:div>
        <w:div w:id="268436311">
          <w:marLeft w:val="0"/>
          <w:marRight w:val="0"/>
          <w:marTop w:val="0"/>
          <w:marBottom w:val="0"/>
          <w:divBdr>
            <w:top w:val="single" w:sz="2" w:space="0" w:color="auto"/>
            <w:left w:val="single" w:sz="2" w:space="0" w:color="auto"/>
            <w:bottom w:val="single" w:sz="6" w:space="0" w:color="auto"/>
            <w:right w:val="single" w:sz="2" w:space="0" w:color="auto"/>
          </w:divBdr>
        </w:div>
        <w:div w:id="512110591">
          <w:marLeft w:val="0"/>
          <w:marRight w:val="0"/>
          <w:marTop w:val="0"/>
          <w:marBottom w:val="0"/>
          <w:divBdr>
            <w:top w:val="single" w:sz="2" w:space="0" w:color="auto"/>
            <w:left w:val="single" w:sz="2" w:space="0" w:color="auto"/>
            <w:bottom w:val="single" w:sz="6" w:space="0" w:color="auto"/>
            <w:right w:val="single" w:sz="2" w:space="0" w:color="auto"/>
          </w:divBdr>
        </w:div>
        <w:div w:id="1386224614">
          <w:marLeft w:val="0"/>
          <w:marRight w:val="0"/>
          <w:marTop w:val="0"/>
          <w:marBottom w:val="0"/>
          <w:divBdr>
            <w:top w:val="single" w:sz="2" w:space="0" w:color="auto"/>
            <w:left w:val="single" w:sz="2" w:space="0" w:color="auto"/>
            <w:bottom w:val="single" w:sz="6" w:space="0" w:color="auto"/>
            <w:right w:val="single" w:sz="2" w:space="0" w:color="auto"/>
          </w:divBdr>
        </w:div>
        <w:div w:id="1160192703">
          <w:marLeft w:val="0"/>
          <w:marRight w:val="0"/>
          <w:marTop w:val="0"/>
          <w:marBottom w:val="0"/>
          <w:divBdr>
            <w:top w:val="single" w:sz="2" w:space="0" w:color="auto"/>
            <w:left w:val="single" w:sz="2" w:space="0" w:color="auto"/>
            <w:bottom w:val="single" w:sz="6" w:space="0" w:color="auto"/>
            <w:right w:val="single" w:sz="2" w:space="0" w:color="auto"/>
          </w:divBdr>
        </w:div>
        <w:div w:id="30375699">
          <w:marLeft w:val="0"/>
          <w:marRight w:val="0"/>
          <w:marTop w:val="0"/>
          <w:marBottom w:val="0"/>
          <w:divBdr>
            <w:top w:val="single" w:sz="2" w:space="0" w:color="auto"/>
            <w:left w:val="single" w:sz="2" w:space="0" w:color="auto"/>
            <w:bottom w:val="single" w:sz="6" w:space="0" w:color="auto"/>
            <w:right w:val="single" w:sz="2" w:space="0" w:color="auto"/>
          </w:divBdr>
        </w:div>
        <w:div w:id="821039549">
          <w:marLeft w:val="0"/>
          <w:marRight w:val="0"/>
          <w:marTop w:val="0"/>
          <w:marBottom w:val="0"/>
          <w:divBdr>
            <w:top w:val="single" w:sz="2" w:space="0" w:color="auto"/>
            <w:left w:val="single" w:sz="2" w:space="0" w:color="auto"/>
            <w:bottom w:val="single" w:sz="6" w:space="0" w:color="auto"/>
            <w:right w:val="single" w:sz="2" w:space="0" w:color="auto"/>
          </w:divBdr>
        </w:div>
        <w:div w:id="4016868">
          <w:marLeft w:val="0"/>
          <w:marRight w:val="0"/>
          <w:marTop w:val="0"/>
          <w:marBottom w:val="0"/>
          <w:divBdr>
            <w:top w:val="single" w:sz="2" w:space="0" w:color="auto"/>
            <w:left w:val="single" w:sz="2" w:space="0" w:color="auto"/>
            <w:bottom w:val="single" w:sz="6" w:space="0" w:color="auto"/>
            <w:right w:val="single" w:sz="2" w:space="0" w:color="auto"/>
          </w:divBdr>
        </w:div>
        <w:div w:id="690033127">
          <w:marLeft w:val="0"/>
          <w:marRight w:val="0"/>
          <w:marTop w:val="0"/>
          <w:marBottom w:val="0"/>
          <w:divBdr>
            <w:top w:val="single" w:sz="2" w:space="0" w:color="auto"/>
            <w:left w:val="single" w:sz="2" w:space="0" w:color="auto"/>
            <w:bottom w:val="single" w:sz="6" w:space="0" w:color="auto"/>
            <w:right w:val="single" w:sz="2" w:space="0" w:color="auto"/>
          </w:divBdr>
        </w:div>
        <w:div w:id="1415976577">
          <w:marLeft w:val="0"/>
          <w:marRight w:val="0"/>
          <w:marTop w:val="0"/>
          <w:marBottom w:val="0"/>
          <w:divBdr>
            <w:top w:val="single" w:sz="2" w:space="0" w:color="auto"/>
            <w:left w:val="single" w:sz="2" w:space="0" w:color="auto"/>
            <w:bottom w:val="single" w:sz="6" w:space="0" w:color="auto"/>
            <w:right w:val="single" w:sz="2" w:space="0" w:color="auto"/>
          </w:divBdr>
        </w:div>
        <w:div w:id="1475483117">
          <w:marLeft w:val="0"/>
          <w:marRight w:val="0"/>
          <w:marTop w:val="0"/>
          <w:marBottom w:val="0"/>
          <w:divBdr>
            <w:top w:val="single" w:sz="2" w:space="0" w:color="auto"/>
            <w:left w:val="single" w:sz="2" w:space="0" w:color="auto"/>
            <w:bottom w:val="single" w:sz="6" w:space="0" w:color="auto"/>
            <w:right w:val="single" w:sz="2" w:space="0" w:color="auto"/>
          </w:divBdr>
        </w:div>
        <w:div w:id="739986605">
          <w:marLeft w:val="0"/>
          <w:marRight w:val="0"/>
          <w:marTop w:val="0"/>
          <w:marBottom w:val="0"/>
          <w:divBdr>
            <w:top w:val="single" w:sz="2" w:space="0" w:color="auto"/>
            <w:left w:val="single" w:sz="2" w:space="0" w:color="auto"/>
            <w:bottom w:val="single" w:sz="6" w:space="0" w:color="auto"/>
            <w:right w:val="single" w:sz="2" w:space="0" w:color="auto"/>
          </w:divBdr>
        </w:div>
        <w:div w:id="401829515">
          <w:marLeft w:val="0"/>
          <w:marRight w:val="0"/>
          <w:marTop w:val="0"/>
          <w:marBottom w:val="0"/>
          <w:divBdr>
            <w:top w:val="single" w:sz="2" w:space="0" w:color="auto"/>
            <w:left w:val="single" w:sz="2" w:space="0" w:color="auto"/>
            <w:bottom w:val="single" w:sz="6" w:space="0" w:color="auto"/>
            <w:right w:val="single" w:sz="2" w:space="0" w:color="auto"/>
          </w:divBdr>
        </w:div>
        <w:div w:id="1972594273">
          <w:marLeft w:val="0"/>
          <w:marRight w:val="0"/>
          <w:marTop w:val="0"/>
          <w:marBottom w:val="0"/>
          <w:divBdr>
            <w:top w:val="single" w:sz="6" w:space="0" w:color="auto"/>
            <w:left w:val="single" w:sz="2" w:space="0" w:color="auto"/>
            <w:bottom w:val="single" w:sz="6" w:space="0" w:color="auto"/>
            <w:right w:val="single" w:sz="2" w:space="0" w:color="auto"/>
          </w:divBdr>
        </w:div>
        <w:div w:id="983973289">
          <w:marLeft w:val="0"/>
          <w:marRight w:val="0"/>
          <w:marTop w:val="0"/>
          <w:marBottom w:val="0"/>
          <w:divBdr>
            <w:top w:val="single" w:sz="2" w:space="0" w:color="auto"/>
            <w:left w:val="single" w:sz="2" w:space="0" w:color="auto"/>
            <w:bottom w:val="single" w:sz="6" w:space="0" w:color="auto"/>
            <w:right w:val="single" w:sz="2" w:space="0" w:color="auto"/>
          </w:divBdr>
        </w:div>
        <w:div w:id="270824185">
          <w:marLeft w:val="0"/>
          <w:marRight w:val="0"/>
          <w:marTop w:val="0"/>
          <w:marBottom w:val="0"/>
          <w:divBdr>
            <w:top w:val="single" w:sz="2" w:space="0" w:color="auto"/>
            <w:left w:val="single" w:sz="2" w:space="0" w:color="auto"/>
            <w:bottom w:val="single" w:sz="6" w:space="0" w:color="auto"/>
            <w:right w:val="single" w:sz="2" w:space="0" w:color="auto"/>
          </w:divBdr>
        </w:div>
        <w:div w:id="1696078539">
          <w:marLeft w:val="0"/>
          <w:marRight w:val="0"/>
          <w:marTop w:val="0"/>
          <w:marBottom w:val="0"/>
          <w:divBdr>
            <w:top w:val="single" w:sz="2" w:space="0" w:color="auto"/>
            <w:left w:val="single" w:sz="2" w:space="0" w:color="auto"/>
            <w:bottom w:val="single" w:sz="6" w:space="0" w:color="auto"/>
            <w:right w:val="single" w:sz="2" w:space="0" w:color="auto"/>
          </w:divBdr>
        </w:div>
        <w:div w:id="2001688940">
          <w:marLeft w:val="0"/>
          <w:marRight w:val="0"/>
          <w:marTop w:val="0"/>
          <w:marBottom w:val="0"/>
          <w:divBdr>
            <w:top w:val="single" w:sz="2" w:space="0" w:color="auto"/>
            <w:left w:val="single" w:sz="2" w:space="0" w:color="auto"/>
            <w:bottom w:val="single" w:sz="6" w:space="0" w:color="auto"/>
            <w:right w:val="single" w:sz="2" w:space="0" w:color="auto"/>
          </w:divBdr>
        </w:div>
        <w:div w:id="416875719">
          <w:marLeft w:val="0"/>
          <w:marRight w:val="0"/>
          <w:marTop w:val="0"/>
          <w:marBottom w:val="0"/>
          <w:divBdr>
            <w:top w:val="single" w:sz="6" w:space="0" w:color="auto"/>
            <w:left w:val="single" w:sz="2" w:space="0" w:color="auto"/>
            <w:bottom w:val="single" w:sz="6" w:space="0" w:color="auto"/>
            <w:right w:val="single" w:sz="2" w:space="0" w:color="auto"/>
          </w:divBdr>
        </w:div>
        <w:div w:id="1171945537">
          <w:marLeft w:val="0"/>
          <w:marRight w:val="0"/>
          <w:marTop w:val="0"/>
          <w:marBottom w:val="0"/>
          <w:divBdr>
            <w:top w:val="single" w:sz="2" w:space="0" w:color="auto"/>
            <w:left w:val="single" w:sz="2" w:space="0" w:color="auto"/>
            <w:bottom w:val="single" w:sz="6" w:space="0" w:color="auto"/>
            <w:right w:val="single" w:sz="2" w:space="0" w:color="auto"/>
          </w:divBdr>
        </w:div>
        <w:div w:id="182132203">
          <w:marLeft w:val="0"/>
          <w:marRight w:val="0"/>
          <w:marTop w:val="0"/>
          <w:marBottom w:val="0"/>
          <w:divBdr>
            <w:top w:val="single" w:sz="2" w:space="0" w:color="auto"/>
            <w:left w:val="single" w:sz="2" w:space="0" w:color="auto"/>
            <w:bottom w:val="single" w:sz="6" w:space="0" w:color="auto"/>
            <w:right w:val="single" w:sz="2" w:space="0" w:color="auto"/>
          </w:divBdr>
        </w:div>
        <w:div w:id="1453861035">
          <w:marLeft w:val="0"/>
          <w:marRight w:val="0"/>
          <w:marTop w:val="0"/>
          <w:marBottom w:val="0"/>
          <w:divBdr>
            <w:top w:val="single" w:sz="2" w:space="0" w:color="auto"/>
            <w:left w:val="single" w:sz="2" w:space="0" w:color="auto"/>
            <w:bottom w:val="single" w:sz="6" w:space="0" w:color="auto"/>
            <w:right w:val="single" w:sz="2" w:space="0" w:color="auto"/>
          </w:divBdr>
        </w:div>
        <w:div w:id="899175333">
          <w:marLeft w:val="0"/>
          <w:marRight w:val="0"/>
          <w:marTop w:val="0"/>
          <w:marBottom w:val="0"/>
          <w:divBdr>
            <w:top w:val="single" w:sz="2" w:space="0" w:color="auto"/>
            <w:left w:val="single" w:sz="2" w:space="0" w:color="auto"/>
            <w:bottom w:val="single" w:sz="6" w:space="0" w:color="auto"/>
            <w:right w:val="single" w:sz="2" w:space="0" w:color="auto"/>
          </w:divBdr>
        </w:div>
        <w:div w:id="332491174">
          <w:marLeft w:val="0"/>
          <w:marRight w:val="0"/>
          <w:marTop w:val="0"/>
          <w:marBottom w:val="0"/>
          <w:divBdr>
            <w:top w:val="single" w:sz="2" w:space="0" w:color="auto"/>
            <w:left w:val="single" w:sz="2" w:space="0" w:color="auto"/>
            <w:bottom w:val="single" w:sz="6" w:space="0" w:color="auto"/>
            <w:right w:val="single" w:sz="2" w:space="0" w:color="auto"/>
          </w:divBdr>
        </w:div>
        <w:div w:id="650525547">
          <w:marLeft w:val="0"/>
          <w:marRight w:val="0"/>
          <w:marTop w:val="0"/>
          <w:marBottom w:val="0"/>
          <w:divBdr>
            <w:top w:val="single" w:sz="2" w:space="0" w:color="auto"/>
            <w:left w:val="single" w:sz="2" w:space="0" w:color="auto"/>
            <w:bottom w:val="single" w:sz="6" w:space="0" w:color="auto"/>
            <w:right w:val="single" w:sz="2" w:space="0" w:color="auto"/>
          </w:divBdr>
        </w:div>
        <w:div w:id="445005213">
          <w:marLeft w:val="0"/>
          <w:marRight w:val="0"/>
          <w:marTop w:val="0"/>
          <w:marBottom w:val="0"/>
          <w:divBdr>
            <w:top w:val="single" w:sz="2" w:space="0" w:color="auto"/>
            <w:left w:val="single" w:sz="2" w:space="0" w:color="auto"/>
            <w:bottom w:val="single" w:sz="6" w:space="0" w:color="auto"/>
            <w:right w:val="single" w:sz="2" w:space="0" w:color="auto"/>
          </w:divBdr>
        </w:div>
        <w:div w:id="1546991885">
          <w:marLeft w:val="0"/>
          <w:marRight w:val="0"/>
          <w:marTop w:val="0"/>
          <w:marBottom w:val="0"/>
          <w:divBdr>
            <w:top w:val="single" w:sz="2" w:space="0" w:color="auto"/>
            <w:left w:val="single" w:sz="2" w:space="0" w:color="auto"/>
            <w:bottom w:val="single" w:sz="6" w:space="0" w:color="auto"/>
            <w:right w:val="single" w:sz="2" w:space="0" w:color="auto"/>
          </w:divBdr>
        </w:div>
        <w:div w:id="1305164065">
          <w:marLeft w:val="0"/>
          <w:marRight w:val="0"/>
          <w:marTop w:val="0"/>
          <w:marBottom w:val="0"/>
          <w:divBdr>
            <w:top w:val="single" w:sz="2" w:space="0" w:color="auto"/>
            <w:left w:val="single" w:sz="2" w:space="0" w:color="auto"/>
            <w:bottom w:val="single" w:sz="6" w:space="0" w:color="auto"/>
            <w:right w:val="single" w:sz="2" w:space="0" w:color="auto"/>
          </w:divBdr>
        </w:div>
        <w:div w:id="1349675015">
          <w:marLeft w:val="0"/>
          <w:marRight w:val="0"/>
          <w:marTop w:val="0"/>
          <w:marBottom w:val="0"/>
          <w:divBdr>
            <w:top w:val="single" w:sz="2" w:space="0" w:color="auto"/>
            <w:left w:val="single" w:sz="2" w:space="0" w:color="auto"/>
            <w:bottom w:val="single" w:sz="6" w:space="0" w:color="auto"/>
            <w:right w:val="single" w:sz="2" w:space="0" w:color="auto"/>
          </w:divBdr>
        </w:div>
        <w:div w:id="38282403">
          <w:marLeft w:val="0"/>
          <w:marRight w:val="0"/>
          <w:marTop w:val="0"/>
          <w:marBottom w:val="0"/>
          <w:divBdr>
            <w:top w:val="single" w:sz="2" w:space="0" w:color="auto"/>
            <w:left w:val="single" w:sz="2" w:space="0" w:color="auto"/>
            <w:bottom w:val="single" w:sz="6" w:space="0" w:color="auto"/>
            <w:right w:val="single" w:sz="2" w:space="0" w:color="auto"/>
          </w:divBdr>
        </w:div>
        <w:div w:id="526985001">
          <w:marLeft w:val="0"/>
          <w:marRight w:val="0"/>
          <w:marTop w:val="0"/>
          <w:marBottom w:val="0"/>
          <w:divBdr>
            <w:top w:val="single" w:sz="2" w:space="0" w:color="auto"/>
            <w:left w:val="single" w:sz="2" w:space="0" w:color="auto"/>
            <w:bottom w:val="single" w:sz="6" w:space="0" w:color="auto"/>
            <w:right w:val="single" w:sz="2" w:space="0" w:color="auto"/>
          </w:divBdr>
        </w:div>
        <w:div w:id="1355427143">
          <w:marLeft w:val="0"/>
          <w:marRight w:val="0"/>
          <w:marTop w:val="0"/>
          <w:marBottom w:val="0"/>
          <w:divBdr>
            <w:top w:val="single" w:sz="6" w:space="0" w:color="auto"/>
            <w:left w:val="single" w:sz="2" w:space="0" w:color="auto"/>
            <w:bottom w:val="single" w:sz="6" w:space="0" w:color="auto"/>
            <w:right w:val="single" w:sz="2" w:space="0" w:color="auto"/>
          </w:divBdr>
        </w:div>
        <w:div w:id="168445568">
          <w:marLeft w:val="0"/>
          <w:marRight w:val="0"/>
          <w:marTop w:val="0"/>
          <w:marBottom w:val="0"/>
          <w:divBdr>
            <w:top w:val="single" w:sz="2" w:space="0" w:color="auto"/>
            <w:left w:val="single" w:sz="2" w:space="0" w:color="auto"/>
            <w:bottom w:val="single" w:sz="6" w:space="0" w:color="auto"/>
            <w:right w:val="single" w:sz="2" w:space="0" w:color="auto"/>
          </w:divBdr>
        </w:div>
        <w:div w:id="989018671">
          <w:marLeft w:val="0"/>
          <w:marRight w:val="0"/>
          <w:marTop w:val="0"/>
          <w:marBottom w:val="0"/>
          <w:divBdr>
            <w:top w:val="single" w:sz="2" w:space="0" w:color="auto"/>
            <w:left w:val="single" w:sz="2" w:space="0" w:color="auto"/>
            <w:bottom w:val="single" w:sz="6" w:space="0" w:color="auto"/>
            <w:right w:val="single" w:sz="2" w:space="0" w:color="auto"/>
          </w:divBdr>
        </w:div>
        <w:div w:id="1217475849">
          <w:marLeft w:val="0"/>
          <w:marRight w:val="0"/>
          <w:marTop w:val="0"/>
          <w:marBottom w:val="0"/>
          <w:divBdr>
            <w:top w:val="single" w:sz="2" w:space="0" w:color="auto"/>
            <w:left w:val="single" w:sz="2" w:space="0" w:color="auto"/>
            <w:bottom w:val="single" w:sz="6" w:space="0" w:color="auto"/>
            <w:right w:val="single" w:sz="2" w:space="0" w:color="auto"/>
          </w:divBdr>
        </w:div>
        <w:div w:id="997616759">
          <w:marLeft w:val="0"/>
          <w:marRight w:val="0"/>
          <w:marTop w:val="0"/>
          <w:marBottom w:val="0"/>
          <w:divBdr>
            <w:top w:val="single" w:sz="2" w:space="0" w:color="auto"/>
            <w:left w:val="single" w:sz="2" w:space="0" w:color="auto"/>
            <w:bottom w:val="single" w:sz="6" w:space="0" w:color="auto"/>
            <w:right w:val="single" w:sz="2" w:space="0" w:color="auto"/>
          </w:divBdr>
        </w:div>
        <w:div w:id="1083406620">
          <w:marLeft w:val="0"/>
          <w:marRight w:val="0"/>
          <w:marTop w:val="0"/>
          <w:marBottom w:val="0"/>
          <w:divBdr>
            <w:top w:val="single" w:sz="2" w:space="0" w:color="auto"/>
            <w:left w:val="single" w:sz="2" w:space="0" w:color="auto"/>
            <w:bottom w:val="single" w:sz="6" w:space="0" w:color="auto"/>
            <w:right w:val="single" w:sz="2" w:space="0" w:color="auto"/>
          </w:divBdr>
        </w:div>
        <w:div w:id="1302882903">
          <w:marLeft w:val="0"/>
          <w:marRight w:val="0"/>
          <w:marTop w:val="0"/>
          <w:marBottom w:val="0"/>
          <w:divBdr>
            <w:top w:val="single" w:sz="2" w:space="0" w:color="auto"/>
            <w:left w:val="single" w:sz="2" w:space="0" w:color="auto"/>
            <w:bottom w:val="single" w:sz="6" w:space="0" w:color="auto"/>
            <w:right w:val="single" w:sz="2" w:space="0" w:color="auto"/>
          </w:divBdr>
        </w:div>
        <w:div w:id="740757980">
          <w:marLeft w:val="0"/>
          <w:marRight w:val="0"/>
          <w:marTop w:val="0"/>
          <w:marBottom w:val="0"/>
          <w:divBdr>
            <w:top w:val="single" w:sz="2" w:space="0" w:color="auto"/>
            <w:left w:val="single" w:sz="2" w:space="0" w:color="auto"/>
            <w:bottom w:val="single" w:sz="6" w:space="0" w:color="auto"/>
            <w:right w:val="single" w:sz="2" w:space="0" w:color="auto"/>
          </w:divBdr>
        </w:div>
        <w:div w:id="882718192">
          <w:marLeft w:val="0"/>
          <w:marRight w:val="0"/>
          <w:marTop w:val="0"/>
          <w:marBottom w:val="0"/>
          <w:divBdr>
            <w:top w:val="single" w:sz="2" w:space="0" w:color="auto"/>
            <w:left w:val="single" w:sz="2" w:space="0" w:color="auto"/>
            <w:bottom w:val="single" w:sz="6" w:space="0" w:color="auto"/>
            <w:right w:val="single" w:sz="2" w:space="0" w:color="auto"/>
          </w:divBdr>
        </w:div>
        <w:div w:id="1093626064">
          <w:marLeft w:val="0"/>
          <w:marRight w:val="0"/>
          <w:marTop w:val="0"/>
          <w:marBottom w:val="0"/>
          <w:divBdr>
            <w:top w:val="single" w:sz="2" w:space="0" w:color="auto"/>
            <w:left w:val="single" w:sz="2" w:space="0" w:color="auto"/>
            <w:bottom w:val="single" w:sz="6" w:space="0" w:color="auto"/>
            <w:right w:val="single" w:sz="2" w:space="0" w:color="auto"/>
          </w:divBdr>
        </w:div>
        <w:div w:id="304746242">
          <w:marLeft w:val="0"/>
          <w:marRight w:val="0"/>
          <w:marTop w:val="0"/>
          <w:marBottom w:val="0"/>
          <w:divBdr>
            <w:top w:val="single" w:sz="2" w:space="0" w:color="auto"/>
            <w:left w:val="single" w:sz="2" w:space="0" w:color="auto"/>
            <w:bottom w:val="single" w:sz="6" w:space="0" w:color="auto"/>
            <w:right w:val="single" w:sz="2" w:space="0" w:color="auto"/>
          </w:divBdr>
        </w:div>
        <w:div w:id="1315064274">
          <w:marLeft w:val="0"/>
          <w:marRight w:val="0"/>
          <w:marTop w:val="0"/>
          <w:marBottom w:val="0"/>
          <w:divBdr>
            <w:top w:val="single" w:sz="2" w:space="0" w:color="auto"/>
            <w:left w:val="single" w:sz="2" w:space="0" w:color="auto"/>
            <w:bottom w:val="single" w:sz="6" w:space="0" w:color="auto"/>
            <w:right w:val="single" w:sz="2" w:space="0" w:color="auto"/>
          </w:divBdr>
        </w:div>
        <w:div w:id="710034717">
          <w:marLeft w:val="0"/>
          <w:marRight w:val="0"/>
          <w:marTop w:val="0"/>
          <w:marBottom w:val="0"/>
          <w:divBdr>
            <w:top w:val="single" w:sz="2" w:space="0" w:color="auto"/>
            <w:left w:val="single" w:sz="2" w:space="0" w:color="auto"/>
            <w:bottom w:val="single" w:sz="6" w:space="0" w:color="auto"/>
            <w:right w:val="single" w:sz="2" w:space="0" w:color="auto"/>
          </w:divBdr>
        </w:div>
        <w:div w:id="314647755">
          <w:marLeft w:val="0"/>
          <w:marRight w:val="0"/>
          <w:marTop w:val="0"/>
          <w:marBottom w:val="0"/>
          <w:divBdr>
            <w:top w:val="single" w:sz="2" w:space="0" w:color="auto"/>
            <w:left w:val="single" w:sz="2" w:space="0" w:color="auto"/>
            <w:bottom w:val="single" w:sz="6" w:space="0" w:color="auto"/>
            <w:right w:val="single" w:sz="2" w:space="0" w:color="auto"/>
          </w:divBdr>
        </w:div>
        <w:div w:id="558787733">
          <w:marLeft w:val="0"/>
          <w:marRight w:val="0"/>
          <w:marTop w:val="0"/>
          <w:marBottom w:val="0"/>
          <w:divBdr>
            <w:top w:val="single" w:sz="2" w:space="0" w:color="auto"/>
            <w:left w:val="single" w:sz="2" w:space="0" w:color="auto"/>
            <w:bottom w:val="single" w:sz="6" w:space="0" w:color="auto"/>
            <w:right w:val="single" w:sz="2" w:space="0" w:color="auto"/>
          </w:divBdr>
        </w:div>
        <w:div w:id="628701543">
          <w:marLeft w:val="0"/>
          <w:marRight w:val="0"/>
          <w:marTop w:val="0"/>
          <w:marBottom w:val="0"/>
          <w:divBdr>
            <w:top w:val="single" w:sz="2" w:space="0" w:color="auto"/>
            <w:left w:val="single" w:sz="2" w:space="0" w:color="auto"/>
            <w:bottom w:val="single" w:sz="6" w:space="0" w:color="auto"/>
            <w:right w:val="single" w:sz="2" w:space="0" w:color="auto"/>
          </w:divBdr>
        </w:div>
        <w:div w:id="1003629201">
          <w:marLeft w:val="0"/>
          <w:marRight w:val="0"/>
          <w:marTop w:val="0"/>
          <w:marBottom w:val="0"/>
          <w:divBdr>
            <w:top w:val="single" w:sz="2" w:space="0" w:color="auto"/>
            <w:left w:val="single" w:sz="2" w:space="0" w:color="auto"/>
            <w:bottom w:val="single" w:sz="6" w:space="0" w:color="auto"/>
            <w:right w:val="single" w:sz="2" w:space="0" w:color="auto"/>
          </w:divBdr>
        </w:div>
        <w:div w:id="81226283">
          <w:marLeft w:val="0"/>
          <w:marRight w:val="0"/>
          <w:marTop w:val="0"/>
          <w:marBottom w:val="0"/>
          <w:divBdr>
            <w:top w:val="single" w:sz="2" w:space="0" w:color="auto"/>
            <w:left w:val="single" w:sz="2" w:space="0" w:color="auto"/>
            <w:bottom w:val="single" w:sz="6" w:space="0" w:color="auto"/>
            <w:right w:val="single" w:sz="2" w:space="0" w:color="auto"/>
          </w:divBdr>
        </w:div>
        <w:div w:id="632253254">
          <w:marLeft w:val="0"/>
          <w:marRight w:val="0"/>
          <w:marTop w:val="0"/>
          <w:marBottom w:val="0"/>
          <w:divBdr>
            <w:top w:val="single" w:sz="2" w:space="0" w:color="auto"/>
            <w:left w:val="single" w:sz="2" w:space="0" w:color="auto"/>
            <w:bottom w:val="single" w:sz="6" w:space="0" w:color="auto"/>
            <w:right w:val="single" w:sz="2" w:space="0" w:color="auto"/>
          </w:divBdr>
        </w:div>
        <w:div w:id="2136826421">
          <w:marLeft w:val="0"/>
          <w:marRight w:val="0"/>
          <w:marTop w:val="0"/>
          <w:marBottom w:val="0"/>
          <w:divBdr>
            <w:top w:val="single" w:sz="2" w:space="0" w:color="auto"/>
            <w:left w:val="single" w:sz="2" w:space="0" w:color="auto"/>
            <w:bottom w:val="single" w:sz="6" w:space="0" w:color="auto"/>
            <w:right w:val="single" w:sz="2" w:space="0" w:color="auto"/>
          </w:divBdr>
        </w:div>
        <w:div w:id="689648851">
          <w:marLeft w:val="0"/>
          <w:marRight w:val="0"/>
          <w:marTop w:val="0"/>
          <w:marBottom w:val="0"/>
          <w:divBdr>
            <w:top w:val="single" w:sz="2" w:space="0" w:color="auto"/>
            <w:left w:val="single" w:sz="2" w:space="0" w:color="auto"/>
            <w:bottom w:val="single" w:sz="6" w:space="0" w:color="auto"/>
            <w:right w:val="single" w:sz="2" w:space="0" w:color="auto"/>
          </w:divBdr>
        </w:div>
        <w:div w:id="325327055">
          <w:marLeft w:val="0"/>
          <w:marRight w:val="0"/>
          <w:marTop w:val="0"/>
          <w:marBottom w:val="0"/>
          <w:divBdr>
            <w:top w:val="single" w:sz="2" w:space="0" w:color="auto"/>
            <w:left w:val="single" w:sz="2" w:space="0" w:color="auto"/>
            <w:bottom w:val="single" w:sz="6" w:space="0" w:color="auto"/>
            <w:right w:val="single" w:sz="2" w:space="0" w:color="auto"/>
          </w:divBdr>
        </w:div>
        <w:div w:id="1031028111">
          <w:marLeft w:val="0"/>
          <w:marRight w:val="0"/>
          <w:marTop w:val="0"/>
          <w:marBottom w:val="0"/>
          <w:divBdr>
            <w:top w:val="single" w:sz="2" w:space="0" w:color="auto"/>
            <w:left w:val="single" w:sz="2" w:space="0" w:color="auto"/>
            <w:bottom w:val="single" w:sz="6" w:space="0" w:color="auto"/>
            <w:right w:val="single" w:sz="2" w:space="0" w:color="auto"/>
          </w:divBdr>
        </w:div>
        <w:div w:id="767695528">
          <w:marLeft w:val="0"/>
          <w:marRight w:val="0"/>
          <w:marTop w:val="0"/>
          <w:marBottom w:val="0"/>
          <w:divBdr>
            <w:top w:val="single" w:sz="2" w:space="0" w:color="auto"/>
            <w:left w:val="single" w:sz="2" w:space="0" w:color="auto"/>
            <w:bottom w:val="single" w:sz="6" w:space="0" w:color="auto"/>
            <w:right w:val="single" w:sz="2" w:space="0" w:color="auto"/>
          </w:divBdr>
        </w:div>
        <w:div w:id="902450347">
          <w:marLeft w:val="0"/>
          <w:marRight w:val="0"/>
          <w:marTop w:val="0"/>
          <w:marBottom w:val="0"/>
          <w:divBdr>
            <w:top w:val="single" w:sz="2" w:space="0" w:color="auto"/>
            <w:left w:val="single" w:sz="2" w:space="0" w:color="auto"/>
            <w:bottom w:val="single" w:sz="6" w:space="0" w:color="auto"/>
            <w:right w:val="single" w:sz="2" w:space="0" w:color="auto"/>
          </w:divBdr>
        </w:div>
        <w:div w:id="1485973558">
          <w:marLeft w:val="0"/>
          <w:marRight w:val="0"/>
          <w:marTop w:val="0"/>
          <w:marBottom w:val="0"/>
          <w:divBdr>
            <w:top w:val="single" w:sz="2" w:space="0" w:color="auto"/>
            <w:left w:val="single" w:sz="2" w:space="0" w:color="auto"/>
            <w:bottom w:val="single" w:sz="6" w:space="0" w:color="auto"/>
            <w:right w:val="single" w:sz="2" w:space="0" w:color="auto"/>
          </w:divBdr>
        </w:div>
        <w:div w:id="734283620">
          <w:marLeft w:val="0"/>
          <w:marRight w:val="0"/>
          <w:marTop w:val="0"/>
          <w:marBottom w:val="0"/>
          <w:divBdr>
            <w:top w:val="single" w:sz="2" w:space="0" w:color="auto"/>
            <w:left w:val="single" w:sz="2" w:space="0" w:color="auto"/>
            <w:bottom w:val="single" w:sz="6" w:space="0" w:color="auto"/>
            <w:right w:val="single" w:sz="2" w:space="0" w:color="auto"/>
          </w:divBdr>
        </w:div>
        <w:div w:id="1785149551">
          <w:marLeft w:val="0"/>
          <w:marRight w:val="0"/>
          <w:marTop w:val="0"/>
          <w:marBottom w:val="0"/>
          <w:divBdr>
            <w:top w:val="single" w:sz="2" w:space="0" w:color="auto"/>
            <w:left w:val="single" w:sz="2" w:space="0" w:color="auto"/>
            <w:bottom w:val="single" w:sz="6" w:space="0" w:color="auto"/>
            <w:right w:val="single" w:sz="2" w:space="0" w:color="auto"/>
          </w:divBdr>
        </w:div>
        <w:div w:id="481194133">
          <w:marLeft w:val="0"/>
          <w:marRight w:val="0"/>
          <w:marTop w:val="0"/>
          <w:marBottom w:val="0"/>
          <w:divBdr>
            <w:top w:val="single" w:sz="2" w:space="0" w:color="auto"/>
            <w:left w:val="single" w:sz="2" w:space="0" w:color="auto"/>
            <w:bottom w:val="single" w:sz="6" w:space="0" w:color="auto"/>
            <w:right w:val="single" w:sz="2" w:space="0" w:color="auto"/>
          </w:divBdr>
        </w:div>
        <w:div w:id="843202004">
          <w:marLeft w:val="0"/>
          <w:marRight w:val="0"/>
          <w:marTop w:val="0"/>
          <w:marBottom w:val="0"/>
          <w:divBdr>
            <w:top w:val="single" w:sz="2" w:space="0" w:color="auto"/>
            <w:left w:val="single" w:sz="2" w:space="0" w:color="auto"/>
            <w:bottom w:val="single" w:sz="6" w:space="0" w:color="auto"/>
            <w:right w:val="single" w:sz="2" w:space="0" w:color="auto"/>
          </w:divBdr>
        </w:div>
        <w:div w:id="259064549">
          <w:marLeft w:val="0"/>
          <w:marRight w:val="0"/>
          <w:marTop w:val="0"/>
          <w:marBottom w:val="0"/>
          <w:divBdr>
            <w:top w:val="single" w:sz="2" w:space="0" w:color="auto"/>
            <w:left w:val="single" w:sz="2" w:space="0" w:color="auto"/>
            <w:bottom w:val="single" w:sz="6" w:space="0" w:color="auto"/>
            <w:right w:val="single" w:sz="2" w:space="0" w:color="auto"/>
          </w:divBdr>
        </w:div>
        <w:div w:id="579097894">
          <w:marLeft w:val="0"/>
          <w:marRight w:val="0"/>
          <w:marTop w:val="0"/>
          <w:marBottom w:val="0"/>
          <w:divBdr>
            <w:top w:val="single" w:sz="2" w:space="0" w:color="auto"/>
            <w:left w:val="single" w:sz="2" w:space="0" w:color="auto"/>
            <w:bottom w:val="single" w:sz="6" w:space="0" w:color="auto"/>
            <w:right w:val="single" w:sz="2" w:space="0" w:color="auto"/>
          </w:divBdr>
        </w:div>
        <w:div w:id="930895595">
          <w:marLeft w:val="0"/>
          <w:marRight w:val="0"/>
          <w:marTop w:val="0"/>
          <w:marBottom w:val="0"/>
          <w:divBdr>
            <w:top w:val="single" w:sz="2" w:space="0" w:color="auto"/>
            <w:left w:val="single" w:sz="2" w:space="0" w:color="auto"/>
            <w:bottom w:val="single" w:sz="6" w:space="0" w:color="auto"/>
            <w:right w:val="single" w:sz="2" w:space="0" w:color="auto"/>
          </w:divBdr>
        </w:div>
        <w:div w:id="637759815">
          <w:marLeft w:val="0"/>
          <w:marRight w:val="0"/>
          <w:marTop w:val="0"/>
          <w:marBottom w:val="0"/>
          <w:divBdr>
            <w:top w:val="single" w:sz="6" w:space="0" w:color="auto"/>
            <w:left w:val="single" w:sz="2" w:space="0" w:color="auto"/>
            <w:bottom w:val="single" w:sz="6" w:space="0" w:color="auto"/>
            <w:right w:val="single" w:sz="2" w:space="0" w:color="auto"/>
          </w:divBdr>
        </w:div>
        <w:div w:id="1488478533">
          <w:marLeft w:val="0"/>
          <w:marRight w:val="0"/>
          <w:marTop w:val="0"/>
          <w:marBottom w:val="0"/>
          <w:divBdr>
            <w:top w:val="single" w:sz="2" w:space="0" w:color="auto"/>
            <w:left w:val="single" w:sz="2" w:space="0" w:color="auto"/>
            <w:bottom w:val="single" w:sz="6" w:space="0" w:color="auto"/>
            <w:right w:val="single" w:sz="2" w:space="0" w:color="auto"/>
          </w:divBdr>
        </w:div>
        <w:div w:id="829906682">
          <w:marLeft w:val="0"/>
          <w:marRight w:val="0"/>
          <w:marTop w:val="0"/>
          <w:marBottom w:val="0"/>
          <w:divBdr>
            <w:top w:val="single" w:sz="2" w:space="0" w:color="auto"/>
            <w:left w:val="single" w:sz="2" w:space="0" w:color="auto"/>
            <w:bottom w:val="single" w:sz="6" w:space="0" w:color="auto"/>
            <w:right w:val="single" w:sz="2" w:space="0" w:color="auto"/>
          </w:divBdr>
        </w:div>
        <w:div w:id="872185009">
          <w:marLeft w:val="0"/>
          <w:marRight w:val="0"/>
          <w:marTop w:val="0"/>
          <w:marBottom w:val="0"/>
          <w:divBdr>
            <w:top w:val="single" w:sz="2" w:space="0" w:color="auto"/>
            <w:left w:val="single" w:sz="2" w:space="0" w:color="auto"/>
            <w:bottom w:val="single" w:sz="6" w:space="0" w:color="auto"/>
            <w:right w:val="single" w:sz="2" w:space="0" w:color="auto"/>
          </w:divBdr>
        </w:div>
        <w:div w:id="1284771819">
          <w:marLeft w:val="0"/>
          <w:marRight w:val="0"/>
          <w:marTop w:val="0"/>
          <w:marBottom w:val="0"/>
          <w:divBdr>
            <w:top w:val="single" w:sz="2" w:space="0" w:color="auto"/>
            <w:left w:val="single" w:sz="2" w:space="0" w:color="auto"/>
            <w:bottom w:val="single" w:sz="6" w:space="0" w:color="auto"/>
            <w:right w:val="single" w:sz="2" w:space="0" w:color="auto"/>
          </w:divBdr>
        </w:div>
        <w:div w:id="966933934">
          <w:marLeft w:val="0"/>
          <w:marRight w:val="0"/>
          <w:marTop w:val="0"/>
          <w:marBottom w:val="0"/>
          <w:divBdr>
            <w:top w:val="single" w:sz="6" w:space="0" w:color="auto"/>
            <w:left w:val="single" w:sz="2" w:space="0" w:color="auto"/>
            <w:bottom w:val="single" w:sz="6" w:space="0" w:color="auto"/>
            <w:right w:val="single" w:sz="2" w:space="0" w:color="auto"/>
          </w:divBdr>
        </w:div>
        <w:div w:id="1494293483">
          <w:marLeft w:val="0"/>
          <w:marRight w:val="0"/>
          <w:marTop w:val="0"/>
          <w:marBottom w:val="0"/>
          <w:divBdr>
            <w:top w:val="single" w:sz="2" w:space="0" w:color="auto"/>
            <w:left w:val="single" w:sz="2" w:space="0" w:color="auto"/>
            <w:bottom w:val="single" w:sz="6" w:space="0" w:color="auto"/>
            <w:right w:val="single" w:sz="2" w:space="0" w:color="auto"/>
          </w:divBdr>
        </w:div>
        <w:div w:id="336923867">
          <w:marLeft w:val="0"/>
          <w:marRight w:val="0"/>
          <w:marTop w:val="0"/>
          <w:marBottom w:val="0"/>
          <w:divBdr>
            <w:top w:val="single" w:sz="2" w:space="0" w:color="auto"/>
            <w:left w:val="single" w:sz="2" w:space="0" w:color="auto"/>
            <w:bottom w:val="single" w:sz="6" w:space="0" w:color="auto"/>
            <w:right w:val="single" w:sz="2" w:space="0" w:color="auto"/>
          </w:divBdr>
        </w:div>
        <w:div w:id="667362579">
          <w:marLeft w:val="0"/>
          <w:marRight w:val="0"/>
          <w:marTop w:val="0"/>
          <w:marBottom w:val="0"/>
          <w:divBdr>
            <w:top w:val="single" w:sz="2" w:space="0" w:color="auto"/>
            <w:left w:val="single" w:sz="2" w:space="0" w:color="auto"/>
            <w:bottom w:val="single" w:sz="6" w:space="0" w:color="auto"/>
            <w:right w:val="single" w:sz="2" w:space="0" w:color="auto"/>
          </w:divBdr>
        </w:div>
        <w:div w:id="1311251081">
          <w:marLeft w:val="0"/>
          <w:marRight w:val="0"/>
          <w:marTop w:val="0"/>
          <w:marBottom w:val="0"/>
          <w:divBdr>
            <w:top w:val="single" w:sz="2" w:space="0" w:color="auto"/>
            <w:left w:val="single" w:sz="2" w:space="0" w:color="auto"/>
            <w:bottom w:val="single" w:sz="6" w:space="0" w:color="auto"/>
            <w:right w:val="single" w:sz="2" w:space="0" w:color="auto"/>
          </w:divBdr>
        </w:div>
        <w:div w:id="165287734">
          <w:marLeft w:val="0"/>
          <w:marRight w:val="0"/>
          <w:marTop w:val="0"/>
          <w:marBottom w:val="0"/>
          <w:divBdr>
            <w:top w:val="single" w:sz="2" w:space="0" w:color="auto"/>
            <w:left w:val="single" w:sz="2" w:space="0" w:color="auto"/>
            <w:bottom w:val="single" w:sz="6" w:space="0" w:color="auto"/>
            <w:right w:val="single" w:sz="2" w:space="0" w:color="auto"/>
          </w:divBdr>
        </w:div>
        <w:div w:id="2083526851">
          <w:marLeft w:val="0"/>
          <w:marRight w:val="0"/>
          <w:marTop w:val="0"/>
          <w:marBottom w:val="0"/>
          <w:divBdr>
            <w:top w:val="single" w:sz="2" w:space="0" w:color="auto"/>
            <w:left w:val="single" w:sz="2" w:space="0" w:color="auto"/>
            <w:bottom w:val="single" w:sz="6" w:space="0" w:color="auto"/>
            <w:right w:val="single" w:sz="2" w:space="0" w:color="auto"/>
          </w:divBdr>
        </w:div>
        <w:div w:id="312220213">
          <w:marLeft w:val="0"/>
          <w:marRight w:val="0"/>
          <w:marTop w:val="0"/>
          <w:marBottom w:val="0"/>
          <w:divBdr>
            <w:top w:val="single" w:sz="2" w:space="0" w:color="auto"/>
            <w:left w:val="single" w:sz="2" w:space="0" w:color="auto"/>
            <w:bottom w:val="single" w:sz="6" w:space="0" w:color="auto"/>
            <w:right w:val="single" w:sz="2" w:space="0" w:color="auto"/>
          </w:divBdr>
        </w:div>
        <w:div w:id="1623002846">
          <w:marLeft w:val="0"/>
          <w:marRight w:val="0"/>
          <w:marTop w:val="0"/>
          <w:marBottom w:val="0"/>
          <w:divBdr>
            <w:top w:val="single" w:sz="2" w:space="0" w:color="auto"/>
            <w:left w:val="single" w:sz="2" w:space="0" w:color="auto"/>
            <w:bottom w:val="single" w:sz="6" w:space="0" w:color="auto"/>
            <w:right w:val="single" w:sz="2" w:space="0" w:color="auto"/>
          </w:divBdr>
        </w:div>
        <w:div w:id="1807310046">
          <w:marLeft w:val="0"/>
          <w:marRight w:val="0"/>
          <w:marTop w:val="0"/>
          <w:marBottom w:val="0"/>
          <w:divBdr>
            <w:top w:val="single" w:sz="2" w:space="0" w:color="auto"/>
            <w:left w:val="single" w:sz="2" w:space="0" w:color="auto"/>
            <w:bottom w:val="single" w:sz="6" w:space="0" w:color="auto"/>
            <w:right w:val="single" w:sz="2" w:space="0" w:color="auto"/>
          </w:divBdr>
        </w:div>
        <w:div w:id="1709378136">
          <w:marLeft w:val="0"/>
          <w:marRight w:val="0"/>
          <w:marTop w:val="0"/>
          <w:marBottom w:val="0"/>
          <w:divBdr>
            <w:top w:val="single" w:sz="2" w:space="0" w:color="auto"/>
            <w:left w:val="single" w:sz="2" w:space="0" w:color="auto"/>
            <w:bottom w:val="single" w:sz="6" w:space="0" w:color="auto"/>
            <w:right w:val="single" w:sz="2" w:space="0" w:color="auto"/>
          </w:divBdr>
        </w:div>
        <w:div w:id="1467698653">
          <w:marLeft w:val="0"/>
          <w:marRight w:val="0"/>
          <w:marTop w:val="0"/>
          <w:marBottom w:val="0"/>
          <w:divBdr>
            <w:top w:val="single" w:sz="2" w:space="0" w:color="auto"/>
            <w:left w:val="single" w:sz="2" w:space="0" w:color="auto"/>
            <w:bottom w:val="single" w:sz="6" w:space="0" w:color="auto"/>
            <w:right w:val="single" w:sz="2" w:space="0" w:color="auto"/>
          </w:divBdr>
        </w:div>
        <w:div w:id="941380646">
          <w:marLeft w:val="0"/>
          <w:marRight w:val="0"/>
          <w:marTop w:val="0"/>
          <w:marBottom w:val="0"/>
          <w:divBdr>
            <w:top w:val="single" w:sz="2" w:space="0" w:color="auto"/>
            <w:left w:val="single" w:sz="2" w:space="0" w:color="auto"/>
            <w:bottom w:val="single" w:sz="6" w:space="0" w:color="auto"/>
            <w:right w:val="single" w:sz="2" w:space="0" w:color="auto"/>
          </w:divBdr>
        </w:div>
        <w:div w:id="1665739255">
          <w:marLeft w:val="0"/>
          <w:marRight w:val="0"/>
          <w:marTop w:val="0"/>
          <w:marBottom w:val="0"/>
          <w:divBdr>
            <w:top w:val="single" w:sz="2" w:space="0" w:color="auto"/>
            <w:left w:val="single" w:sz="2" w:space="0" w:color="auto"/>
            <w:bottom w:val="single" w:sz="6" w:space="0" w:color="auto"/>
            <w:right w:val="single" w:sz="2" w:space="0" w:color="auto"/>
          </w:divBdr>
        </w:div>
        <w:div w:id="1789084193">
          <w:marLeft w:val="0"/>
          <w:marRight w:val="0"/>
          <w:marTop w:val="0"/>
          <w:marBottom w:val="0"/>
          <w:divBdr>
            <w:top w:val="single" w:sz="2" w:space="0" w:color="auto"/>
            <w:left w:val="single" w:sz="2" w:space="0" w:color="auto"/>
            <w:bottom w:val="single" w:sz="6" w:space="0" w:color="auto"/>
            <w:right w:val="single" w:sz="2" w:space="0" w:color="auto"/>
          </w:divBdr>
        </w:div>
        <w:div w:id="9572851">
          <w:marLeft w:val="0"/>
          <w:marRight w:val="0"/>
          <w:marTop w:val="0"/>
          <w:marBottom w:val="0"/>
          <w:divBdr>
            <w:top w:val="single" w:sz="2" w:space="0" w:color="auto"/>
            <w:left w:val="single" w:sz="2" w:space="0" w:color="auto"/>
            <w:bottom w:val="single" w:sz="6" w:space="0" w:color="auto"/>
            <w:right w:val="single" w:sz="2" w:space="0" w:color="auto"/>
          </w:divBdr>
        </w:div>
        <w:div w:id="926496689">
          <w:marLeft w:val="0"/>
          <w:marRight w:val="0"/>
          <w:marTop w:val="0"/>
          <w:marBottom w:val="0"/>
          <w:divBdr>
            <w:top w:val="single" w:sz="2" w:space="0" w:color="auto"/>
            <w:left w:val="single" w:sz="2" w:space="0" w:color="auto"/>
            <w:bottom w:val="single" w:sz="6" w:space="0" w:color="auto"/>
            <w:right w:val="single" w:sz="2" w:space="0" w:color="auto"/>
          </w:divBdr>
        </w:div>
        <w:div w:id="446000415">
          <w:marLeft w:val="0"/>
          <w:marRight w:val="0"/>
          <w:marTop w:val="0"/>
          <w:marBottom w:val="0"/>
          <w:divBdr>
            <w:top w:val="single" w:sz="6" w:space="0" w:color="auto"/>
            <w:left w:val="single" w:sz="2" w:space="0" w:color="auto"/>
            <w:bottom w:val="single" w:sz="6" w:space="0" w:color="auto"/>
            <w:right w:val="single" w:sz="2" w:space="0" w:color="auto"/>
          </w:divBdr>
        </w:div>
        <w:div w:id="1708483780">
          <w:marLeft w:val="0"/>
          <w:marRight w:val="0"/>
          <w:marTop w:val="0"/>
          <w:marBottom w:val="0"/>
          <w:divBdr>
            <w:top w:val="single" w:sz="2" w:space="0" w:color="auto"/>
            <w:left w:val="single" w:sz="2" w:space="0" w:color="auto"/>
            <w:bottom w:val="single" w:sz="6" w:space="0" w:color="auto"/>
            <w:right w:val="single" w:sz="2" w:space="0" w:color="auto"/>
          </w:divBdr>
        </w:div>
        <w:div w:id="1238052551">
          <w:marLeft w:val="0"/>
          <w:marRight w:val="0"/>
          <w:marTop w:val="0"/>
          <w:marBottom w:val="0"/>
          <w:divBdr>
            <w:top w:val="single" w:sz="2" w:space="0" w:color="auto"/>
            <w:left w:val="single" w:sz="2" w:space="0" w:color="auto"/>
            <w:bottom w:val="single" w:sz="6" w:space="0" w:color="auto"/>
            <w:right w:val="single" w:sz="2" w:space="0" w:color="auto"/>
          </w:divBdr>
        </w:div>
        <w:div w:id="432552980">
          <w:marLeft w:val="0"/>
          <w:marRight w:val="0"/>
          <w:marTop w:val="0"/>
          <w:marBottom w:val="0"/>
          <w:divBdr>
            <w:top w:val="single" w:sz="2" w:space="0" w:color="auto"/>
            <w:left w:val="single" w:sz="2" w:space="0" w:color="auto"/>
            <w:bottom w:val="single" w:sz="6" w:space="0" w:color="auto"/>
            <w:right w:val="single" w:sz="2" w:space="0" w:color="auto"/>
          </w:divBdr>
        </w:div>
        <w:div w:id="1943607422">
          <w:marLeft w:val="0"/>
          <w:marRight w:val="0"/>
          <w:marTop w:val="0"/>
          <w:marBottom w:val="0"/>
          <w:divBdr>
            <w:top w:val="single" w:sz="2" w:space="0" w:color="auto"/>
            <w:left w:val="single" w:sz="2" w:space="0" w:color="auto"/>
            <w:bottom w:val="single" w:sz="6" w:space="0" w:color="auto"/>
            <w:right w:val="single" w:sz="2" w:space="0" w:color="auto"/>
          </w:divBdr>
        </w:div>
        <w:div w:id="666245161">
          <w:marLeft w:val="0"/>
          <w:marRight w:val="0"/>
          <w:marTop w:val="0"/>
          <w:marBottom w:val="0"/>
          <w:divBdr>
            <w:top w:val="single" w:sz="6" w:space="0" w:color="auto"/>
            <w:left w:val="single" w:sz="2" w:space="0" w:color="auto"/>
            <w:bottom w:val="single" w:sz="6" w:space="0" w:color="auto"/>
            <w:right w:val="single" w:sz="2" w:space="0" w:color="auto"/>
          </w:divBdr>
        </w:div>
        <w:div w:id="2005620887">
          <w:marLeft w:val="0"/>
          <w:marRight w:val="0"/>
          <w:marTop w:val="0"/>
          <w:marBottom w:val="0"/>
          <w:divBdr>
            <w:top w:val="single" w:sz="2" w:space="0" w:color="auto"/>
            <w:left w:val="single" w:sz="2" w:space="0" w:color="auto"/>
            <w:bottom w:val="single" w:sz="6" w:space="0" w:color="auto"/>
            <w:right w:val="single" w:sz="2" w:space="0" w:color="auto"/>
          </w:divBdr>
        </w:div>
        <w:div w:id="754281115">
          <w:marLeft w:val="0"/>
          <w:marRight w:val="0"/>
          <w:marTop w:val="0"/>
          <w:marBottom w:val="0"/>
          <w:divBdr>
            <w:top w:val="single" w:sz="2" w:space="0" w:color="auto"/>
            <w:left w:val="single" w:sz="2" w:space="0" w:color="auto"/>
            <w:bottom w:val="single" w:sz="6" w:space="0" w:color="auto"/>
            <w:right w:val="single" w:sz="2" w:space="0" w:color="auto"/>
          </w:divBdr>
        </w:div>
        <w:div w:id="1384523279">
          <w:marLeft w:val="0"/>
          <w:marRight w:val="0"/>
          <w:marTop w:val="0"/>
          <w:marBottom w:val="0"/>
          <w:divBdr>
            <w:top w:val="single" w:sz="2" w:space="0" w:color="auto"/>
            <w:left w:val="single" w:sz="2" w:space="0" w:color="auto"/>
            <w:bottom w:val="single" w:sz="6" w:space="0" w:color="auto"/>
            <w:right w:val="single" w:sz="2" w:space="0" w:color="auto"/>
          </w:divBdr>
        </w:div>
        <w:div w:id="776413263">
          <w:marLeft w:val="0"/>
          <w:marRight w:val="0"/>
          <w:marTop w:val="0"/>
          <w:marBottom w:val="0"/>
          <w:divBdr>
            <w:top w:val="single" w:sz="2" w:space="0" w:color="auto"/>
            <w:left w:val="single" w:sz="2" w:space="0" w:color="auto"/>
            <w:bottom w:val="single" w:sz="6" w:space="0" w:color="auto"/>
            <w:right w:val="single" w:sz="2" w:space="0" w:color="auto"/>
          </w:divBdr>
        </w:div>
      </w:divsChild>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099524017">
      <w:bodyDiv w:val="1"/>
      <w:marLeft w:val="0"/>
      <w:marRight w:val="0"/>
      <w:marTop w:val="0"/>
      <w:marBottom w:val="0"/>
      <w:divBdr>
        <w:top w:val="none" w:sz="0" w:space="0" w:color="auto"/>
        <w:left w:val="none" w:sz="0" w:space="0" w:color="auto"/>
        <w:bottom w:val="none" w:sz="0" w:space="0" w:color="auto"/>
        <w:right w:val="none" w:sz="0" w:space="0" w:color="auto"/>
      </w:divBdr>
    </w:div>
    <w:div w:id="2118668693">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ambervalley.gov.uk/planapps?refval=AVA-2024-0171" TargetMode="External"/><Relationship Id="rId2" Type="http://schemas.openxmlformats.org/officeDocument/2006/relationships/customXml" Target="../customXml/item2.xml"/><Relationship Id="rId16" Type="http://schemas.openxmlformats.org/officeDocument/2006/relationships/hyperlink" Target="https://www.ambervalley.gov.uk/planapps?refval=AVA-2024-017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ambervalley.gov.uk/planapps?refval=TRE-2024-0443" TargetMode="External"/><Relationship Id="rId10" Type="http://schemas.openxmlformats.org/officeDocument/2006/relationships/endnotes" Target="end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8" ma:contentTypeDescription="Create a new document." ma:contentTypeScope="" ma:versionID="f3ac07549c6e602c54985e027ab7fb60">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a98d2beefa85846a76f9244b487fef18"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2.xml><?xml version="1.0" encoding="utf-8"?>
<ds:datastoreItem xmlns:ds="http://schemas.openxmlformats.org/officeDocument/2006/customXml" ds:itemID="{4B3EDD01-E81C-409E-9ED5-680A1F7D3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AEFD7-886C-4E64-BB3B-E93F999075B3}">
  <ds:schemaRefs>
    <ds:schemaRef ds:uri="http://schemas.microsoft.com/sharepoint/v3/contenttype/forms"/>
  </ds:schemaRefs>
</ds:datastoreItem>
</file>

<file path=customXml/itemProps4.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77</Words>
  <Characters>557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9</CharactersWithSpaces>
  <SharedDoc>false</SharedDoc>
  <HLinks>
    <vt:vector size="36" baseType="variant">
      <vt:variant>
        <vt:i4>5308443</vt:i4>
      </vt:variant>
      <vt:variant>
        <vt:i4>15</vt:i4>
      </vt:variant>
      <vt:variant>
        <vt:i4>0</vt:i4>
      </vt:variant>
      <vt:variant>
        <vt:i4>5</vt:i4>
      </vt:variant>
      <vt:variant>
        <vt:lpwstr>https://www.ambervalley.gov.uk/planapps?refval=AVA-2024-0136</vt:lpwstr>
      </vt:variant>
      <vt:variant>
        <vt:lpwstr/>
      </vt:variant>
      <vt:variant>
        <vt:i4>5636120</vt:i4>
      </vt:variant>
      <vt:variant>
        <vt:i4>12</vt:i4>
      </vt:variant>
      <vt:variant>
        <vt:i4>0</vt:i4>
      </vt:variant>
      <vt:variant>
        <vt:i4>5</vt:i4>
      </vt:variant>
      <vt:variant>
        <vt:lpwstr>https://www.ambervalley.gov.uk/planapps?refval=AVA-2024-0101</vt:lpwstr>
      </vt:variant>
      <vt:variant>
        <vt:lpwstr/>
      </vt:variant>
      <vt:variant>
        <vt:i4>6160411</vt:i4>
      </vt:variant>
      <vt:variant>
        <vt:i4>9</vt:i4>
      </vt:variant>
      <vt:variant>
        <vt:i4>0</vt:i4>
      </vt:variant>
      <vt:variant>
        <vt:i4>5</vt:i4>
      </vt:variant>
      <vt:variant>
        <vt:lpwstr>https://www.ambervalley.gov.uk/planapps?refval=AVA-2023-0840</vt:lpwstr>
      </vt:variant>
      <vt:variant>
        <vt:lpwstr/>
      </vt:variant>
      <vt:variant>
        <vt:i4>5242896</vt:i4>
      </vt:variant>
      <vt:variant>
        <vt:i4>6</vt:i4>
      </vt:variant>
      <vt:variant>
        <vt:i4>0</vt:i4>
      </vt:variant>
      <vt:variant>
        <vt:i4>5</vt:i4>
      </vt:variant>
      <vt:variant>
        <vt:lpwstr>https://www.ambervalley.gov.uk/planapps?refval=AVA-2024-0086</vt:lpwstr>
      </vt:variant>
      <vt:variant>
        <vt:lpwstr/>
      </vt:variant>
      <vt:variant>
        <vt:i4>5439519</vt:i4>
      </vt:variant>
      <vt:variant>
        <vt:i4>3</vt:i4>
      </vt:variant>
      <vt:variant>
        <vt:i4>0</vt:i4>
      </vt:variant>
      <vt:variant>
        <vt:i4>5</vt:i4>
      </vt:variant>
      <vt:variant>
        <vt:lpwstr>https://www.ambervalley.gov.uk/planapps?refval=AVA-2024-0075</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freton in Bloomer – Sponsorship Specification</dc:title>
  <dc:subject/>
  <dc:creator>Town Clerk</dc:creator>
  <cp:keywords/>
  <dc:description/>
  <cp:lastModifiedBy>Vic Johnstone</cp:lastModifiedBy>
  <cp:revision>2</cp:revision>
  <cp:lastPrinted>2024-04-03T08:23:00Z</cp:lastPrinted>
  <dcterms:created xsi:type="dcterms:W3CDTF">2024-04-03T10:50:00Z</dcterms:created>
  <dcterms:modified xsi:type="dcterms:W3CDTF">2024-04-03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y fmtid="{D5CDD505-2E9C-101B-9397-08002B2CF9AE}" pid="4" name="GrammarlyDocumentId">
    <vt:lpwstr>bfdf47aa76ccc56b61f52fe63508b459cc1098844a61060e271188fd75e46ad6</vt:lpwstr>
  </property>
</Properties>
</file>